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AEE3E5" w14:textId="0C76DEA5" w:rsidR="00AE6153" w:rsidRPr="00A93CE8" w:rsidRDefault="00A93CE8" w:rsidP="005D5650">
      <w:pPr>
        <w:rPr>
          <w:rFonts w:ascii="Times New Roman" w:eastAsia="Calibri" w:hAnsi="Times New Roman" w:cs="Times New Roman"/>
          <w:b/>
          <w:color w:val="FF0000"/>
          <w:sz w:val="24"/>
          <w:szCs w:val="24"/>
        </w:rPr>
      </w:pPr>
      <w:r w:rsidRPr="00A93CE8">
        <w:rPr>
          <w:rFonts w:ascii="Times New Roman" w:eastAsia="Calibri" w:hAnsi="Times New Roman" w:cs="Times New Roman"/>
          <w:b/>
          <w:bCs/>
          <w:color w:val="FF0000"/>
          <w:sz w:val="24"/>
          <w:szCs w:val="24"/>
        </w:rPr>
        <w:t xml:space="preserve">Ethical Hacking Project </w:t>
      </w:r>
    </w:p>
    <w:p w14:paraId="58AF0827" w14:textId="39D8752F" w:rsidR="0032321E" w:rsidRDefault="0032321E" w:rsidP="0032321E">
      <w:pPr>
        <w:pStyle w:val="ListParagraph"/>
        <w:numPr>
          <w:ilvl w:val="0"/>
          <w:numId w:val="36"/>
        </w:numPr>
        <w:rPr>
          <w:rFonts w:ascii="Calibri" w:eastAsia="Calibri" w:hAnsi="Calibri" w:cs="Calibri"/>
          <w:color w:val="FF0000"/>
        </w:rPr>
      </w:pPr>
      <w:r>
        <w:rPr>
          <w:rFonts w:ascii="Calibri" w:eastAsia="Calibri" w:hAnsi="Calibri" w:cs="Calibri"/>
          <w:color w:val="FF0000"/>
        </w:rPr>
        <w:t xml:space="preserve">What is MAC Address </w:t>
      </w:r>
    </w:p>
    <w:p w14:paraId="40144D1D" w14:textId="720DEB87" w:rsidR="006B4FEF" w:rsidRPr="002E1D9B" w:rsidRDefault="006B4FEF" w:rsidP="006B4FEF">
      <w:pPr>
        <w:pStyle w:val="ListParagraph"/>
        <w:numPr>
          <w:ilvl w:val="1"/>
          <w:numId w:val="36"/>
        </w:numPr>
        <w:rPr>
          <w:rFonts w:ascii="Calibri" w:eastAsia="Calibri" w:hAnsi="Calibri" w:cs="Calibri"/>
          <w:b/>
          <w:bCs/>
          <w:color w:val="000000" w:themeColor="text1"/>
        </w:rPr>
      </w:pPr>
      <w:r w:rsidRPr="002E1D9B">
        <w:rPr>
          <w:rFonts w:ascii="Calibri" w:eastAsia="Calibri" w:hAnsi="Calibri" w:cs="Calibri"/>
          <w:b/>
          <w:bCs/>
          <w:color w:val="000000" w:themeColor="text1"/>
        </w:rPr>
        <w:t xml:space="preserve">Media Access Control </w:t>
      </w:r>
    </w:p>
    <w:p w14:paraId="1B118139" w14:textId="6A0CA867" w:rsidR="006B4FEF" w:rsidRPr="002E1D9B" w:rsidRDefault="002E1D9B" w:rsidP="006B4FEF">
      <w:pPr>
        <w:pStyle w:val="ListParagraph"/>
        <w:numPr>
          <w:ilvl w:val="2"/>
          <w:numId w:val="36"/>
        </w:numPr>
        <w:rPr>
          <w:rFonts w:ascii="Calibri" w:eastAsia="Calibri" w:hAnsi="Calibri" w:cs="Calibri"/>
          <w:color w:val="000000" w:themeColor="text1"/>
        </w:rPr>
      </w:pPr>
      <w:r w:rsidRPr="002E1D9B">
        <w:rPr>
          <w:rFonts w:ascii="Calibri" w:eastAsia="Calibri" w:hAnsi="Calibri" w:cs="Calibri"/>
          <w:color w:val="000000" w:themeColor="text1"/>
        </w:rPr>
        <w:t xml:space="preserve">Permanent </w:t>
      </w:r>
    </w:p>
    <w:p w14:paraId="5132FDEC" w14:textId="15799B14" w:rsidR="002E1D9B" w:rsidRPr="002E1D9B" w:rsidRDefault="002E1D9B" w:rsidP="006B4FEF">
      <w:pPr>
        <w:pStyle w:val="ListParagraph"/>
        <w:numPr>
          <w:ilvl w:val="2"/>
          <w:numId w:val="36"/>
        </w:numPr>
        <w:rPr>
          <w:rFonts w:ascii="Calibri" w:eastAsia="Calibri" w:hAnsi="Calibri" w:cs="Calibri"/>
          <w:color w:val="000000" w:themeColor="text1"/>
        </w:rPr>
      </w:pPr>
      <w:r w:rsidRPr="002E1D9B">
        <w:rPr>
          <w:rFonts w:ascii="Calibri" w:eastAsia="Calibri" w:hAnsi="Calibri" w:cs="Calibri"/>
          <w:color w:val="000000" w:themeColor="text1"/>
        </w:rPr>
        <w:t xml:space="preserve">Physical </w:t>
      </w:r>
    </w:p>
    <w:p w14:paraId="6120CFE7" w14:textId="77777777" w:rsidR="000803F9" w:rsidRDefault="002E1D9B" w:rsidP="000803F9">
      <w:pPr>
        <w:pStyle w:val="ListParagraph"/>
        <w:numPr>
          <w:ilvl w:val="2"/>
          <w:numId w:val="36"/>
        </w:numPr>
        <w:rPr>
          <w:rFonts w:ascii="Calibri" w:eastAsia="Calibri" w:hAnsi="Calibri" w:cs="Calibri"/>
          <w:color w:val="000000" w:themeColor="text1"/>
        </w:rPr>
      </w:pPr>
      <w:r w:rsidRPr="002E1D9B">
        <w:rPr>
          <w:rFonts w:ascii="Calibri" w:eastAsia="Calibri" w:hAnsi="Calibri" w:cs="Calibri"/>
          <w:color w:val="000000" w:themeColor="text1"/>
        </w:rPr>
        <w:t>Unique</w:t>
      </w:r>
    </w:p>
    <w:p w14:paraId="5F85C0CD" w14:textId="7B28A3CC" w:rsidR="002E1D9B" w:rsidRPr="000803F9" w:rsidRDefault="00C90381" w:rsidP="000803F9">
      <w:pPr>
        <w:pStyle w:val="ListParagraph"/>
        <w:numPr>
          <w:ilvl w:val="2"/>
          <w:numId w:val="36"/>
        </w:numPr>
        <w:rPr>
          <w:rFonts w:ascii="Calibri" w:eastAsia="Calibri" w:hAnsi="Calibri" w:cs="Calibri"/>
          <w:color w:val="000000" w:themeColor="text1"/>
        </w:rPr>
      </w:pPr>
      <w:r w:rsidRPr="000803F9">
        <w:rPr>
          <w:rFonts w:ascii="Calibri" w:eastAsia="Calibri" w:hAnsi="Calibri" w:cs="Calibri"/>
        </w:rPr>
        <w:t>This MAC address is Assi</w:t>
      </w:r>
      <w:r w:rsidR="00105615" w:rsidRPr="000803F9">
        <w:rPr>
          <w:rFonts w:ascii="Calibri" w:eastAsia="Calibri" w:hAnsi="Calibri" w:cs="Calibri"/>
        </w:rPr>
        <w:t xml:space="preserve">gned by Manufacturer </w:t>
      </w:r>
    </w:p>
    <w:p w14:paraId="50ACF136" w14:textId="32E67C00" w:rsidR="0068256E" w:rsidRPr="000803F9" w:rsidRDefault="00751FAF" w:rsidP="000803F9">
      <w:pPr>
        <w:pStyle w:val="ListParagraph"/>
        <w:numPr>
          <w:ilvl w:val="0"/>
          <w:numId w:val="39"/>
        </w:numPr>
        <w:rPr>
          <w:rFonts w:ascii="Calibri" w:eastAsia="Calibri" w:hAnsi="Calibri" w:cs="Calibri"/>
          <w:color w:val="FF0000"/>
        </w:rPr>
      </w:pPr>
      <w:r w:rsidRPr="000803F9">
        <w:rPr>
          <w:rFonts w:ascii="Calibri" w:eastAsia="Calibri" w:hAnsi="Calibri" w:cs="Calibri"/>
          <w:color w:val="FF0000"/>
        </w:rPr>
        <w:t xml:space="preserve">Why changing </w:t>
      </w:r>
      <w:r w:rsidR="000803F9" w:rsidRPr="000803F9">
        <w:rPr>
          <w:rFonts w:ascii="Calibri" w:eastAsia="Calibri" w:hAnsi="Calibri" w:cs="Calibri"/>
          <w:color w:val="FF0000"/>
        </w:rPr>
        <w:t xml:space="preserve">the MAC Address? </w:t>
      </w:r>
    </w:p>
    <w:p w14:paraId="5B589299" w14:textId="0BD214E1" w:rsidR="000803F9" w:rsidRDefault="00E0204F" w:rsidP="000803F9">
      <w:pPr>
        <w:pStyle w:val="ListParagraph"/>
        <w:numPr>
          <w:ilvl w:val="1"/>
          <w:numId w:val="38"/>
        </w:numPr>
        <w:rPr>
          <w:rFonts w:ascii="Calibri" w:eastAsia="Calibri" w:hAnsi="Calibri" w:cs="Calibri"/>
          <w:color w:val="FF0000"/>
        </w:rPr>
      </w:pPr>
      <w:r>
        <w:rPr>
          <w:rFonts w:ascii="Calibri" w:eastAsia="Calibri" w:hAnsi="Calibri" w:cs="Calibri"/>
          <w:color w:val="FF0000"/>
        </w:rPr>
        <w:t xml:space="preserve">Increase anonymity </w:t>
      </w:r>
    </w:p>
    <w:p w14:paraId="189EA69E" w14:textId="34DEC9F7" w:rsidR="00E0204F" w:rsidRDefault="000342C6" w:rsidP="000803F9">
      <w:pPr>
        <w:pStyle w:val="ListParagraph"/>
        <w:numPr>
          <w:ilvl w:val="1"/>
          <w:numId w:val="38"/>
        </w:numPr>
        <w:rPr>
          <w:rFonts w:ascii="Calibri" w:eastAsia="Calibri" w:hAnsi="Calibri" w:cs="Calibri"/>
          <w:color w:val="FF0000"/>
        </w:rPr>
      </w:pPr>
      <w:r>
        <w:rPr>
          <w:rFonts w:ascii="Calibri" w:eastAsia="Calibri" w:hAnsi="Calibri" w:cs="Calibri"/>
          <w:color w:val="FF0000"/>
        </w:rPr>
        <w:t xml:space="preserve">Impersonate other device such as bypassing </w:t>
      </w:r>
      <w:r w:rsidR="00AA2AF0">
        <w:rPr>
          <w:rFonts w:ascii="Calibri" w:eastAsia="Calibri" w:hAnsi="Calibri" w:cs="Calibri"/>
          <w:color w:val="FF0000"/>
        </w:rPr>
        <w:t xml:space="preserve">filers, </w:t>
      </w:r>
      <w:r w:rsidR="00CA1706">
        <w:rPr>
          <w:rFonts w:ascii="Calibri" w:eastAsia="Calibri" w:hAnsi="Calibri" w:cs="Calibri"/>
          <w:color w:val="FF0000"/>
        </w:rPr>
        <w:t>connect</w:t>
      </w:r>
      <w:r w:rsidR="00AA2AF0">
        <w:rPr>
          <w:rFonts w:ascii="Calibri" w:eastAsia="Calibri" w:hAnsi="Calibri" w:cs="Calibri"/>
          <w:color w:val="FF0000"/>
        </w:rPr>
        <w:t xml:space="preserve"> to network that only specific devices </w:t>
      </w:r>
      <w:r w:rsidR="00CA1706">
        <w:rPr>
          <w:rFonts w:ascii="Calibri" w:eastAsia="Calibri" w:hAnsi="Calibri" w:cs="Calibri"/>
          <w:color w:val="FF0000"/>
        </w:rPr>
        <w:t xml:space="preserve">with specific MAC </w:t>
      </w:r>
      <w:r w:rsidR="007F2656">
        <w:rPr>
          <w:rFonts w:ascii="Calibri" w:eastAsia="Calibri" w:hAnsi="Calibri" w:cs="Calibri"/>
          <w:color w:val="FF0000"/>
        </w:rPr>
        <w:t>Address</w:t>
      </w:r>
      <w:r w:rsidR="00CA1706">
        <w:rPr>
          <w:rFonts w:ascii="Calibri" w:eastAsia="Calibri" w:hAnsi="Calibri" w:cs="Calibri"/>
          <w:color w:val="FF0000"/>
        </w:rPr>
        <w:t xml:space="preserve"> can connect</w:t>
      </w:r>
      <w:r w:rsidR="007F2656">
        <w:rPr>
          <w:rFonts w:ascii="Calibri" w:eastAsia="Calibri" w:hAnsi="Calibri" w:cs="Calibri"/>
          <w:color w:val="FF0000"/>
        </w:rPr>
        <w:t xml:space="preserve">. Also, you can able hide your identity </w:t>
      </w:r>
    </w:p>
    <w:p w14:paraId="61F6E364" w14:textId="0FA749A9" w:rsidR="007F2656" w:rsidRDefault="009E0435" w:rsidP="000803F9">
      <w:pPr>
        <w:pStyle w:val="ListParagraph"/>
        <w:numPr>
          <w:ilvl w:val="1"/>
          <w:numId w:val="38"/>
        </w:numPr>
        <w:rPr>
          <w:rFonts w:ascii="Calibri" w:eastAsia="Calibri" w:hAnsi="Calibri" w:cs="Calibri"/>
        </w:rPr>
      </w:pPr>
      <w:r w:rsidRPr="004979BB">
        <w:rPr>
          <w:rFonts w:ascii="Calibri" w:eastAsia="Calibri" w:hAnsi="Calibri" w:cs="Calibri"/>
        </w:rPr>
        <w:t xml:space="preserve">How to change MAC address </w:t>
      </w:r>
      <w:r w:rsidR="004745FC">
        <w:rPr>
          <w:rFonts w:ascii="Calibri" w:eastAsia="Calibri" w:hAnsi="Calibri" w:cs="Calibri"/>
        </w:rPr>
        <w:t xml:space="preserve">( </w:t>
      </w:r>
      <w:r w:rsidR="004745FC" w:rsidRPr="00170A84">
        <w:rPr>
          <w:rFonts w:ascii="Calibri" w:eastAsia="Calibri" w:hAnsi="Calibri" w:cs="Calibri"/>
          <w:b/>
          <w:bCs/>
        </w:rPr>
        <w:t>Ether is my mac address on WLan0)</w:t>
      </w:r>
      <w:r w:rsidR="004745FC">
        <w:rPr>
          <w:rFonts w:ascii="Calibri" w:eastAsia="Calibri" w:hAnsi="Calibri" w:cs="Calibri"/>
        </w:rPr>
        <w:t xml:space="preserve"> </w:t>
      </w:r>
    </w:p>
    <w:p w14:paraId="23F77CE6" w14:textId="1DCF3745" w:rsidR="000D5966" w:rsidRDefault="004745FC" w:rsidP="000D5966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  <w:noProof/>
        </w:rPr>
        <w:drawing>
          <wp:inline distT="0" distB="0" distL="0" distR="0" wp14:anchorId="31881461" wp14:editId="4E4CB8A8">
            <wp:extent cx="5343526" cy="1247775"/>
            <wp:effectExtent l="0" t="0" r="0" b="0"/>
            <wp:docPr id="1" name="Picture 1" descr="A close up of a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AC Adress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44314" cy="12479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AEE3E9" w14:textId="77777777" w:rsidR="00AE6153" w:rsidRPr="00170A84" w:rsidRDefault="005D5650" w:rsidP="00170A84">
      <w:pPr>
        <w:pStyle w:val="ListParagraph"/>
        <w:numPr>
          <w:ilvl w:val="2"/>
          <w:numId w:val="39"/>
        </w:numPr>
        <w:rPr>
          <w:rFonts w:ascii="Calibri" w:eastAsia="Calibri" w:hAnsi="Calibri" w:cs="Calibri"/>
        </w:rPr>
      </w:pPr>
      <w:r w:rsidRPr="00170A84">
        <w:rPr>
          <w:rFonts w:ascii="Calibri" w:eastAsia="Calibri" w:hAnsi="Calibri" w:cs="Calibri"/>
        </w:rPr>
        <w:t>Ifconfig wlan0 down</w:t>
      </w:r>
    </w:p>
    <w:p w14:paraId="27AEE3EA" w14:textId="39C6B3E6" w:rsidR="00AE6153" w:rsidRDefault="005D5650">
      <w:pPr>
        <w:numPr>
          <w:ilvl w:val="0"/>
          <w:numId w:val="1"/>
        </w:numPr>
        <w:ind w:left="216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ifconfig wlan0 HW </w:t>
      </w:r>
      <w:r w:rsidR="00FF2A12">
        <w:rPr>
          <w:rFonts w:ascii="Calibri" w:eastAsia="Calibri" w:hAnsi="Calibri" w:cs="Calibri"/>
        </w:rPr>
        <w:t xml:space="preserve">(hardware) </w:t>
      </w:r>
      <w:r w:rsidR="00FF2A12" w:rsidRPr="007169F6">
        <w:rPr>
          <w:rFonts w:ascii="Calibri" w:eastAsia="Calibri" w:hAnsi="Calibri" w:cs="Calibri"/>
          <w:b/>
          <w:bCs/>
          <w:color w:val="FF0000"/>
        </w:rPr>
        <w:t>ether</w:t>
      </w:r>
      <w:r w:rsidRPr="007169F6">
        <w:rPr>
          <w:rFonts w:ascii="Calibri" w:eastAsia="Calibri" w:hAnsi="Calibri" w:cs="Calibri"/>
          <w:b/>
          <w:bCs/>
          <w:color w:val="FF0000"/>
        </w:rPr>
        <w:t xml:space="preserve"> 00:11:22:33:44:55</w:t>
      </w:r>
    </w:p>
    <w:p w14:paraId="27AEE3EB" w14:textId="77777777" w:rsidR="00AE6153" w:rsidRDefault="005D5650">
      <w:pPr>
        <w:numPr>
          <w:ilvl w:val="0"/>
          <w:numId w:val="1"/>
        </w:numPr>
        <w:ind w:left="216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ifconfig wlan0 up</w:t>
      </w:r>
    </w:p>
    <w:p w14:paraId="1E3AD59E" w14:textId="2C4F3F3F" w:rsidR="007169F6" w:rsidRDefault="007169F6" w:rsidP="007169F6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  <w:noProof/>
        </w:rPr>
        <w:drawing>
          <wp:inline distT="0" distB="0" distL="0" distR="0" wp14:anchorId="773A0F27" wp14:editId="2FAF0EC8">
            <wp:extent cx="5372850" cy="1467055"/>
            <wp:effectExtent l="0" t="0" r="0" b="0"/>
            <wp:docPr id="6" name="Picture 6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Ether wlan0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72850" cy="1467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AEE3EE" w14:textId="77777777" w:rsidR="00AE6153" w:rsidRPr="00375475" w:rsidRDefault="005D5650">
      <w:pPr>
        <w:numPr>
          <w:ilvl w:val="0"/>
          <w:numId w:val="1"/>
        </w:numPr>
        <w:ind w:left="720" w:hanging="360"/>
        <w:rPr>
          <w:rFonts w:ascii="Calibri" w:eastAsia="Calibri" w:hAnsi="Calibri" w:cs="Calibri"/>
          <w:color w:val="FF0000"/>
        </w:rPr>
      </w:pPr>
      <w:r w:rsidRPr="00375475">
        <w:rPr>
          <w:rFonts w:ascii="Calibri" w:eastAsia="Calibri" w:hAnsi="Calibri" w:cs="Calibri"/>
          <w:color w:val="FF0000"/>
        </w:rPr>
        <w:t>PACKET SNIFFING: using Airodump-ng</w:t>
      </w:r>
    </w:p>
    <w:p w14:paraId="27AEE3EF" w14:textId="0E9A41D9" w:rsidR="00AE6153" w:rsidRDefault="005C0D87">
      <w:pPr>
        <w:numPr>
          <w:ilvl w:val="0"/>
          <w:numId w:val="1"/>
        </w:numPr>
        <w:ind w:left="144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Part of </w:t>
      </w:r>
      <w:r w:rsidR="00920741">
        <w:rPr>
          <w:rFonts w:ascii="Calibri" w:eastAsia="Calibri" w:hAnsi="Calibri" w:cs="Calibri"/>
        </w:rPr>
        <w:t>aircrack</w:t>
      </w:r>
      <w:r>
        <w:rPr>
          <w:rFonts w:ascii="Calibri" w:eastAsia="Calibri" w:hAnsi="Calibri" w:cs="Calibri"/>
        </w:rPr>
        <w:t>-ng suit</w:t>
      </w:r>
    </w:p>
    <w:p w14:paraId="7BE3B30B" w14:textId="44F13605" w:rsidR="005C0D87" w:rsidRDefault="002F2525">
      <w:pPr>
        <w:numPr>
          <w:ilvl w:val="0"/>
          <w:numId w:val="1"/>
        </w:numPr>
        <w:ind w:left="1440" w:hanging="360"/>
        <w:rPr>
          <w:rFonts w:ascii="Calibri" w:eastAsia="Calibri" w:hAnsi="Calibri" w:cs="Calibri"/>
        </w:rPr>
      </w:pPr>
      <w:r w:rsidRPr="002F2525">
        <w:rPr>
          <w:rFonts w:ascii="Calibri" w:eastAsia="Calibri" w:hAnsi="Calibri" w:cs="Calibri"/>
          <w:b/>
          <w:bCs/>
        </w:rPr>
        <w:t>Airodump-ng</w:t>
      </w:r>
      <w:r>
        <w:rPr>
          <w:rFonts w:ascii="Calibri" w:eastAsia="Calibri" w:hAnsi="Calibri" w:cs="Calibri"/>
        </w:rPr>
        <w:t xml:space="preserve"> is packet sniffer</w:t>
      </w:r>
    </w:p>
    <w:p w14:paraId="74B23242" w14:textId="153D52B3" w:rsidR="002F2525" w:rsidRDefault="002F2525">
      <w:pPr>
        <w:numPr>
          <w:ilvl w:val="0"/>
          <w:numId w:val="1"/>
        </w:numPr>
        <w:ind w:left="1440" w:hanging="360"/>
        <w:rPr>
          <w:rFonts w:ascii="Calibri" w:eastAsia="Calibri" w:hAnsi="Calibri" w:cs="Calibri"/>
        </w:rPr>
      </w:pPr>
      <w:r w:rsidRPr="00555F2C">
        <w:rPr>
          <w:rFonts w:ascii="Calibri" w:eastAsia="Calibri" w:hAnsi="Calibri" w:cs="Calibri"/>
        </w:rPr>
        <w:t>Used to capture</w:t>
      </w:r>
      <w:r w:rsidR="00555F2C" w:rsidRPr="00555F2C">
        <w:rPr>
          <w:rFonts w:ascii="Calibri" w:eastAsia="Calibri" w:hAnsi="Calibri" w:cs="Calibri"/>
        </w:rPr>
        <w:t xml:space="preserve"> all packet within range </w:t>
      </w:r>
    </w:p>
    <w:p w14:paraId="6C9A499B" w14:textId="0A31FAE4" w:rsidR="00555F2C" w:rsidRDefault="00555F2C">
      <w:pPr>
        <w:numPr>
          <w:ilvl w:val="0"/>
          <w:numId w:val="1"/>
        </w:numPr>
        <w:ind w:left="144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Display detailed info about </w:t>
      </w:r>
      <w:r w:rsidR="00920741">
        <w:rPr>
          <w:rFonts w:ascii="Calibri" w:eastAsia="Calibri" w:hAnsi="Calibri" w:cs="Calibri"/>
        </w:rPr>
        <w:t>network</w:t>
      </w:r>
      <w:r>
        <w:rPr>
          <w:rFonts w:ascii="Calibri" w:eastAsia="Calibri" w:hAnsi="Calibri" w:cs="Calibri"/>
        </w:rPr>
        <w:t xml:space="preserve"> around us </w:t>
      </w:r>
    </w:p>
    <w:p w14:paraId="7911DD2F" w14:textId="46CA9041" w:rsidR="000503DE" w:rsidRPr="000503DE" w:rsidRDefault="00555F2C" w:rsidP="000503DE">
      <w:pPr>
        <w:numPr>
          <w:ilvl w:val="0"/>
          <w:numId w:val="1"/>
        </w:numPr>
        <w:ind w:left="144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Connected client …</w:t>
      </w:r>
      <w:r w:rsidR="00920741">
        <w:rPr>
          <w:rFonts w:ascii="Calibri" w:eastAsia="Calibri" w:hAnsi="Calibri" w:cs="Calibri"/>
        </w:rPr>
        <w:t>etc.</w:t>
      </w:r>
      <w:r w:rsidR="000E46EE">
        <w:rPr>
          <w:rFonts w:ascii="Calibri" w:eastAsia="Calibri" w:hAnsi="Calibri" w:cs="Calibri"/>
        </w:rPr>
        <w:t xml:space="preserve"> : use </w:t>
      </w:r>
      <w:r w:rsidR="00920741" w:rsidRPr="000E46EE">
        <w:rPr>
          <w:rFonts w:ascii="Calibri" w:eastAsia="Calibri" w:hAnsi="Calibri" w:cs="Calibri"/>
          <w:b/>
          <w:bCs/>
        </w:rPr>
        <w:t>Airodump</w:t>
      </w:r>
      <w:r w:rsidR="000E46EE" w:rsidRPr="000E46EE">
        <w:rPr>
          <w:rFonts w:ascii="Calibri" w:eastAsia="Calibri" w:hAnsi="Calibri" w:cs="Calibri"/>
          <w:b/>
          <w:bCs/>
        </w:rPr>
        <w:t>-ng [ monitormodelterface ]</w:t>
      </w:r>
    </w:p>
    <w:p w14:paraId="640CF131" w14:textId="75AA16AB" w:rsidR="000503DE" w:rsidRPr="000503DE" w:rsidRDefault="00D21A91" w:rsidP="000503DE">
      <w:pPr>
        <w:numPr>
          <w:ilvl w:val="0"/>
          <w:numId w:val="1"/>
        </w:numPr>
        <w:ind w:left="144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b/>
          <w:bCs/>
        </w:rPr>
        <w:lastRenderedPageBreak/>
        <w:t xml:space="preserve">How to enable your monitor mode: look at this picture </w:t>
      </w:r>
    </w:p>
    <w:p w14:paraId="09FADE88" w14:textId="7837B6C2" w:rsidR="000503DE" w:rsidRDefault="000503DE" w:rsidP="000503DE">
      <w:pPr>
        <w:rPr>
          <w:rFonts w:ascii="Calibri" w:eastAsia="Calibri" w:hAnsi="Calibri" w:cs="Calibri"/>
        </w:rPr>
      </w:pPr>
    </w:p>
    <w:p w14:paraId="0C6B28E4" w14:textId="3C763506" w:rsidR="000503DE" w:rsidRDefault="000503DE" w:rsidP="006E56CC">
      <w:pPr>
        <w:ind w:left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noProof/>
        </w:rPr>
        <w:drawing>
          <wp:inline distT="0" distB="0" distL="0" distR="0" wp14:anchorId="652A2C9C" wp14:editId="6F201298">
            <wp:extent cx="6362700" cy="3404870"/>
            <wp:effectExtent l="0" t="0" r="0" b="5080"/>
            <wp:docPr id="8" name="Picture 8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enable monitor mode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70222" cy="3408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DCFEEC" w14:textId="3BD870DE" w:rsidR="00D21A91" w:rsidRDefault="00A74EE8" w:rsidP="006E56CC">
      <w:pPr>
        <w:pStyle w:val="ListParagraph"/>
        <w:numPr>
          <w:ilvl w:val="0"/>
          <w:numId w:val="36"/>
        </w:numPr>
        <w:rPr>
          <w:rFonts w:ascii="Calibri" w:eastAsia="Calibri" w:hAnsi="Calibri" w:cs="Calibri"/>
          <w:b/>
          <w:bCs/>
        </w:rPr>
      </w:pPr>
      <w:r>
        <w:rPr>
          <w:rFonts w:ascii="Calibri" w:eastAsia="Calibri" w:hAnsi="Calibri" w:cs="Calibri"/>
        </w:rPr>
        <w:t>After</w:t>
      </w:r>
      <w:r w:rsidR="00D21A91">
        <w:rPr>
          <w:rFonts w:ascii="Calibri" w:eastAsia="Calibri" w:hAnsi="Calibri" w:cs="Calibri"/>
        </w:rPr>
        <w:t xml:space="preserve"> you enable your moni</w:t>
      </w:r>
      <w:r w:rsidR="00305EA5">
        <w:rPr>
          <w:rFonts w:ascii="Calibri" w:eastAsia="Calibri" w:hAnsi="Calibri" w:cs="Calibri"/>
        </w:rPr>
        <w:t xml:space="preserve">tor mode: you have to use this command line </w:t>
      </w:r>
      <w:r w:rsidR="004B78C0">
        <w:rPr>
          <w:rFonts w:ascii="Calibri" w:eastAsia="Calibri" w:hAnsi="Calibri" w:cs="Calibri"/>
        </w:rPr>
        <w:t>to discover</w:t>
      </w:r>
      <w:r w:rsidR="00D8330E">
        <w:rPr>
          <w:rFonts w:ascii="Calibri" w:eastAsia="Calibri" w:hAnsi="Calibri" w:cs="Calibri"/>
        </w:rPr>
        <w:t xml:space="preserve"> all the wireless networks around your network </w:t>
      </w:r>
      <w:r w:rsidR="004330E9">
        <w:rPr>
          <w:rFonts w:ascii="Calibri" w:eastAsia="Calibri" w:hAnsi="Calibri" w:cs="Calibri"/>
        </w:rPr>
        <w:t xml:space="preserve">and displaying useful information </w:t>
      </w:r>
      <w:proofErr w:type="spellStart"/>
      <w:r w:rsidR="004330E9">
        <w:rPr>
          <w:rFonts w:ascii="Calibri" w:eastAsia="Calibri" w:hAnsi="Calibri" w:cs="Calibri"/>
        </w:rPr>
        <w:t>bout</w:t>
      </w:r>
      <w:proofErr w:type="spellEnd"/>
      <w:r w:rsidR="004330E9">
        <w:rPr>
          <w:rFonts w:ascii="Calibri" w:eastAsia="Calibri" w:hAnsi="Calibri" w:cs="Calibri"/>
        </w:rPr>
        <w:t xml:space="preserve"> them </w:t>
      </w:r>
      <w:r w:rsidR="004330E9" w:rsidRPr="00850D44">
        <w:rPr>
          <w:rFonts w:ascii="Calibri" w:eastAsia="Calibri" w:hAnsi="Calibri" w:cs="Calibri"/>
          <w:b/>
          <w:bCs/>
        </w:rPr>
        <w:t xml:space="preserve">: </w:t>
      </w:r>
      <w:r w:rsidR="00891C40" w:rsidRPr="00850D44">
        <w:rPr>
          <w:rFonts w:ascii="Calibri" w:eastAsia="Calibri" w:hAnsi="Calibri" w:cs="Calibri"/>
          <w:b/>
          <w:bCs/>
        </w:rPr>
        <w:t>Airodump</w:t>
      </w:r>
      <w:r w:rsidR="00850D44" w:rsidRPr="00850D44">
        <w:rPr>
          <w:rFonts w:ascii="Calibri" w:eastAsia="Calibri" w:hAnsi="Calibri" w:cs="Calibri"/>
          <w:b/>
          <w:bCs/>
        </w:rPr>
        <w:t>-ng wlan</w:t>
      </w:r>
      <w:r w:rsidR="00C23997">
        <w:rPr>
          <w:rFonts w:ascii="Calibri" w:eastAsia="Calibri" w:hAnsi="Calibri" w:cs="Calibri"/>
          <w:b/>
          <w:bCs/>
        </w:rPr>
        <w:t>0</w:t>
      </w:r>
      <w:r w:rsidR="00850D44" w:rsidRPr="00850D44">
        <w:rPr>
          <w:rFonts w:ascii="Calibri" w:eastAsia="Calibri" w:hAnsi="Calibri" w:cs="Calibri"/>
          <w:b/>
          <w:bCs/>
        </w:rPr>
        <w:t>mon</w:t>
      </w:r>
      <w:r w:rsidR="00891C40">
        <w:rPr>
          <w:rFonts w:ascii="Calibri" w:eastAsia="Calibri" w:hAnsi="Calibri" w:cs="Calibri"/>
          <w:b/>
          <w:bCs/>
          <w:noProof/>
        </w:rPr>
        <w:drawing>
          <wp:inline distT="0" distB="0" distL="0" distR="0" wp14:anchorId="74A075FD" wp14:editId="5604DD90">
            <wp:extent cx="5943047" cy="2434590"/>
            <wp:effectExtent l="0" t="0" r="635" b="381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moniter infor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047" cy="2434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6ED454" w14:textId="72AE4E7F" w:rsidR="00DF47CC" w:rsidRDefault="00DF47CC" w:rsidP="00DF47CC">
      <w:pPr>
        <w:rPr>
          <w:rFonts w:ascii="Calibri" w:eastAsia="Calibri" w:hAnsi="Calibri" w:cs="Calibri"/>
          <w:b/>
          <w:bCs/>
        </w:rPr>
      </w:pPr>
    </w:p>
    <w:p w14:paraId="240660AA" w14:textId="23B71D6C" w:rsidR="00DF47CC" w:rsidRDefault="00DF47CC" w:rsidP="00DF47CC">
      <w:pPr>
        <w:rPr>
          <w:rFonts w:ascii="Calibri" w:eastAsia="Calibri" w:hAnsi="Calibri" w:cs="Calibri"/>
          <w:b/>
          <w:bCs/>
        </w:rPr>
      </w:pPr>
    </w:p>
    <w:p w14:paraId="1092539C" w14:textId="77777777" w:rsidR="000437B0" w:rsidRDefault="000437B0" w:rsidP="00DF47CC">
      <w:pPr>
        <w:rPr>
          <w:rFonts w:ascii="Calibri" w:eastAsia="Calibri" w:hAnsi="Calibri" w:cs="Calibri"/>
          <w:b/>
          <w:bCs/>
        </w:rPr>
      </w:pPr>
    </w:p>
    <w:p w14:paraId="42F06C89" w14:textId="31AFBA17" w:rsidR="00DF47CC" w:rsidRDefault="000437B0" w:rsidP="00DF47CC">
      <w:pPr>
        <w:rPr>
          <w:rFonts w:ascii="Calibri" w:eastAsia="Calibri" w:hAnsi="Calibri" w:cs="Calibri"/>
          <w:b/>
          <w:bCs/>
        </w:rPr>
      </w:pPr>
      <w:r>
        <w:rPr>
          <w:rFonts w:ascii="Calibri" w:eastAsia="Calibri" w:hAnsi="Calibri" w:cs="Calibri"/>
          <w:b/>
          <w:bCs/>
        </w:rPr>
        <w:lastRenderedPageBreak/>
        <w:t>WIFI BANDS</w:t>
      </w:r>
    </w:p>
    <w:p w14:paraId="3D82E217" w14:textId="5AAE02C8" w:rsidR="005C3B17" w:rsidRDefault="005C3B17" w:rsidP="005C3B17">
      <w:pPr>
        <w:pStyle w:val="ListParagraph"/>
        <w:numPr>
          <w:ilvl w:val="0"/>
          <w:numId w:val="36"/>
        </w:numPr>
        <w:rPr>
          <w:rFonts w:ascii="Calibri" w:eastAsia="Calibri" w:hAnsi="Calibri" w:cs="Calibri"/>
          <w:b/>
          <w:bCs/>
        </w:rPr>
      </w:pPr>
      <w:r>
        <w:rPr>
          <w:rFonts w:ascii="Calibri" w:eastAsia="Calibri" w:hAnsi="Calibri" w:cs="Calibri"/>
          <w:b/>
          <w:bCs/>
        </w:rPr>
        <w:t xml:space="preserve">Decides the frequency range that can be used </w:t>
      </w:r>
    </w:p>
    <w:p w14:paraId="60ADAA51" w14:textId="7E60266B" w:rsidR="005C3B17" w:rsidRDefault="005C3B17" w:rsidP="005C3B17">
      <w:pPr>
        <w:pStyle w:val="ListParagraph"/>
        <w:numPr>
          <w:ilvl w:val="0"/>
          <w:numId w:val="36"/>
        </w:numPr>
        <w:rPr>
          <w:rFonts w:ascii="Calibri" w:eastAsia="Calibri" w:hAnsi="Calibri" w:cs="Calibri"/>
          <w:b/>
          <w:bCs/>
        </w:rPr>
      </w:pPr>
      <w:r>
        <w:rPr>
          <w:rFonts w:ascii="Calibri" w:eastAsia="Calibri" w:hAnsi="Calibri" w:cs="Calibri"/>
          <w:b/>
          <w:bCs/>
        </w:rPr>
        <w:t xml:space="preserve">Determines the channels that can be used </w:t>
      </w:r>
    </w:p>
    <w:p w14:paraId="49AEDDBE" w14:textId="0E7FFC35" w:rsidR="005C3B17" w:rsidRDefault="005C3B17" w:rsidP="005C3B17">
      <w:pPr>
        <w:pStyle w:val="ListParagraph"/>
        <w:numPr>
          <w:ilvl w:val="0"/>
          <w:numId w:val="36"/>
        </w:numPr>
        <w:rPr>
          <w:rFonts w:ascii="Calibri" w:eastAsia="Calibri" w:hAnsi="Calibri" w:cs="Calibri"/>
          <w:b/>
          <w:bCs/>
        </w:rPr>
      </w:pPr>
      <w:r>
        <w:rPr>
          <w:rFonts w:ascii="Calibri" w:eastAsia="Calibri" w:hAnsi="Calibri" w:cs="Calibri"/>
          <w:b/>
          <w:bCs/>
        </w:rPr>
        <w:t>Clients needs to support band</w:t>
      </w:r>
      <w:r w:rsidR="007075A4">
        <w:rPr>
          <w:rFonts w:ascii="Calibri" w:eastAsia="Calibri" w:hAnsi="Calibri" w:cs="Calibri"/>
          <w:b/>
          <w:bCs/>
        </w:rPr>
        <w:t xml:space="preserve"> used by router to communicate with it </w:t>
      </w:r>
    </w:p>
    <w:p w14:paraId="23E20F2D" w14:textId="77777777" w:rsidR="00DD3E47" w:rsidRDefault="007075A4" w:rsidP="005C3B17">
      <w:pPr>
        <w:pStyle w:val="ListParagraph"/>
        <w:numPr>
          <w:ilvl w:val="0"/>
          <w:numId w:val="36"/>
        </w:numPr>
        <w:rPr>
          <w:rFonts w:ascii="Calibri" w:eastAsia="Calibri" w:hAnsi="Calibri" w:cs="Calibri"/>
          <w:b/>
          <w:bCs/>
        </w:rPr>
      </w:pPr>
      <w:r>
        <w:rPr>
          <w:rFonts w:ascii="Calibri" w:eastAsia="Calibri" w:hAnsi="Calibri" w:cs="Calibri"/>
          <w:b/>
          <w:bCs/>
        </w:rPr>
        <w:t>Data can be sniffed from a certain band if the wireless adapter used sup</w:t>
      </w:r>
      <w:r w:rsidR="00DD3E47">
        <w:rPr>
          <w:rFonts w:ascii="Calibri" w:eastAsia="Calibri" w:hAnsi="Calibri" w:cs="Calibri"/>
          <w:b/>
          <w:bCs/>
        </w:rPr>
        <w:t xml:space="preserve">ports </w:t>
      </w:r>
      <w:r>
        <w:rPr>
          <w:rFonts w:ascii="Calibri" w:eastAsia="Calibri" w:hAnsi="Calibri" w:cs="Calibri"/>
          <w:b/>
          <w:bCs/>
        </w:rPr>
        <w:t>that band</w:t>
      </w:r>
    </w:p>
    <w:p w14:paraId="28EFCB66" w14:textId="77777777" w:rsidR="00DD3E47" w:rsidRDefault="00DD3E47" w:rsidP="00DD3E47">
      <w:pPr>
        <w:pStyle w:val="ListParagraph"/>
        <w:numPr>
          <w:ilvl w:val="1"/>
          <w:numId w:val="36"/>
        </w:numPr>
        <w:rPr>
          <w:rFonts w:ascii="Calibri" w:eastAsia="Calibri" w:hAnsi="Calibri" w:cs="Calibri"/>
          <w:b/>
          <w:bCs/>
        </w:rPr>
      </w:pPr>
      <w:r>
        <w:rPr>
          <w:rFonts w:ascii="Calibri" w:eastAsia="Calibri" w:hAnsi="Calibri" w:cs="Calibri"/>
          <w:b/>
          <w:bCs/>
        </w:rPr>
        <w:t xml:space="preserve">MOST COMMON WIFI BANDS ARE </w:t>
      </w:r>
    </w:p>
    <w:p w14:paraId="2C21477E" w14:textId="4C378852" w:rsidR="00DD3E47" w:rsidRDefault="00DD3E47" w:rsidP="00DD3E47">
      <w:pPr>
        <w:pStyle w:val="ListParagraph"/>
        <w:numPr>
          <w:ilvl w:val="2"/>
          <w:numId w:val="36"/>
        </w:numPr>
        <w:rPr>
          <w:rFonts w:ascii="Calibri" w:eastAsia="Calibri" w:hAnsi="Calibri" w:cs="Calibri"/>
          <w:b/>
          <w:bCs/>
        </w:rPr>
      </w:pPr>
      <w:r>
        <w:rPr>
          <w:rFonts w:ascii="Calibri" w:eastAsia="Calibri" w:hAnsi="Calibri" w:cs="Calibri"/>
          <w:b/>
          <w:bCs/>
        </w:rPr>
        <w:t xml:space="preserve">A </w:t>
      </w:r>
      <w:r w:rsidR="00664370">
        <w:rPr>
          <w:rFonts w:ascii="Calibri" w:eastAsia="Calibri" w:hAnsi="Calibri" w:cs="Calibri"/>
          <w:b/>
          <w:bCs/>
        </w:rPr>
        <w:t>use</w:t>
      </w:r>
      <w:r>
        <w:rPr>
          <w:rFonts w:ascii="Calibri" w:eastAsia="Calibri" w:hAnsi="Calibri" w:cs="Calibri"/>
          <w:b/>
          <w:bCs/>
        </w:rPr>
        <w:t xml:space="preserve"> 5 GHZ frequency only</w:t>
      </w:r>
    </w:p>
    <w:p w14:paraId="1F3D9A45" w14:textId="77777777" w:rsidR="00DD3E47" w:rsidRDefault="00DD3E47" w:rsidP="00DD3E47">
      <w:pPr>
        <w:pStyle w:val="ListParagraph"/>
        <w:numPr>
          <w:ilvl w:val="2"/>
          <w:numId w:val="36"/>
        </w:numPr>
        <w:rPr>
          <w:rFonts w:ascii="Calibri" w:eastAsia="Calibri" w:hAnsi="Calibri" w:cs="Calibri"/>
          <w:b/>
          <w:bCs/>
        </w:rPr>
      </w:pPr>
      <w:r>
        <w:rPr>
          <w:rFonts w:ascii="Calibri" w:eastAsia="Calibri" w:hAnsi="Calibri" w:cs="Calibri"/>
          <w:b/>
          <w:bCs/>
        </w:rPr>
        <w:t xml:space="preserve">B , G both use 2.4 GHZ frequency only </w:t>
      </w:r>
    </w:p>
    <w:p w14:paraId="3D174C33" w14:textId="77777777" w:rsidR="007411D4" w:rsidRDefault="00DD3E47" w:rsidP="00DD3E47">
      <w:pPr>
        <w:pStyle w:val="ListParagraph"/>
        <w:numPr>
          <w:ilvl w:val="2"/>
          <w:numId w:val="36"/>
        </w:numPr>
        <w:rPr>
          <w:rFonts w:ascii="Calibri" w:eastAsia="Calibri" w:hAnsi="Calibri" w:cs="Calibri"/>
          <w:b/>
          <w:bCs/>
        </w:rPr>
      </w:pPr>
      <w:r>
        <w:rPr>
          <w:rFonts w:ascii="Calibri" w:eastAsia="Calibri" w:hAnsi="Calibri" w:cs="Calibri"/>
          <w:b/>
          <w:bCs/>
        </w:rPr>
        <w:t xml:space="preserve">N uses </w:t>
      </w:r>
      <w:r w:rsidR="007411D4">
        <w:rPr>
          <w:rFonts w:ascii="Calibri" w:eastAsia="Calibri" w:hAnsi="Calibri" w:cs="Calibri"/>
          <w:b/>
          <w:bCs/>
        </w:rPr>
        <w:t>5 and 2.4 GHZ</w:t>
      </w:r>
    </w:p>
    <w:p w14:paraId="5EFB47F5" w14:textId="756C630C" w:rsidR="007075A4" w:rsidRDefault="007411D4" w:rsidP="00DD3E47">
      <w:pPr>
        <w:pStyle w:val="ListParagraph"/>
        <w:numPr>
          <w:ilvl w:val="2"/>
          <w:numId w:val="36"/>
        </w:numPr>
        <w:rPr>
          <w:rFonts w:ascii="Calibri" w:eastAsia="Calibri" w:hAnsi="Calibri" w:cs="Calibri"/>
          <w:b/>
          <w:bCs/>
        </w:rPr>
      </w:pPr>
      <w:r>
        <w:rPr>
          <w:rFonts w:ascii="Calibri" w:eastAsia="Calibri" w:hAnsi="Calibri" w:cs="Calibri"/>
          <w:b/>
          <w:bCs/>
        </w:rPr>
        <w:t xml:space="preserve">AC uses frequency lower than </w:t>
      </w:r>
      <w:r w:rsidR="007075A4">
        <w:rPr>
          <w:rFonts w:ascii="Calibri" w:eastAsia="Calibri" w:hAnsi="Calibri" w:cs="Calibri"/>
          <w:b/>
          <w:bCs/>
        </w:rPr>
        <w:t xml:space="preserve"> </w:t>
      </w:r>
      <w:r w:rsidR="00664370">
        <w:rPr>
          <w:rFonts w:ascii="Calibri" w:eastAsia="Calibri" w:hAnsi="Calibri" w:cs="Calibri"/>
          <w:b/>
          <w:bCs/>
        </w:rPr>
        <w:t>6 GHZ</w:t>
      </w:r>
    </w:p>
    <w:p w14:paraId="6DE98CD5" w14:textId="46B2C5E3" w:rsidR="00380FE5" w:rsidRDefault="008659FC" w:rsidP="008659FC">
      <w:pPr>
        <w:tabs>
          <w:tab w:val="left" w:pos="5025"/>
        </w:tabs>
        <w:rPr>
          <w:rFonts w:ascii="Calibri" w:eastAsia="Calibri" w:hAnsi="Calibri" w:cs="Calibri"/>
          <w:b/>
          <w:bCs/>
          <w:color w:val="FF0000"/>
        </w:rPr>
      </w:pPr>
      <w:r>
        <w:rPr>
          <w:rFonts w:ascii="Calibri" w:eastAsia="Calibri" w:hAnsi="Calibri" w:cs="Calibri"/>
          <w:b/>
          <w:bCs/>
        </w:rPr>
        <w:t xml:space="preserve">Let try this command line : </w:t>
      </w:r>
      <w:r w:rsidRPr="008659FC">
        <w:rPr>
          <w:rFonts w:ascii="Calibri" w:eastAsia="Calibri" w:hAnsi="Calibri" w:cs="Calibri"/>
          <w:b/>
          <w:bCs/>
          <w:color w:val="FF0000"/>
        </w:rPr>
        <w:t xml:space="preserve">Airodump-ng wlan0 </w:t>
      </w:r>
      <w:r>
        <w:rPr>
          <w:rFonts w:ascii="Calibri" w:eastAsia="Calibri" w:hAnsi="Calibri" w:cs="Calibri"/>
          <w:b/>
          <w:bCs/>
          <w:color w:val="FF0000"/>
        </w:rPr>
        <w:tab/>
      </w:r>
    </w:p>
    <w:p w14:paraId="535E656A" w14:textId="23695CE5" w:rsidR="00D73458" w:rsidRPr="009C3049" w:rsidRDefault="00D73458" w:rsidP="00D73458">
      <w:pPr>
        <w:pStyle w:val="ListParagraph"/>
        <w:numPr>
          <w:ilvl w:val="0"/>
          <w:numId w:val="40"/>
        </w:numPr>
        <w:tabs>
          <w:tab w:val="left" w:pos="5025"/>
        </w:tabs>
        <w:rPr>
          <w:rFonts w:ascii="Calibri" w:eastAsia="Calibri" w:hAnsi="Calibri" w:cs="Calibri"/>
        </w:rPr>
      </w:pPr>
      <w:r w:rsidRPr="009C3049">
        <w:rPr>
          <w:rFonts w:ascii="Calibri" w:eastAsia="Calibri" w:hAnsi="Calibri" w:cs="Calibri"/>
        </w:rPr>
        <w:t xml:space="preserve">Then you can get wireless around you </w:t>
      </w:r>
    </w:p>
    <w:p w14:paraId="1C1D8F77" w14:textId="32BBA634" w:rsidR="009C3049" w:rsidRPr="009C3049" w:rsidRDefault="009C3049" w:rsidP="00D73458">
      <w:pPr>
        <w:pStyle w:val="ListParagraph"/>
        <w:numPr>
          <w:ilvl w:val="0"/>
          <w:numId w:val="40"/>
        </w:numPr>
        <w:tabs>
          <w:tab w:val="left" w:pos="5025"/>
        </w:tabs>
        <w:rPr>
          <w:rFonts w:ascii="Calibri" w:eastAsia="Calibri" w:hAnsi="Calibri" w:cs="Calibri"/>
        </w:rPr>
      </w:pPr>
      <w:r w:rsidRPr="009C3049"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</w:rPr>
        <w:t>irodum-ng on</w:t>
      </w:r>
      <w:r w:rsidR="001A78DC">
        <w:rPr>
          <w:rFonts w:ascii="Calibri" w:eastAsia="Calibri" w:hAnsi="Calibri" w:cs="Calibri"/>
        </w:rPr>
        <w:t xml:space="preserve">ly sniffing on 2.0 GB frequency </w:t>
      </w:r>
    </w:p>
    <w:p w14:paraId="5A5D037B" w14:textId="55CB572D" w:rsidR="008659FC" w:rsidRDefault="008659FC" w:rsidP="008659FC">
      <w:pPr>
        <w:tabs>
          <w:tab w:val="left" w:pos="5025"/>
        </w:tabs>
        <w:rPr>
          <w:rFonts w:ascii="Calibri" w:eastAsia="Calibri" w:hAnsi="Calibri" w:cs="Calibri"/>
          <w:b/>
          <w:bCs/>
        </w:rPr>
      </w:pPr>
      <w:r>
        <w:rPr>
          <w:rFonts w:ascii="Calibri" w:eastAsia="Calibri" w:hAnsi="Calibri" w:cs="Calibri"/>
          <w:b/>
          <w:bCs/>
          <w:noProof/>
        </w:rPr>
        <w:drawing>
          <wp:inline distT="0" distB="0" distL="0" distR="0" wp14:anchorId="415FFD66" wp14:editId="1BC7A9D7">
            <wp:extent cx="5448300" cy="2661867"/>
            <wp:effectExtent l="0" t="0" r="0" b="5715"/>
            <wp:docPr id="7" name="Picture 7" descr="A screenshot of a video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connection of device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56745" cy="26659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DC2A6B" w14:textId="7C09C697" w:rsidR="00367444" w:rsidRPr="00EF40FE" w:rsidRDefault="001E46CF" w:rsidP="00367444">
      <w:pPr>
        <w:pStyle w:val="ListParagraph"/>
        <w:numPr>
          <w:ilvl w:val="0"/>
          <w:numId w:val="41"/>
        </w:numPr>
        <w:tabs>
          <w:tab w:val="left" w:pos="5025"/>
        </w:tabs>
        <w:rPr>
          <w:rFonts w:ascii="Calibri" w:eastAsia="Calibri" w:hAnsi="Calibri" w:cs="Calibri"/>
        </w:rPr>
      </w:pPr>
      <w:r w:rsidRPr="00EF40FE">
        <w:rPr>
          <w:rFonts w:ascii="Calibri" w:eastAsia="Calibri" w:hAnsi="Calibri" w:cs="Calibri"/>
        </w:rPr>
        <w:t>How to sniff</w:t>
      </w:r>
      <w:r w:rsidR="00785E1D" w:rsidRPr="00EF40FE">
        <w:rPr>
          <w:rFonts w:ascii="Calibri" w:eastAsia="Calibri" w:hAnsi="Calibri" w:cs="Calibri"/>
        </w:rPr>
        <w:t xml:space="preserve"> and discovery 5 GB frequency </w:t>
      </w:r>
    </w:p>
    <w:p w14:paraId="4E2D3E0D" w14:textId="77777777" w:rsidR="00DF4328" w:rsidRPr="00DF4328" w:rsidRDefault="00560AA7" w:rsidP="00862BD4">
      <w:pPr>
        <w:pStyle w:val="ListParagraph"/>
        <w:numPr>
          <w:ilvl w:val="0"/>
          <w:numId w:val="41"/>
        </w:numPr>
        <w:tabs>
          <w:tab w:val="left" w:pos="5025"/>
        </w:tabs>
        <w:rPr>
          <w:rFonts w:ascii="Calibri" w:eastAsia="Calibri" w:hAnsi="Calibri" w:cs="Calibri"/>
        </w:rPr>
      </w:pPr>
      <w:r w:rsidRPr="00EF40FE">
        <w:rPr>
          <w:rFonts w:ascii="Calibri" w:eastAsia="Calibri" w:hAnsi="Calibri" w:cs="Calibri"/>
        </w:rPr>
        <w:t xml:space="preserve">By suing this command line : </w:t>
      </w:r>
      <w:r w:rsidRPr="00EF40FE">
        <w:rPr>
          <w:rFonts w:ascii="Calibri" w:eastAsia="Calibri" w:hAnsi="Calibri" w:cs="Calibri"/>
          <w:b/>
          <w:bCs/>
        </w:rPr>
        <w:t xml:space="preserve">Airodum-ng –band </w:t>
      </w:r>
      <w:r w:rsidR="00EF40FE" w:rsidRPr="00EF40FE">
        <w:rPr>
          <w:rFonts w:ascii="Calibri" w:eastAsia="Calibri" w:hAnsi="Calibri" w:cs="Calibri"/>
          <w:b/>
          <w:bCs/>
        </w:rPr>
        <w:t>a wlan0m</w:t>
      </w:r>
    </w:p>
    <w:p w14:paraId="7124FE5E" w14:textId="4A4E2159" w:rsidR="008F72D3" w:rsidRPr="00AF7200" w:rsidRDefault="00DF4328" w:rsidP="00AF7200">
      <w:pPr>
        <w:pStyle w:val="ListParagraph"/>
        <w:numPr>
          <w:ilvl w:val="0"/>
          <w:numId w:val="41"/>
        </w:numPr>
        <w:tabs>
          <w:tab w:val="left" w:pos="5025"/>
        </w:tabs>
        <w:rPr>
          <w:rFonts w:ascii="Calibri" w:eastAsia="Calibri" w:hAnsi="Calibri" w:cs="Calibri"/>
        </w:rPr>
      </w:pPr>
      <w:r w:rsidRPr="00546732">
        <w:rPr>
          <w:rFonts w:ascii="Calibri" w:eastAsia="Calibri" w:hAnsi="Calibri" w:cs="Calibri"/>
        </w:rPr>
        <w:t xml:space="preserve">You can also add more band </w:t>
      </w:r>
      <w:r w:rsidR="00902D78" w:rsidRPr="00546732">
        <w:rPr>
          <w:rFonts w:ascii="Calibri" w:eastAsia="Calibri" w:hAnsi="Calibri" w:cs="Calibri"/>
        </w:rPr>
        <w:t>to capture more data 2.4 and 5 GB at the same time</w:t>
      </w:r>
      <w:r w:rsidR="00902D78">
        <w:rPr>
          <w:rFonts w:ascii="Calibri" w:eastAsia="Calibri" w:hAnsi="Calibri" w:cs="Calibri"/>
          <w:b/>
          <w:bCs/>
        </w:rPr>
        <w:t xml:space="preserve"> (</w:t>
      </w:r>
      <w:r w:rsidR="00880CFD">
        <w:rPr>
          <w:rFonts w:ascii="Calibri" w:eastAsia="Calibri" w:hAnsi="Calibri" w:cs="Calibri"/>
          <w:b/>
          <w:bCs/>
        </w:rPr>
        <w:t xml:space="preserve"> Airodump-ng –band a</w:t>
      </w:r>
      <w:r w:rsidR="00546732">
        <w:rPr>
          <w:rFonts w:ascii="Calibri" w:eastAsia="Calibri" w:hAnsi="Calibri" w:cs="Calibri"/>
          <w:b/>
          <w:bCs/>
        </w:rPr>
        <w:t xml:space="preserve">b wlan0mon) </w:t>
      </w:r>
      <w:r w:rsidR="00862BD4" w:rsidRPr="00862BD4">
        <w:rPr>
          <w:rFonts w:ascii="Calibri" w:eastAsia="Calibri" w:hAnsi="Calibri" w:cs="Calibri"/>
          <w:b/>
          <w:bCs/>
        </w:rPr>
        <w:tab/>
      </w:r>
      <w:r w:rsidR="00862BD4">
        <w:rPr>
          <w:rFonts w:eastAsia="Calibri"/>
          <w:noProof/>
        </w:rPr>
        <w:drawing>
          <wp:inline distT="0" distB="0" distL="0" distR="0" wp14:anchorId="680719D2" wp14:editId="0287268E">
            <wp:extent cx="5943600" cy="1582420"/>
            <wp:effectExtent l="0" t="0" r="0" b="0"/>
            <wp:docPr id="9" name="Picture 9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5 GH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82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623125" w14:textId="4D07F57D" w:rsidR="00AF7200" w:rsidRDefault="00727D79" w:rsidP="00727D79">
      <w:pPr>
        <w:pStyle w:val="ListParagraph"/>
        <w:tabs>
          <w:tab w:val="left" w:pos="5025"/>
        </w:tabs>
        <w:ind w:firstLine="2160"/>
        <w:rPr>
          <w:rFonts w:ascii="Calibri" w:eastAsia="Calibri" w:hAnsi="Calibri" w:cs="Calibri"/>
          <w:b/>
          <w:bCs/>
        </w:rPr>
      </w:pPr>
      <w:r>
        <w:rPr>
          <w:rFonts w:ascii="Calibri" w:eastAsia="Calibri" w:hAnsi="Calibri" w:cs="Calibri"/>
          <w:b/>
          <w:bCs/>
        </w:rPr>
        <w:lastRenderedPageBreak/>
        <w:t xml:space="preserve">TARGETED PACKET SNIFFING </w:t>
      </w:r>
    </w:p>
    <w:p w14:paraId="4561A430" w14:textId="77777777" w:rsidR="00727D79" w:rsidRPr="00727D79" w:rsidRDefault="00727D79" w:rsidP="00727D79">
      <w:pPr>
        <w:pStyle w:val="ListParagraph"/>
        <w:tabs>
          <w:tab w:val="left" w:pos="5025"/>
        </w:tabs>
        <w:ind w:left="0" w:firstLine="2160"/>
        <w:rPr>
          <w:rFonts w:ascii="Calibri" w:eastAsia="Calibri" w:hAnsi="Calibri" w:cs="Calibri"/>
        </w:rPr>
      </w:pPr>
    </w:p>
    <w:p w14:paraId="0BEF0993" w14:textId="54888B2C" w:rsidR="00DF47CC" w:rsidRDefault="00C111B2" w:rsidP="00C111B2">
      <w:pPr>
        <w:pStyle w:val="ListParagraph"/>
        <w:numPr>
          <w:ilvl w:val="0"/>
          <w:numId w:val="41"/>
        </w:numPr>
        <w:rPr>
          <w:rFonts w:ascii="Calibri" w:eastAsia="Calibri" w:hAnsi="Calibri" w:cs="Calibri"/>
        </w:rPr>
      </w:pPr>
      <w:r w:rsidRPr="00C111B2">
        <w:rPr>
          <w:rFonts w:ascii="Calibri" w:eastAsia="Calibri" w:hAnsi="Calibri" w:cs="Calibri"/>
        </w:rPr>
        <w:t xml:space="preserve">How to gather more information about the target network </w:t>
      </w:r>
    </w:p>
    <w:p w14:paraId="154FFF96" w14:textId="51920407" w:rsidR="00315789" w:rsidRPr="00334D07" w:rsidRDefault="00841622" w:rsidP="00C111B2">
      <w:pPr>
        <w:pStyle w:val="ListParagraph"/>
        <w:numPr>
          <w:ilvl w:val="0"/>
          <w:numId w:val="41"/>
        </w:numPr>
        <w:rPr>
          <w:rFonts w:ascii="Calibri" w:eastAsia="Calibri" w:hAnsi="Calibri" w:cs="Calibri"/>
          <w:b/>
          <w:bCs/>
          <w:color w:val="FF0000"/>
        </w:rPr>
      </w:pPr>
      <w:r w:rsidRPr="00334D07">
        <w:rPr>
          <w:rFonts w:ascii="Calibri" w:eastAsia="Calibri" w:hAnsi="Calibri" w:cs="Calibri"/>
          <w:b/>
          <w:bCs/>
          <w:color w:val="FF0000"/>
        </w:rPr>
        <w:t>Airodum-ng –</w:t>
      </w:r>
      <w:proofErr w:type="spellStart"/>
      <w:r w:rsidRPr="00334D07">
        <w:rPr>
          <w:rFonts w:ascii="Calibri" w:eastAsia="Calibri" w:hAnsi="Calibri" w:cs="Calibri"/>
          <w:b/>
          <w:bCs/>
          <w:color w:val="FF0000"/>
        </w:rPr>
        <w:t>bashid</w:t>
      </w:r>
      <w:proofErr w:type="spellEnd"/>
      <w:r w:rsidRPr="00334D07">
        <w:rPr>
          <w:rFonts w:ascii="Calibri" w:eastAsia="Calibri" w:hAnsi="Calibri" w:cs="Calibri"/>
          <w:b/>
          <w:bCs/>
          <w:color w:val="FF0000"/>
        </w:rPr>
        <w:t xml:space="preserve"> F8:</w:t>
      </w:r>
      <w:r w:rsidR="00B01361" w:rsidRPr="00334D07">
        <w:rPr>
          <w:rFonts w:ascii="Calibri" w:eastAsia="Calibri" w:hAnsi="Calibri" w:cs="Calibri"/>
          <w:b/>
          <w:bCs/>
          <w:color w:val="FF0000"/>
        </w:rPr>
        <w:t xml:space="preserve">23:B2:B9:50:A8 –channel 2 –write </w:t>
      </w:r>
      <w:r w:rsidR="00334D07">
        <w:rPr>
          <w:rFonts w:ascii="Calibri" w:eastAsia="Calibri" w:hAnsi="Calibri" w:cs="Calibri"/>
          <w:b/>
          <w:bCs/>
          <w:color w:val="FF0000"/>
        </w:rPr>
        <w:t xml:space="preserve"> test </w:t>
      </w:r>
      <w:r w:rsidR="00B01361" w:rsidRPr="00334D07">
        <w:rPr>
          <w:rFonts w:ascii="Calibri" w:eastAsia="Calibri" w:hAnsi="Calibri" w:cs="Calibri"/>
          <w:b/>
          <w:bCs/>
          <w:color w:val="FF0000"/>
        </w:rPr>
        <w:t>wlan0mon</w:t>
      </w:r>
    </w:p>
    <w:p w14:paraId="7EF48F1D" w14:textId="301D8D5E" w:rsidR="00C111B2" w:rsidRDefault="000445C7" w:rsidP="00C111B2">
      <w:pPr>
        <w:pStyle w:val="ListParagraph"/>
        <w:numPr>
          <w:ilvl w:val="0"/>
          <w:numId w:val="41"/>
        </w:num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This network I sniff </w:t>
      </w:r>
      <w:r w:rsidRPr="003D732D">
        <w:rPr>
          <w:rFonts w:ascii="Calibri" w:eastAsia="Calibri" w:hAnsi="Calibri" w:cs="Calibri"/>
          <w:b/>
          <w:bCs/>
        </w:rPr>
        <w:t xml:space="preserve">have </w:t>
      </w:r>
      <w:r w:rsidR="00E121CF">
        <w:rPr>
          <w:rFonts w:ascii="Calibri" w:eastAsia="Calibri" w:hAnsi="Calibri" w:cs="Calibri"/>
          <w:b/>
          <w:bCs/>
        </w:rPr>
        <w:t>4</w:t>
      </w:r>
      <w:r w:rsidRPr="003D732D">
        <w:rPr>
          <w:rFonts w:ascii="Calibri" w:eastAsia="Calibri" w:hAnsi="Calibri" w:cs="Calibri"/>
          <w:b/>
          <w:bCs/>
        </w:rPr>
        <w:t xml:space="preserve"> </w:t>
      </w:r>
      <w:r w:rsidR="003D732D" w:rsidRPr="003D732D">
        <w:rPr>
          <w:rFonts w:ascii="Calibri" w:eastAsia="Calibri" w:hAnsi="Calibri" w:cs="Calibri"/>
          <w:b/>
          <w:bCs/>
        </w:rPr>
        <w:t>devices</w:t>
      </w:r>
      <w:r>
        <w:rPr>
          <w:rFonts w:ascii="Calibri" w:eastAsia="Calibri" w:hAnsi="Calibri" w:cs="Calibri"/>
        </w:rPr>
        <w:t xml:space="preserve"> connected to network and you can see </w:t>
      </w:r>
      <w:r w:rsidRPr="003D732D">
        <w:rPr>
          <w:rFonts w:ascii="Calibri" w:eastAsia="Calibri" w:hAnsi="Calibri" w:cs="Calibri"/>
          <w:b/>
          <w:bCs/>
        </w:rPr>
        <w:t xml:space="preserve">the MAC address, </w:t>
      </w:r>
      <w:r w:rsidR="00812401" w:rsidRPr="003D732D">
        <w:rPr>
          <w:rFonts w:ascii="Calibri" w:eastAsia="Calibri" w:hAnsi="Calibri" w:cs="Calibri"/>
          <w:b/>
          <w:bCs/>
        </w:rPr>
        <w:t>and</w:t>
      </w:r>
      <w:r w:rsidR="00812401">
        <w:rPr>
          <w:rFonts w:ascii="Calibri" w:eastAsia="Calibri" w:hAnsi="Calibri" w:cs="Calibri"/>
        </w:rPr>
        <w:t xml:space="preserve"> under station you can see different </w:t>
      </w:r>
      <w:r w:rsidR="003D732D">
        <w:rPr>
          <w:rFonts w:ascii="Calibri" w:eastAsia="Calibri" w:hAnsi="Calibri" w:cs="Calibri"/>
        </w:rPr>
        <w:t>client</w:t>
      </w:r>
      <w:r w:rsidR="00812401">
        <w:rPr>
          <w:rFonts w:ascii="Calibri" w:eastAsia="Calibri" w:hAnsi="Calibri" w:cs="Calibri"/>
        </w:rPr>
        <w:t xml:space="preserve"> </w:t>
      </w:r>
      <w:r w:rsidR="003D732D">
        <w:rPr>
          <w:rFonts w:ascii="Calibri" w:eastAsia="Calibri" w:hAnsi="Calibri" w:cs="Calibri"/>
        </w:rPr>
        <w:t xml:space="preserve">or device connect to this network </w:t>
      </w:r>
    </w:p>
    <w:p w14:paraId="6FB3FC4F" w14:textId="334B4A77" w:rsidR="00961B4C" w:rsidRPr="00961B4C" w:rsidRDefault="00961B4C" w:rsidP="00961B4C">
      <w:pPr>
        <w:pStyle w:val="ListParagraph"/>
        <w:rPr>
          <w:rFonts w:ascii="Calibri" w:eastAsia="Calibri" w:hAnsi="Calibri" w:cs="Calibri"/>
          <w:noProof/>
        </w:rPr>
      </w:pPr>
      <w:r>
        <w:rPr>
          <w:rFonts w:ascii="Calibri" w:eastAsia="Calibri" w:hAnsi="Calibri" w:cs="Calibri"/>
          <w:noProof/>
        </w:rPr>
        <w:drawing>
          <wp:inline distT="0" distB="0" distL="0" distR="0" wp14:anchorId="1ACC28F0" wp14:editId="07B8CDB5">
            <wp:extent cx="5943600" cy="1628775"/>
            <wp:effectExtent l="0" t="0" r="0" b="9525"/>
            <wp:docPr id="12" name="Picture 12" descr="A black and silver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connection of device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28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4DEC95" w14:textId="77777777" w:rsidR="00961B4C" w:rsidRDefault="00961B4C" w:rsidP="00961B4C">
      <w:pPr>
        <w:pStyle w:val="ListParagraph"/>
        <w:rPr>
          <w:rFonts w:ascii="Calibri" w:eastAsia="Calibri" w:hAnsi="Calibri" w:cs="Calibri"/>
        </w:rPr>
      </w:pPr>
    </w:p>
    <w:p w14:paraId="3300863C" w14:textId="2CD793B8" w:rsidR="006528B9" w:rsidRPr="00961B4C" w:rsidRDefault="00334D07" w:rsidP="00961B4C">
      <w:pPr>
        <w:pStyle w:val="ListParagraph"/>
        <w:numPr>
          <w:ilvl w:val="0"/>
          <w:numId w:val="41"/>
        </w:numPr>
        <w:rPr>
          <w:rFonts w:ascii="Calibri" w:eastAsia="Calibri" w:hAnsi="Calibri" w:cs="Calibri"/>
        </w:rPr>
      </w:pPr>
      <w:r w:rsidRPr="00961B4C">
        <w:rPr>
          <w:rFonts w:ascii="Calibri" w:eastAsia="Calibri" w:hAnsi="Calibri" w:cs="Calibri"/>
        </w:rPr>
        <w:t>So,</w:t>
      </w:r>
      <w:r w:rsidR="00892777" w:rsidRPr="00961B4C">
        <w:rPr>
          <w:rFonts w:ascii="Calibri" w:eastAsia="Calibri" w:hAnsi="Calibri" w:cs="Calibri"/>
        </w:rPr>
        <w:t xml:space="preserve"> you have to go back to your </w:t>
      </w:r>
      <w:r w:rsidRPr="00961B4C">
        <w:rPr>
          <w:rFonts w:ascii="Calibri" w:eastAsia="Calibri" w:hAnsi="Calibri" w:cs="Calibri"/>
        </w:rPr>
        <w:t>Linux</w:t>
      </w:r>
      <w:r w:rsidR="00892777" w:rsidRPr="00961B4C">
        <w:rPr>
          <w:rFonts w:ascii="Calibri" w:eastAsia="Calibri" w:hAnsi="Calibri" w:cs="Calibri"/>
        </w:rPr>
        <w:t xml:space="preserve"> command line since you saved our date</w:t>
      </w:r>
      <w:r w:rsidR="00315789" w:rsidRPr="00961B4C">
        <w:rPr>
          <w:rFonts w:ascii="Calibri" w:eastAsia="Calibri" w:hAnsi="Calibri" w:cs="Calibri"/>
          <w:b/>
          <w:bCs/>
        </w:rPr>
        <w:t xml:space="preserve"> ( --write</w:t>
      </w:r>
      <w:r w:rsidRPr="00961B4C">
        <w:rPr>
          <w:rFonts w:ascii="Calibri" w:eastAsia="Calibri" w:hAnsi="Calibri" w:cs="Calibri"/>
          <w:b/>
          <w:bCs/>
        </w:rPr>
        <w:t xml:space="preserve"> test )</w:t>
      </w:r>
    </w:p>
    <w:p w14:paraId="0FB2CFE1" w14:textId="48D06142" w:rsidR="003D732D" w:rsidRPr="00D87F20" w:rsidRDefault="009F0714" w:rsidP="00961B4C">
      <w:pPr>
        <w:pStyle w:val="ListParagraph"/>
        <w:numPr>
          <w:ilvl w:val="0"/>
          <w:numId w:val="41"/>
        </w:numPr>
        <w:rPr>
          <w:rFonts w:ascii="Calibri" w:eastAsia="Calibri" w:hAnsi="Calibri" w:cs="Calibri"/>
        </w:rPr>
      </w:pPr>
      <w:r w:rsidRPr="00961B4C">
        <w:rPr>
          <w:rFonts w:ascii="Calibri" w:eastAsia="Calibri" w:hAnsi="Calibri" w:cs="Calibri"/>
        </w:rPr>
        <w:t xml:space="preserve">You will you get 4-5 files that you save to get more information bout the network that you sniffed </w:t>
      </w:r>
      <w:r w:rsidR="00A40B7E" w:rsidRPr="00D87F20">
        <w:rPr>
          <w:rFonts w:ascii="Calibri" w:eastAsia="Calibri" w:hAnsi="Calibri" w:cs="Calibri"/>
          <w:b/>
          <w:bCs/>
        </w:rPr>
        <w:t>( such as test-01csv , test-01</w:t>
      </w:r>
      <w:r w:rsidR="00D87F20" w:rsidRPr="00D87F20">
        <w:rPr>
          <w:rFonts w:ascii="Calibri" w:eastAsia="Calibri" w:hAnsi="Calibri" w:cs="Calibri"/>
          <w:b/>
          <w:bCs/>
        </w:rPr>
        <w:t>.kismet.netxml, text-01.cap etc. )</w:t>
      </w:r>
    </w:p>
    <w:p w14:paraId="7D2FF844" w14:textId="566A697C" w:rsidR="00D87F20" w:rsidRPr="002A5698" w:rsidRDefault="00301BAD" w:rsidP="00961B4C">
      <w:pPr>
        <w:pStyle w:val="ListParagraph"/>
        <w:numPr>
          <w:ilvl w:val="0"/>
          <w:numId w:val="41"/>
        </w:numPr>
        <w:rPr>
          <w:rFonts w:ascii="Calibri" w:eastAsia="Calibri" w:hAnsi="Calibri" w:cs="Calibri"/>
        </w:rPr>
      </w:pPr>
      <w:r w:rsidRPr="002A5698">
        <w:rPr>
          <w:rFonts w:ascii="Calibri" w:eastAsia="Calibri" w:hAnsi="Calibri" w:cs="Calibri"/>
        </w:rPr>
        <w:t xml:space="preserve">To get more info about the file use </w:t>
      </w:r>
      <w:r w:rsidR="00E55311" w:rsidRPr="002A5698">
        <w:rPr>
          <w:rFonts w:ascii="Calibri" w:eastAsia="Calibri" w:hAnsi="Calibri" w:cs="Calibri"/>
        </w:rPr>
        <w:t>test-01.cap</w:t>
      </w:r>
      <w:r w:rsidR="00A113F0" w:rsidRPr="002A5698">
        <w:rPr>
          <w:rFonts w:ascii="Calibri" w:eastAsia="Calibri" w:hAnsi="Calibri" w:cs="Calibri"/>
        </w:rPr>
        <w:t xml:space="preserve"> because this file </w:t>
      </w:r>
      <w:r w:rsidR="002A5698" w:rsidRPr="002A5698">
        <w:rPr>
          <w:rFonts w:ascii="Calibri" w:eastAsia="Calibri" w:hAnsi="Calibri" w:cs="Calibri"/>
        </w:rPr>
        <w:t>contains</w:t>
      </w:r>
      <w:r w:rsidR="000F0EB7" w:rsidRPr="002A5698">
        <w:rPr>
          <w:rFonts w:ascii="Calibri" w:eastAsia="Calibri" w:hAnsi="Calibri" w:cs="Calibri"/>
        </w:rPr>
        <w:t xml:space="preserve"> chat message, </w:t>
      </w:r>
      <w:r w:rsidR="002A5698" w:rsidRPr="002A5698">
        <w:rPr>
          <w:rFonts w:ascii="Calibri" w:eastAsia="Calibri" w:hAnsi="Calibri" w:cs="Calibri"/>
        </w:rPr>
        <w:t>username,</w:t>
      </w:r>
      <w:r w:rsidR="000F0EB7" w:rsidRPr="002A5698">
        <w:rPr>
          <w:rFonts w:ascii="Calibri" w:eastAsia="Calibri" w:hAnsi="Calibri" w:cs="Calibri"/>
        </w:rPr>
        <w:t xml:space="preserve"> and password </w:t>
      </w:r>
    </w:p>
    <w:p w14:paraId="0A5812B9" w14:textId="41B22A64" w:rsidR="002A5698" w:rsidRDefault="002A5698" w:rsidP="00961B4C">
      <w:pPr>
        <w:pStyle w:val="ListParagraph"/>
        <w:numPr>
          <w:ilvl w:val="0"/>
          <w:numId w:val="41"/>
        </w:numPr>
        <w:rPr>
          <w:rFonts w:ascii="Calibri" w:eastAsia="Calibri" w:hAnsi="Calibri" w:cs="Calibri"/>
        </w:rPr>
      </w:pPr>
      <w:r w:rsidRPr="002A5698">
        <w:rPr>
          <w:rFonts w:ascii="Calibri" w:eastAsia="Calibri" w:hAnsi="Calibri" w:cs="Calibri"/>
        </w:rPr>
        <w:t>To analyze the date, we have to use Wireshark</w:t>
      </w:r>
      <w:r w:rsidR="000333FD">
        <w:rPr>
          <w:rFonts w:ascii="Calibri" w:eastAsia="Calibri" w:hAnsi="Calibri" w:cs="Calibri"/>
        </w:rPr>
        <w:t xml:space="preserve"> ( you will see what type of device is connect to your network </w:t>
      </w:r>
    </w:p>
    <w:p w14:paraId="21431A4C" w14:textId="19D9A43E" w:rsidR="00AA63C2" w:rsidRPr="00963354" w:rsidRDefault="00840986" w:rsidP="00963354">
      <w:pPr>
        <w:pStyle w:val="ListParagraph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noProof/>
        </w:rPr>
        <w:drawing>
          <wp:inline distT="0" distB="0" distL="0" distR="0" wp14:anchorId="0E6DC865" wp14:editId="30FBA0A8">
            <wp:extent cx="6230304" cy="1076325"/>
            <wp:effectExtent l="0" t="0" r="0" b="0"/>
            <wp:docPr id="13" name="Picture 13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apple ifo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36808" cy="10774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B6F16A" w14:textId="48582C20" w:rsidR="00117DC3" w:rsidRDefault="00117DC3" w:rsidP="003435EF">
      <w:pPr>
        <w:pStyle w:val="ListParagraph"/>
        <w:rPr>
          <w:rFonts w:ascii="Calibri" w:eastAsia="Calibri" w:hAnsi="Calibri" w:cs="Calibri"/>
        </w:rPr>
      </w:pPr>
    </w:p>
    <w:p w14:paraId="79A19F70" w14:textId="2D9672CC" w:rsidR="00117DC3" w:rsidRPr="00D803BC" w:rsidRDefault="00466B37" w:rsidP="003435EF">
      <w:pPr>
        <w:pStyle w:val="ListParagraph"/>
        <w:rPr>
          <w:rFonts w:ascii="Calibri" w:eastAsia="Calibri" w:hAnsi="Calibri" w:cs="Calibri"/>
          <w:b/>
          <w:bCs/>
        </w:rPr>
      </w:pPr>
      <w:r w:rsidRPr="00D803BC">
        <w:rPr>
          <w:rFonts w:ascii="Calibri" w:eastAsia="Calibri" w:hAnsi="Calibri" w:cs="Calibri"/>
          <w:b/>
          <w:bCs/>
        </w:rPr>
        <w:t>DE</w:t>
      </w:r>
      <w:r w:rsidR="002C4650">
        <w:rPr>
          <w:rFonts w:ascii="Calibri" w:eastAsia="Calibri" w:hAnsi="Calibri" w:cs="Calibri"/>
          <w:b/>
          <w:bCs/>
        </w:rPr>
        <w:t>-</w:t>
      </w:r>
      <w:r w:rsidRPr="00D803BC">
        <w:rPr>
          <w:rFonts w:ascii="Calibri" w:eastAsia="Calibri" w:hAnsi="Calibri" w:cs="Calibri"/>
          <w:b/>
          <w:bCs/>
        </w:rPr>
        <w:t>AUTHENTICATION ATTACK ( WIFI)</w:t>
      </w:r>
    </w:p>
    <w:p w14:paraId="22101011" w14:textId="6D00D647" w:rsidR="00117DC3" w:rsidRDefault="00D803BC" w:rsidP="003E6B5F">
      <w:pPr>
        <w:pStyle w:val="ListParagraph"/>
        <w:numPr>
          <w:ilvl w:val="0"/>
          <w:numId w:val="41"/>
        </w:num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Disconnect</w:t>
      </w:r>
      <w:r w:rsidR="003E6B5F">
        <w:rPr>
          <w:rFonts w:ascii="Calibri" w:eastAsia="Calibri" w:hAnsi="Calibri" w:cs="Calibri"/>
        </w:rPr>
        <w:t xml:space="preserve"> any </w:t>
      </w:r>
      <w:r>
        <w:rPr>
          <w:rFonts w:ascii="Calibri" w:eastAsia="Calibri" w:hAnsi="Calibri" w:cs="Calibri"/>
        </w:rPr>
        <w:t>client</w:t>
      </w:r>
      <w:r w:rsidR="003E6B5F">
        <w:rPr>
          <w:rFonts w:ascii="Calibri" w:eastAsia="Calibri" w:hAnsi="Calibri" w:cs="Calibri"/>
        </w:rPr>
        <w:t xml:space="preserve"> from any network </w:t>
      </w:r>
    </w:p>
    <w:p w14:paraId="48AB2258" w14:textId="1E6570A2" w:rsidR="003E6B5F" w:rsidRDefault="003E6B5F" w:rsidP="003E6B5F">
      <w:pPr>
        <w:pStyle w:val="ListParagraph"/>
        <w:numPr>
          <w:ilvl w:val="1"/>
          <w:numId w:val="41"/>
        </w:num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Works on encrypted network ( WEP, WPA AND </w:t>
      </w:r>
      <w:r w:rsidR="00D803BC">
        <w:rPr>
          <w:rFonts w:ascii="Calibri" w:eastAsia="Calibri" w:hAnsi="Calibri" w:cs="Calibri"/>
        </w:rPr>
        <w:t>WPA2 )</w:t>
      </w:r>
    </w:p>
    <w:p w14:paraId="349EADED" w14:textId="5FD4FA56" w:rsidR="00D803BC" w:rsidRDefault="00D803BC" w:rsidP="003E6B5F">
      <w:pPr>
        <w:pStyle w:val="ListParagraph"/>
        <w:numPr>
          <w:ilvl w:val="1"/>
          <w:numId w:val="41"/>
        </w:num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No need to know the network key </w:t>
      </w:r>
    </w:p>
    <w:p w14:paraId="4DD39882" w14:textId="77777777" w:rsidR="00963354" w:rsidRDefault="00D803BC" w:rsidP="00963354">
      <w:pPr>
        <w:pStyle w:val="ListParagraph"/>
        <w:numPr>
          <w:ilvl w:val="1"/>
          <w:numId w:val="41"/>
        </w:num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No need to connect to the network </w:t>
      </w:r>
    </w:p>
    <w:p w14:paraId="3106EA6E" w14:textId="660E5953" w:rsidR="00117DC3" w:rsidRPr="00A301A9" w:rsidRDefault="001E3DD1" w:rsidP="00963354">
      <w:pPr>
        <w:pStyle w:val="ListParagraph"/>
        <w:numPr>
          <w:ilvl w:val="1"/>
          <w:numId w:val="41"/>
        </w:numPr>
        <w:rPr>
          <w:rFonts w:ascii="Calibri" w:eastAsia="Calibri" w:hAnsi="Calibri" w:cs="Calibri"/>
        </w:rPr>
      </w:pPr>
      <w:r w:rsidRPr="00963354">
        <w:rPr>
          <w:rFonts w:ascii="Calibri" w:eastAsia="Calibri" w:hAnsi="Calibri" w:cs="Calibri"/>
        </w:rPr>
        <w:t xml:space="preserve">Command line to use to </w:t>
      </w:r>
      <w:r w:rsidR="009206D0" w:rsidRPr="00963354">
        <w:rPr>
          <w:rFonts w:ascii="Calibri" w:eastAsia="Calibri" w:hAnsi="Calibri" w:cs="Calibri"/>
        </w:rPr>
        <w:t xml:space="preserve">do </w:t>
      </w:r>
      <w:r w:rsidR="00AF6220" w:rsidRPr="00963354">
        <w:rPr>
          <w:rFonts w:ascii="Calibri" w:eastAsia="Calibri" w:hAnsi="Calibri" w:cs="Calibri"/>
          <w:b/>
          <w:bCs/>
        </w:rPr>
        <w:t xml:space="preserve">DE-AUTHENTICATION </w:t>
      </w:r>
      <w:r w:rsidR="009206D0" w:rsidRPr="00963354">
        <w:rPr>
          <w:rFonts w:ascii="Calibri" w:eastAsia="Calibri" w:hAnsi="Calibri" w:cs="Calibri"/>
        </w:rPr>
        <w:t xml:space="preserve">attack : </w:t>
      </w:r>
      <w:r w:rsidR="009206D0" w:rsidRPr="00963354">
        <w:rPr>
          <w:rFonts w:ascii="Calibri" w:eastAsia="Calibri" w:hAnsi="Calibri" w:cs="Calibri"/>
          <w:b/>
          <w:bCs/>
        </w:rPr>
        <w:t>airplay-ng –death 10</w:t>
      </w:r>
      <w:r w:rsidR="009206D0" w:rsidRPr="00963354">
        <w:rPr>
          <w:rFonts w:ascii="Calibri" w:eastAsia="Calibri" w:hAnsi="Calibri" w:cs="Calibri"/>
        </w:rPr>
        <w:t xml:space="preserve"> ( how long you need to </w:t>
      </w:r>
      <w:r w:rsidR="00DC5C08" w:rsidRPr="00963354">
        <w:rPr>
          <w:rFonts w:ascii="Calibri" w:eastAsia="Calibri" w:hAnsi="Calibri" w:cs="Calibri"/>
        </w:rPr>
        <w:t>disconnect</w:t>
      </w:r>
      <w:r w:rsidR="009206D0" w:rsidRPr="00963354">
        <w:rPr>
          <w:rFonts w:ascii="Calibri" w:eastAsia="Calibri" w:hAnsi="Calibri" w:cs="Calibri"/>
        </w:rPr>
        <w:t xml:space="preserve"> this client from the internet </w:t>
      </w:r>
      <w:r w:rsidR="009206D0" w:rsidRPr="00963354">
        <w:rPr>
          <w:rFonts w:ascii="Calibri" w:eastAsia="Calibri" w:hAnsi="Calibri" w:cs="Calibri"/>
          <w:b/>
          <w:bCs/>
        </w:rPr>
        <w:t xml:space="preserve">) </w:t>
      </w:r>
      <w:r w:rsidR="00DC5C08" w:rsidRPr="00963354">
        <w:rPr>
          <w:rFonts w:ascii="Calibri" w:eastAsia="Calibri" w:hAnsi="Calibri" w:cs="Calibri"/>
          <w:b/>
          <w:bCs/>
        </w:rPr>
        <w:t>-</w:t>
      </w:r>
      <w:r w:rsidR="00CB1534" w:rsidRPr="00963354">
        <w:rPr>
          <w:rFonts w:ascii="Calibri" w:eastAsia="Calibri" w:hAnsi="Calibri" w:cs="Calibri"/>
          <w:b/>
          <w:bCs/>
        </w:rPr>
        <w:t>a</w:t>
      </w:r>
      <w:r w:rsidR="00DC5C08" w:rsidRPr="00963354">
        <w:rPr>
          <w:rFonts w:ascii="Calibri" w:eastAsia="Calibri" w:hAnsi="Calibri" w:cs="Calibri"/>
          <w:b/>
          <w:bCs/>
        </w:rPr>
        <w:t xml:space="preserve"> ( </w:t>
      </w:r>
      <w:r w:rsidR="006E24E5" w:rsidRPr="00963354">
        <w:rPr>
          <w:rFonts w:ascii="Calibri" w:eastAsia="Calibri" w:hAnsi="Calibri" w:cs="Calibri"/>
          <w:b/>
          <w:bCs/>
        </w:rPr>
        <w:t>the mac address ) – c</w:t>
      </w:r>
      <w:r w:rsidR="006E24E5" w:rsidRPr="00963354">
        <w:rPr>
          <w:rFonts w:ascii="Calibri" w:eastAsia="Calibri" w:hAnsi="Calibri" w:cs="Calibri"/>
        </w:rPr>
        <w:t xml:space="preserve"> ( the </w:t>
      </w:r>
      <w:r w:rsidR="00B3724B" w:rsidRPr="00963354">
        <w:rPr>
          <w:rFonts w:ascii="Calibri" w:eastAsia="Calibri" w:hAnsi="Calibri" w:cs="Calibri"/>
        </w:rPr>
        <w:t xml:space="preserve">client </w:t>
      </w:r>
      <w:r w:rsidR="006E24E5" w:rsidRPr="00963354">
        <w:rPr>
          <w:rFonts w:ascii="Calibri" w:eastAsia="Calibri" w:hAnsi="Calibri" w:cs="Calibri"/>
        </w:rPr>
        <w:t xml:space="preserve"> you need to disconnect from the internet ) </w:t>
      </w:r>
      <w:r w:rsidR="00570C77" w:rsidRPr="00963354">
        <w:rPr>
          <w:rFonts w:ascii="Calibri" w:eastAsia="Calibri" w:hAnsi="Calibri" w:cs="Calibri"/>
          <w:b/>
          <w:bCs/>
        </w:rPr>
        <w:t>wlan0mon</w:t>
      </w:r>
    </w:p>
    <w:p w14:paraId="4F85A7D5" w14:textId="0142339D" w:rsidR="00A301A9" w:rsidRPr="00AD21DB" w:rsidRDefault="00A301A9" w:rsidP="00963354">
      <w:pPr>
        <w:pStyle w:val="ListParagraph"/>
        <w:numPr>
          <w:ilvl w:val="1"/>
          <w:numId w:val="41"/>
        </w:numPr>
        <w:rPr>
          <w:rFonts w:ascii="Calibri" w:eastAsia="Calibri" w:hAnsi="Calibri" w:cs="Calibri"/>
        </w:rPr>
      </w:pPr>
      <w:r w:rsidRPr="00AD21DB">
        <w:rPr>
          <w:rFonts w:ascii="Calibri" w:eastAsia="Calibri" w:hAnsi="Calibri" w:cs="Calibri"/>
        </w:rPr>
        <w:t xml:space="preserve">After you run this command you will </w:t>
      </w:r>
      <w:r w:rsidR="00AD21DB" w:rsidRPr="00AD21DB">
        <w:rPr>
          <w:rFonts w:ascii="Calibri" w:eastAsia="Calibri" w:hAnsi="Calibri" w:cs="Calibri"/>
        </w:rPr>
        <w:t>disconnect</w:t>
      </w:r>
      <w:r w:rsidRPr="00AD21DB">
        <w:rPr>
          <w:rFonts w:ascii="Calibri" w:eastAsia="Calibri" w:hAnsi="Calibri" w:cs="Calibri"/>
        </w:rPr>
        <w:t xml:space="preserve"> all internet from the device </w:t>
      </w:r>
      <w:r w:rsidR="00AD21DB" w:rsidRPr="00AD21DB">
        <w:rPr>
          <w:rFonts w:ascii="Calibri" w:eastAsia="Calibri" w:hAnsi="Calibri" w:cs="Calibri"/>
        </w:rPr>
        <w:t xml:space="preserve">( look at the picture </w:t>
      </w:r>
    </w:p>
    <w:p w14:paraId="7DFD4C83" w14:textId="2FF71B8F" w:rsidR="00117DC3" w:rsidRDefault="005B480A" w:rsidP="005B480A">
      <w:pPr>
        <w:pStyle w:val="ListParagraph"/>
        <w:ind w:left="0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noProof/>
        </w:rPr>
        <w:lastRenderedPageBreak/>
        <w:drawing>
          <wp:inline distT="0" distB="0" distL="0" distR="0" wp14:anchorId="57ED70FF" wp14:editId="3D850B25">
            <wp:extent cx="5943600" cy="3713683"/>
            <wp:effectExtent l="0" t="0" r="0" b="1270"/>
            <wp:docPr id="10" name="Picture 10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death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8610" cy="37168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E9131E" w14:textId="498F3B64" w:rsidR="00DD6778" w:rsidRPr="00593A7C" w:rsidRDefault="00DD6778" w:rsidP="00593A7C">
      <w:pPr>
        <w:pStyle w:val="ListParagraph"/>
        <w:ind w:left="2160"/>
        <w:rPr>
          <w:rFonts w:ascii="Calibri" w:eastAsia="Calibri" w:hAnsi="Calibri" w:cs="Calibri"/>
          <w:b/>
          <w:bCs/>
        </w:rPr>
      </w:pPr>
    </w:p>
    <w:p w14:paraId="16E64ED6" w14:textId="48E8CDC5" w:rsidR="00DD6778" w:rsidRDefault="009A1213" w:rsidP="00593A7C">
      <w:pPr>
        <w:pStyle w:val="ListParagraph"/>
        <w:ind w:left="2160"/>
        <w:rPr>
          <w:rFonts w:ascii="Calibri" w:eastAsia="Calibri" w:hAnsi="Calibri" w:cs="Calibri"/>
          <w:b/>
          <w:bCs/>
        </w:rPr>
      </w:pPr>
      <w:r w:rsidRPr="00593A7C">
        <w:rPr>
          <w:rFonts w:ascii="Calibri" w:eastAsia="Calibri" w:hAnsi="Calibri" w:cs="Calibri"/>
          <w:b/>
          <w:bCs/>
        </w:rPr>
        <w:t>G</w:t>
      </w:r>
      <w:r w:rsidR="00FB137A" w:rsidRPr="00593A7C">
        <w:rPr>
          <w:rFonts w:ascii="Calibri" w:eastAsia="Calibri" w:hAnsi="Calibri" w:cs="Calibri"/>
          <w:b/>
          <w:bCs/>
        </w:rPr>
        <w:t>AINING ACCESS :</w:t>
      </w:r>
      <w:r w:rsidR="00AE5E3E">
        <w:rPr>
          <w:rFonts w:ascii="Calibri" w:eastAsia="Calibri" w:hAnsi="Calibri" w:cs="Calibri"/>
          <w:b/>
          <w:bCs/>
        </w:rPr>
        <w:t xml:space="preserve"> WEP CRACKING</w:t>
      </w:r>
    </w:p>
    <w:p w14:paraId="262AD988" w14:textId="0FC725D5" w:rsidR="00AE5E3E" w:rsidRPr="00906900" w:rsidRDefault="00AE5E3E" w:rsidP="00AE5E3E">
      <w:pPr>
        <w:pStyle w:val="ListParagraph"/>
        <w:numPr>
          <w:ilvl w:val="0"/>
          <w:numId w:val="41"/>
        </w:numPr>
        <w:rPr>
          <w:rFonts w:ascii="Calibri" w:eastAsia="Calibri" w:hAnsi="Calibri" w:cs="Calibri"/>
        </w:rPr>
      </w:pPr>
      <w:r w:rsidRPr="00906900">
        <w:rPr>
          <w:rFonts w:ascii="Calibri" w:eastAsia="Calibri" w:hAnsi="Calibri" w:cs="Calibri"/>
        </w:rPr>
        <w:t>Wired E</w:t>
      </w:r>
      <w:r w:rsidRPr="00906900">
        <w:rPr>
          <w:rFonts w:ascii="Calibri" w:eastAsia="Calibri" w:hAnsi="Calibri" w:cs="Calibri"/>
        </w:rPr>
        <w:tab/>
      </w:r>
      <w:r w:rsidR="00906900" w:rsidRPr="00906900">
        <w:rPr>
          <w:rFonts w:ascii="Calibri" w:eastAsia="Calibri" w:hAnsi="Calibri" w:cs="Calibri"/>
        </w:rPr>
        <w:t>equivalent</w:t>
      </w:r>
      <w:r w:rsidRPr="00906900">
        <w:rPr>
          <w:rFonts w:ascii="Calibri" w:eastAsia="Calibri" w:hAnsi="Calibri" w:cs="Calibri"/>
        </w:rPr>
        <w:t xml:space="preserve"> </w:t>
      </w:r>
      <w:r w:rsidR="00906900" w:rsidRPr="00906900">
        <w:rPr>
          <w:rFonts w:ascii="Calibri" w:eastAsia="Calibri" w:hAnsi="Calibri" w:cs="Calibri"/>
        </w:rPr>
        <w:t>privacy</w:t>
      </w:r>
      <w:r w:rsidRPr="00906900">
        <w:rPr>
          <w:rFonts w:ascii="Calibri" w:eastAsia="Calibri" w:hAnsi="Calibri" w:cs="Calibri"/>
        </w:rPr>
        <w:t xml:space="preserve"> </w:t>
      </w:r>
    </w:p>
    <w:p w14:paraId="26533CBA" w14:textId="428FF91E" w:rsidR="00AE5E3E" w:rsidRPr="00906900" w:rsidRDefault="00AE5E3E" w:rsidP="00AE5E3E">
      <w:pPr>
        <w:pStyle w:val="ListParagraph"/>
        <w:numPr>
          <w:ilvl w:val="0"/>
          <w:numId w:val="41"/>
        </w:numPr>
        <w:rPr>
          <w:rFonts w:ascii="Calibri" w:eastAsia="Calibri" w:hAnsi="Calibri" w:cs="Calibri"/>
        </w:rPr>
      </w:pPr>
      <w:r w:rsidRPr="00906900">
        <w:rPr>
          <w:rFonts w:ascii="Calibri" w:eastAsia="Calibri" w:hAnsi="Calibri" w:cs="Calibri"/>
        </w:rPr>
        <w:t xml:space="preserve">Old encryption </w:t>
      </w:r>
    </w:p>
    <w:p w14:paraId="2854C07A" w14:textId="0940A5A6" w:rsidR="00AE5E3E" w:rsidRPr="00906900" w:rsidRDefault="001C120B" w:rsidP="00AE5E3E">
      <w:pPr>
        <w:pStyle w:val="ListParagraph"/>
        <w:numPr>
          <w:ilvl w:val="0"/>
          <w:numId w:val="41"/>
        </w:numPr>
        <w:rPr>
          <w:rFonts w:ascii="Calibri" w:eastAsia="Calibri" w:hAnsi="Calibri" w:cs="Calibri"/>
        </w:rPr>
      </w:pPr>
      <w:r w:rsidRPr="00906900">
        <w:rPr>
          <w:rFonts w:ascii="Calibri" w:eastAsia="Calibri" w:hAnsi="Calibri" w:cs="Calibri"/>
        </w:rPr>
        <w:t>U</w:t>
      </w:r>
      <w:r w:rsidR="00AE5E3E" w:rsidRPr="00906900">
        <w:rPr>
          <w:rFonts w:ascii="Calibri" w:eastAsia="Calibri" w:hAnsi="Calibri" w:cs="Calibri"/>
        </w:rPr>
        <w:t>se</w:t>
      </w:r>
      <w:r w:rsidRPr="00906900">
        <w:rPr>
          <w:rFonts w:ascii="Calibri" w:eastAsia="Calibri" w:hAnsi="Calibri" w:cs="Calibri"/>
        </w:rPr>
        <w:t xml:space="preserve">s </w:t>
      </w:r>
      <w:r w:rsidR="00906900" w:rsidRPr="00906900">
        <w:rPr>
          <w:rFonts w:ascii="Calibri" w:eastAsia="Calibri" w:hAnsi="Calibri" w:cs="Calibri"/>
        </w:rPr>
        <w:t>an algorithm called RC4</w:t>
      </w:r>
    </w:p>
    <w:p w14:paraId="3F79B6AB" w14:textId="589DF452" w:rsidR="00906900" w:rsidRPr="00906900" w:rsidRDefault="00906900" w:rsidP="00AE5E3E">
      <w:pPr>
        <w:pStyle w:val="ListParagraph"/>
        <w:numPr>
          <w:ilvl w:val="0"/>
          <w:numId w:val="41"/>
        </w:numPr>
        <w:rPr>
          <w:rFonts w:ascii="Calibri" w:eastAsia="Calibri" w:hAnsi="Calibri" w:cs="Calibri"/>
        </w:rPr>
      </w:pPr>
      <w:r w:rsidRPr="00906900">
        <w:rPr>
          <w:rFonts w:ascii="Calibri" w:eastAsia="Calibri" w:hAnsi="Calibri" w:cs="Calibri"/>
        </w:rPr>
        <w:t xml:space="preserve">Still used in some networks </w:t>
      </w:r>
    </w:p>
    <w:p w14:paraId="3EB2C382" w14:textId="7E7D2727" w:rsidR="00906900" w:rsidRPr="00906900" w:rsidRDefault="00906900" w:rsidP="00AE5E3E">
      <w:pPr>
        <w:pStyle w:val="ListParagraph"/>
        <w:numPr>
          <w:ilvl w:val="0"/>
          <w:numId w:val="41"/>
        </w:numPr>
        <w:rPr>
          <w:rFonts w:ascii="Calibri" w:eastAsia="Calibri" w:hAnsi="Calibri" w:cs="Calibri"/>
        </w:rPr>
      </w:pPr>
      <w:r w:rsidRPr="00906900">
        <w:rPr>
          <w:rFonts w:ascii="Calibri" w:eastAsia="Calibri" w:hAnsi="Calibri" w:cs="Calibri"/>
        </w:rPr>
        <w:t xml:space="preserve">Can be cracked easily </w:t>
      </w:r>
    </w:p>
    <w:p w14:paraId="1823D43D" w14:textId="3191EBE6" w:rsidR="00AA63C2" w:rsidRPr="00906900" w:rsidRDefault="00AA63C2" w:rsidP="00906900">
      <w:pPr>
        <w:rPr>
          <w:rFonts w:ascii="Calibri" w:eastAsia="Calibri" w:hAnsi="Calibri" w:cs="Calibri"/>
        </w:rPr>
      </w:pPr>
    </w:p>
    <w:p w14:paraId="461391D3" w14:textId="77CE1920" w:rsidR="00AA63C2" w:rsidRDefault="00AA63C2" w:rsidP="003435EF">
      <w:pPr>
        <w:pStyle w:val="ListParagraph"/>
        <w:rPr>
          <w:rFonts w:ascii="Calibri" w:eastAsia="Calibri" w:hAnsi="Calibri" w:cs="Calibri"/>
        </w:rPr>
      </w:pPr>
    </w:p>
    <w:p w14:paraId="38A6D9C9" w14:textId="77777777" w:rsidR="00AA63C2" w:rsidRPr="002A5698" w:rsidRDefault="00AA63C2" w:rsidP="003435EF">
      <w:pPr>
        <w:pStyle w:val="ListParagraph"/>
        <w:rPr>
          <w:rFonts w:ascii="Calibri" w:eastAsia="Calibri" w:hAnsi="Calibri" w:cs="Calibri"/>
        </w:rPr>
      </w:pPr>
    </w:p>
    <w:p w14:paraId="66DE708D" w14:textId="1C30B245" w:rsidR="007A6BE8" w:rsidRDefault="007A6BE8">
      <w:pPr>
        <w:rPr>
          <w:rFonts w:ascii="Calibri" w:eastAsia="Calibri" w:hAnsi="Calibri" w:cs="Calibri"/>
          <w:b/>
          <w:bCs/>
        </w:rPr>
      </w:pPr>
      <w:r w:rsidRPr="007A6BE8">
        <w:rPr>
          <w:rFonts w:ascii="Calibri" w:eastAsia="Calibri" w:hAnsi="Calibri" w:cs="Calibri"/>
          <w:b/>
          <w:bCs/>
        </w:rPr>
        <w:t xml:space="preserve">Section 9: </w:t>
      </w:r>
      <w:r w:rsidRPr="007A6BE8">
        <w:rPr>
          <w:rFonts w:ascii="Calibri" w:eastAsia="Calibri" w:hAnsi="Calibri" w:cs="Calibri"/>
          <w:b/>
          <w:bCs/>
          <w:color w:val="FF0000"/>
        </w:rPr>
        <w:t>HOW TO CREATE WORLD LIST</w:t>
      </w:r>
      <w:r w:rsidRPr="007A6BE8">
        <w:rPr>
          <w:rFonts w:ascii="Calibri" w:eastAsia="Calibri" w:hAnsi="Calibri" w:cs="Calibri"/>
          <w:b/>
          <w:bCs/>
        </w:rPr>
        <w:t xml:space="preserve"> </w:t>
      </w:r>
    </w:p>
    <w:p w14:paraId="0A883AC7" w14:textId="33636C93" w:rsidR="003369CE" w:rsidRPr="00701640" w:rsidRDefault="009E58A4" w:rsidP="00701640">
      <w:pPr>
        <w:pStyle w:val="ListParagraph"/>
        <w:numPr>
          <w:ilvl w:val="0"/>
          <w:numId w:val="32"/>
        </w:numPr>
        <w:rPr>
          <w:rFonts w:ascii="Calibri" w:eastAsia="Calibri" w:hAnsi="Calibri" w:cs="Calibri"/>
          <w:b/>
          <w:bCs/>
        </w:rPr>
      </w:pPr>
      <w:r>
        <w:rPr>
          <w:rFonts w:ascii="Calibri" w:eastAsia="Calibri" w:hAnsi="Calibri" w:cs="Calibri"/>
        </w:rPr>
        <w:t xml:space="preserve">Creating word </w:t>
      </w:r>
      <w:r w:rsidR="00FB10BF">
        <w:rPr>
          <w:rFonts w:ascii="Calibri" w:eastAsia="Calibri" w:hAnsi="Calibri" w:cs="Calibri"/>
        </w:rPr>
        <w:t>list,</w:t>
      </w:r>
      <w:r>
        <w:rPr>
          <w:rFonts w:ascii="Calibri" w:eastAsia="Calibri" w:hAnsi="Calibri" w:cs="Calibri"/>
        </w:rPr>
        <w:t xml:space="preserve"> you will use </w:t>
      </w:r>
      <w:r w:rsidR="00701640">
        <w:rPr>
          <w:rFonts w:ascii="Calibri" w:eastAsia="Calibri" w:hAnsi="Calibri" w:cs="Calibri"/>
        </w:rPr>
        <w:t xml:space="preserve">Crunch </w:t>
      </w:r>
    </w:p>
    <w:p w14:paraId="6A0D909C" w14:textId="3A487633" w:rsidR="003369CE" w:rsidRPr="00B439D0" w:rsidRDefault="00701640" w:rsidP="007578A3">
      <w:pPr>
        <w:pStyle w:val="ListParagraph"/>
        <w:numPr>
          <w:ilvl w:val="1"/>
          <w:numId w:val="32"/>
        </w:numPr>
        <w:rPr>
          <w:rFonts w:ascii="Calibri" w:eastAsia="Calibri" w:hAnsi="Calibri" w:cs="Calibri"/>
          <w:b/>
          <w:bCs/>
        </w:rPr>
      </w:pPr>
      <w:r>
        <w:rPr>
          <w:rFonts w:ascii="Calibri" w:eastAsia="Calibri" w:hAnsi="Calibri" w:cs="Calibri"/>
        </w:rPr>
        <w:t>Syntax: &gt; cru</w:t>
      </w:r>
      <w:r w:rsidR="00B439D0">
        <w:rPr>
          <w:rFonts w:ascii="Calibri" w:eastAsia="Calibri" w:hAnsi="Calibri" w:cs="Calibri"/>
        </w:rPr>
        <w:t>n</w:t>
      </w:r>
      <w:r>
        <w:rPr>
          <w:rFonts w:ascii="Calibri" w:eastAsia="Calibri" w:hAnsi="Calibri" w:cs="Calibri"/>
        </w:rPr>
        <w:t xml:space="preserve">ch </w:t>
      </w:r>
      <w:r w:rsidR="007578A3">
        <w:rPr>
          <w:rFonts w:ascii="Calibri" w:eastAsia="Calibri" w:hAnsi="Calibri" w:cs="Calibri"/>
        </w:rPr>
        <w:t xml:space="preserve">[ </w:t>
      </w:r>
      <w:r w:rsidR="00FB10BF">
        <w:rPr>
          <w:rFonts w:ascii="Calibri" w:eastAsia="Calibri" w:hAnsi="Calibri" w:cs="Calibri"/>
        </w:rPr>
        <w:t>min]</w:t>
      </w:r>
      <w:r w:rsidR="007578A3">
        <w:rPr>
          <w:rFonts w:ascii="Calibri" w:eastAsia="Calibri" w:hAnsi="Calibri" w:cs="Calibri"/>
        </w:rPr>
        <w:t xml:space="preserve"> [ </w:t>
      </w:r>
      <w:r w:rsidR="00FB10BF">
        <w:rPr>
          <w:rFonts w:ascii="Calibri" w:eastAsia="Calibri" w:hAnsi="Calibri" w:cs="Calibri"/>
        </w:rPr>
        <w:t>max]</w:t>
      </w:r>
      <w:r w:rsidR="007578A3">
        <w:rPr>
          <w:rFonts w:ascii="Calibri" w:eastAsia="Calibri" w:hAnsi="Calibri" w:cs="Calibri"/>
        </w:rPr>
        <w:t xml:space="preserve"> [ </w:t>
      </w:r>
      <w:r w:rsidR="00FB10BF">
        <w:rPr>
          <w:rFonts w:ascii="Calibri" w:eastAsia="Calibri" w:hAnsi="Calibri" w:cs="Calibri"/>
        </w:rPr>
        <w:t>char]</w:t>
      </w:r>
      <w:r w:rsidR="007578A3">
        <w:rPr>
          <w:rFonts w:ascii="Calibri" w:eastAsia="Calibri" w:hAnsi="Calibri" w:cs="Calibri"/>
        </w:rPr>
        <w:t xml:space="preserve"> -+ [ </w:t>
      </w:r>
      <w:r w:rsidR="00FB10BF">
        <w:rPr>
          <w:rFonts w:ascii="Calibri" w:eastAsia="Calibri" w:hAnsi="Calibri" w:cs="Calibri"/>
        </w:rPr>
        <w:t>pattern]</w:t>
      </w:r>
      <w:r w:rsidR="007578A3">
        <w:rPr>
          <w:rFonts w:ascii="Calibri" w:eastAsia="Calibri" w:hAnsi="Calibri" w:cs="Calibri"/>
        </w:rPr>
        <w:t xml:space="preserve"> -0 </w:t>
      </w:r>
      <w:r w:rsidR="00B439D0">
        <w:rPr>
          <w:rFonts w:ascii="Calibri" w:eastAsia="Calibri" w:hAnsi="Calibri" w:cs="Calibri"/>
        </w:rPr>
        <w:t xml:space="preserve">[ </w:t>
      </w:r>
      <w:r w:rsidR="00FB10BF">
        <w:rPr>
          <w:rFonts w:ascii="Calibri" w:eastAsia="Calibri" w:hAnsi="Calibri" w:cs="Calibri"/>
        </w:rPr>
        <w:t>Filename</w:t>
      </w:r>
      <w:r w:rsidR="00B439D0">
        <w:rPr>
          <w:rFonts w:ascii="Calibri" w:eastAsia="Calibri" w:hAnsi="Calibri" w:cs="Calibri"/>
        </w:rPr>
        <w:t xml:space="preserve"> ] </w:t>
      </w:r>
    </w:p>
    <w:p w14:paraId="241D0127" w14:textId="2742DE05" w:rsidR="00B439D0" w:rsidRPr="0069324A" w:rsidRDefault="00B439D0" w:rsidP="007578A3">
      <w:pPr>
        <w:pStyle w:val="ListParagraph"/>
        <w:numPr>
          <w:ilvl w:val="1"/>
          <w:numId w:val="32"/>
        </w:numPr>
        <w:rPr>
          <w:rFonts w:ascii="Calibri" w:eastAsia="Calibri" w:hAnsi="Calibri" w:cs="Calibri"/>
          <w:b/>
          <w:bCs/>
        </w:rPr>
      </w:pPr>
      <w:r>
        <w:rPr>
          <w:rFonts w:ascii="Calibri" w:eastAsia="Calibri" w:hAnsi="Calibri" w:cs="Calibri"/>
        </w:rPr>
        <w:t xml:space="preserve">Example &gt; </w:t>
      </w:r>
      <w:r w:rsidR="00FB10BF">
        <w:rPr>
          <w:rFonts w:ascii="Calibri" w:eastAsia="Calibri" w:hAnsi="Calibri" w:cs="Calibri"/>
        </w:rPr>
        <w:t>Crunch 6</w:t>
      </w:r>
      <w:r w:rsidR="00166B85">
        <w:rPr>
          <w:rFonts w:ascii="Calibri" w:eastAsia="Calibri" w:hAnsi="Calibri" w:cs="Calibri"/>
        </w:rPr>
        <w:t xml:space="preserve"> 8 123bc$ -o </w:t>
      </w:r>
      <w:r w:rsidR="00FB10BF">
        <w:rPr>
          <w:rFonts w:ascii="Calibri" w:eastAsia="Calibri" w:hAnsi="Calibri" w:cs="Calibri"/>
        </w:rPr>
        <w:t>wordlist</w:t>
      </w:r>
      <w:r w:rsidR="00166B85">
        <w:rPr>
          <w:rFonts w:ascii="Calibri" w:eastAsia="Calibri" w:hAnsi="Calibri" w:cs="Calibri"/>
        </w:rPr>
        <w:t xml:space="preserve"> -+ a@@@</w:t>
      </w:r>
      <w:r>
        <w:rPr>
          <w:rFonts w:ascii="Calibri" w:eastAsia="Calibri" w:hAnsi="Calibri" w:cs="Calibri"/>
        </w:rPr>
        <w:t xml:space="preserve"> </w:t>
      </w:r>
    </w:p>
    <w:p w14:paraId="5A8F3414" w14:textId="5EA1D3B9" w:rsidR="007A60DC" w:rsidRPr="007A60DC" w:rsidRDefault="0069324A" w:rsidP="007A60DC">
      <w:pPr>
        <w:pStyle w:val="ListParagraph"/>
        <w:numPr>
          <w:ilvl w:val="1"/>
          <w:numId w:val="32"/>
        </w:numPr>
        <w:rPr>
          <w:rFonts w:ascii="Calibri" w:eastAsia="Calibri" w:hAnsi="Calibri" w:cs="Calibri"/>
          <w:b/>
          <w:bCs/>
        </w:rPr>
      </w:pPr>
      <w:r>
        <w:rPr>
          <w:rFonts w:ascii="Calibri" w:eastAsia="Calibri" w:hAnsi="Calibri" w:cs="Calibri"/>
        </w:rPr>
        <w:t xml:space="preserve">This will </w:t>
      </w:r>
      <w:r w:rsidR="00FB10BF">
        <w:rPr>
          <w:rFonts w:ascii="Calibri" w:eastAsia="Calibri" w:hAnsi="Calibri" w:cs="Calibri"/>
        </w:rPr>
        <w:t>be generated</w:t>
      </w:r>
      <w:r>
        <w:rPr>
          <w:rFonts w:ascii="Calibri" w:eastAsia="Calibri" w:hAnsi="Calibri" w:cs="Calibri"/>
        </w:rPr>
        <w:t xml:space="preserve"> </w:t>
      </w:r>
      <w:r w:rsidR="00FB10BF">
        <w:rPr>
          <w:rFonts w:ascii="Calibri" w:eastAsia="Calibri" w:hAnsi="Calibri" w:cs="Calibri"/>
        </w:rPr>
        <w:t>passes:</w:t>
      </w:r>
    </w:p>
    <w:p w14:paraId="56B3297C" w14:textId="2BC19662" w:rsidR="007A60DC" w:rsidRPr="00300A5E" w:rsidRDefault="00300A5E" w:rsidP="007A60DC">
      <w:pPr>
        <w:pStyle w:val="ListParagraph"/>
        <w:numPr>
          <w:ilvl w:val="1"/>
          <w:numId w:val="32"/>
        </w:numPr>
        <w:rPr>
          <w:rFonts w:ascii="Calibri" w:eastAsia="Calibri" w:hAnsi="Calibri" w:cs="Calibri"/>
        </w:rPr>
      </w:pPr>
      <w:r w:rsidRPr="00300A5E">
        <w:rPr>
          <w:rFonts w:ascii="Calibri" w:eastAsia="Calibri" w:hAnsi="Calibri" w:cs="Calibri"/>
        </w:rPr>
        <w:t xml:space="preserve">To open the </w:t>
      </w:r>
      <w:r w:rsidR="00FB10BF" w:rsidRPr="00300A5E">
        <w:rPr>
          <w:rFonts w:ascii="Calibri" w:eastAsia="Calibri" w:hAnsi="Calibri" w:cs="Calibri"/>
        </w:rPr>
        <w:t>file,</w:t>
      </w:r>
      <w:r w:rsidRPr="00300A5E">
        <w:rPr>
          <w:rFonts w:ascii="Calibri" w:eastAsia="Calibri" w:hAnsi="Calibri" w:cs="Calibri"/>
        </w:rPr>
        <w:t xml:space="preserve"> you </w:t>
      </w:r>
      <w:r w:rsidR="00FB10BF" w:rsidRPr="00300A5E">
        <w:rPr>
          <w:rFonts w:ascii="Calibri" w:eastAsia="Calibri" w:hAnsi="Calibri" w:cs="Calibri"/>
        </w:rPr>
        <w:t>create:</w:t>
      </w:r>
      <w:r w:rsidRPr="00300A5E">
        <w:rPr>
          <w:rFonts w:ascii="Calibri" w:eastAsia="Calibri" w:hAnsi="Calibri" w:cs="Calibri"/>
        </w:rPr>
        <w:t xml:space="preserve"> </w:t>
      </w:r>
      <w:r w:rsidRPr="00300A5E">
        <w:rPr>
          <w:rFonts w:ascii="Calibri" w:eastAsia="Calibri" w:hAnsi="Calibri" w:cs="Calibri"/>
          <w:b/>
          <w:bCs/>
          <w:color w:val="FF0000"/>
        </w:rPr>
        <w:t>cat text.txt</w:t>
      </w:r>
      <w:r w:rsidRPr="00300A5E">
        <w:rPr>
          <w:rFonts w:ascii="Calibri" w:eastAsia="Calibri" w:hAnsi="Calibri" w:cs="Calibri"/>
        </w:rPr>
        <w:t xml:space="preserve"> </w:t>
      </w:r>
    </w:p>
    <w:p w14:paraId="2318BF63" w14:textId="6D6FB345" w:rsidR="0069324A" w:rsidRDefault="00191D64" w:rsidP="00191D64">
      <w:pPr>
        <w:pStyle w:val="ListParagraph"/>
        <w:ind w:left="0"/>
        <w:rPr>
          <w:rFonts w:ascii="Calibri" w:eastAsia="Calibri" w:hAnsi="Calibri" w:cs="Calibri"/>
          <w:b/>
          <w:bCs/>
        </w:rPr>
      </w:pPr>
      <w:r>
        <w:rPr>
          <w:rFonts w:ascii="Calibri" w:eastAsia="Calibri" w:hAnsi="Calibri" w:cs="Calibri"/>
          <w:b/>
          <w:bCs/>
          <w:noProof/>
        </w:rPr>
        <w:lastRenderedPageBreak/>
        <w:drawing>
          <wp:inline distT="0" distB="0" distL="0" distR="0" wp14:anchorId="52BD706C" wp14:editId="05CF2723">
            <wp:extent cx="4953000" cy="1822450"/>
            <wp:effectExtent l="0" t="0" r="0" b="0"/>
            <wp:docPr id="2" name="Picture 2" descr="A screenshot of a cell phone screen with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worldlist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59406" cy="18248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3D54E6" w14:textId="48101A87" w:rsidR="00366002" w:rsidRPr="00441FCD" w:rsidRDefault="00315FD1" w:rsidP="00315FD1">
      <w:pPr>
        <w:pStyle w:val="ListParagraph"/>
        <w:numPr>
          <w:ilvl w:val="0"/>
          <w:numId w:val="32"/>
        </w:numPr>
        <w:rPr>
          <w:rFonts w:ascii="Calibri" w:eastAsia="Calibri" w:hAnsi="Calibri" w:cs="Calibri"/>
        </w:rPr>
      </w:pPr>
      <w:r w:rsidRPr="00441FCD">
        <w:rPr>
          <w:rFonts w:ascii="Calibri" w:eastAsia="Calibri" w:hAnsi="Calibri" w:cs="Calibri"/>
        </w:rPr>
        <w:t xml:space="preserve">If you need to use patter </w:t>
      </w:r>
      <w:r w:rsidR="00A2440D" w:rsidRPr="00441FCD">
        <w:rPr>
          <w:rFonts w:ascii="Calibri" w:eastAsia="Calibri" w:hAnsi="Calibri" w:cs="Calibri"/>
        </w:rPr>
        <w:t>option:</w:t>
      </w:r>
      <w:r w:rsidRPr="00441FCD">
        <w:rPr>
          <w:rFonts w:ascii="Calibri" w:eastAsia="Calibri" w:hAnsi="Calibri" w:cs="Calibri"/>
        </w:rPr>
        <w:t xml:space="preserve"> you can use this command </w:t>
      </w:r>
      <w:r w:rsidR="00441FCD" w:rsidRPr="00441FCD">
        <w:rPr>
          <w:rFonts w:ascii="Calibri" w:eastAsia="Calibri" w:hAnsi="Calibri" w:cs="Calibri"/>
        </w:rPr>
        <w:t>line:</w:t>
      </w:r>
      <w:r w:rsidRPr="00441FCD">
        <w:rPr>
          <w:rFonts w:ascii="Calibri" w:eastAsia="Calibri" w:hAnsi="Calibri" w:cs="Calibri"/>
        </w:rPr>
        <w:t xml:space="preserve"> </w:t>
      </w:r>
    </w:p>
    <w:p w14:paraId="727BEA57" w14:textId="754B6A2F" w:rsidR="002E62F5" w:rsidRPr="00441FCD" w:rsidRDefault="002E62F5" w:rsidP="00315FD1">
      <w:pPr>
        <w:pStyle w:val="ListParagraph"/>
        <w:numPr>
          <w:ilvl w:val="0"/>
          <w:numId w:val="32"/>
        </w:numPr>
        <w:rPr>
          <w:rFonts w:ascii="Calibri" w:eastAsia="Calibri" w:hAnsi="Calibri" w:cs="Calibri"/>
          <w:b/>
          <w:bCs/>
          <w:color w:val="FF0000"/>
        </w:rPr>
      </w:pPr>
      <w:r w:rsidRPr="00441FCD">
        <w:rPr>
          <w:rFonts w:ascii="Calibri" w:eastAsia="Calibri" w:hAnsi="Calibri" w:cs="Calibri"/>
          <w:b/>
          <w:bCs/>
          <w:color w:val="FF0000"/>
        </w:rPr>
        <w:t>Crunch 6 6 abc12 -o test.txt -t a@@@</w:t>
      </w:r>
      <w:r w:rsidR="00A2440D" w:rsidRPr="00441FCD">
        <w:rPr>
          <w:rFonts w:ascii="Calibri" w:eastAsia="Calibri" w:hAnsi="Calibri" w:cs="Calibri"/>
          <w:b/>
          <w:bCs/>
          <w:color w:val="FF0000"/>
        </w:rPr>
        <w:t xml:space="preserve">b </w:t>
      </w:r>
    </w:p>
    <w:p w14:paraId="69358D0D" w14:textId="27780C80" w:rsidR="004E2581" w:rsidRPr="00441FCD" w:rsidRDefault="00377160" w:rsidP="00315FD1">
      <w:pPr>
        <w:pStyle w:val="ListParagraph"/>
        <w:numPr>
          <w:ilvl w:val="0"/>
          <w:numId w:val="32"/>
        </w:numPr>
        <w:rPr>
          <w:rFonts w:ascii="Calibri" w:eastAsia="Calibri" w:hAnsi="Calibri" w:cs="Calibri"/>
        </w:rPr>
      </w:pPr>
      <w:r w:rsidRPr="00441FCD">
        <w:rPr>
          <w:rFonts w:ascii="Calibri" w:eastAsia="Calibri" w:hAnsi="Calibri" w:cs="Calibri"/>
        </w:rPr>
        <w:t xml:space="preserve">The generate number goes lower </w:t>
      </w:r>
      <w:r w:rsidR="00441FCD" w:rsidRPr="00441FCD">
        <w:rPr>
          <w:rFonts w:ascii="Calibri" w:eastAsia="Calibri" w:hAnsi="Calibri" w:cs="Calibri"/>
        </w:rPr>
        <w:t>than</w:t>
      </w:r>
      <w:r w:rsidRPr="00441FCD">
        <w:rPr>
          <w:rFonts w:ascii="Calibri" w:eastAsia="Calibri" w:hAnsi="Calibri" w:cs="Calibri"/>
        </w:rPr>
        <w:t xml:space="preserve"> the previous one because we used -t </w:t>
      </w:r>
    </w:p>
    <w:p w14:paraId="15F18F2C" w14:textId="68811CEB" w:rsidR="003369CE" w:rsidRDefault="004E2581" w:rsidP="004E2581">
      <w:pPr>
        <w:ind w:left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noProof/>
        </w:rPr>
        <w:drawing>
          <wp:inline distT="0" distB="0" distL="0" distR="0" wp14:anchorId="3C3F4ED2" wp14:editId="2913BD21">
            <wp:extent cx="4629150" cy="1057275"/>
            <wp:effectExtent l="0" t="0" r="0" b="0"/>
            <wp:docPr id="3" name="Picture 3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world list patter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31028" cy="10577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D824D4" w14:textId="77777777" w:rsidR="003369CE" w:rsidRDefault="003369CE">
      <w:pPr>
        <w:rPr>
          <w:rFonts w:ascii="Calibri" w:eastAsia="Calibri" w:hAnsi="Calibri" w:cs="Calibri"/>
        </w:rPr>
      </w:pPr>
    </w:p>
    <w:p w14:paraId="6FC557C3" w14:textId="48FBB397" w:rsidR="003369CE" w:rsidRDefault="00820072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32. </w:t>
      </w:r>
      <w:r w:rsidRPr="00820072">
        <w:rPr>
          <w:rFonts w:ascii="Calibri" w:eastAsia="Calibri" w:hAnsi="Calibri" w:cs="Calibri"/>
          <w:b/>
          <w:bCs/>
        </w:rPr>
        <w:t>Discovering Device connected to the same network</w:t>
      </w:r>
      <w:r>
        <w:rPr>
          <w:rFonts w:ascii="Calibri" w:eastAsia="Calibri" w:hAnsi="Calibri" w:cs="Calibri"/>
        </w:rPr>
        <w:t xml:space="preserve"> </w:t>
      </w:r>
    </w:p>
    <w:p w14:paraId="7B25964C" w14:textId="0139969E" w:rsidR="00820072" w:rsidRDefault="00820072" w:rsidP="00820072">
      <w:pPr>
        <w:pStyle w:val="ListParagraph"/>
        <w:numPr>
          <w:ilvl w:val="0"/>
          <w:numId w:val="33"/>
        </w:num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Discover all device on the network </w:t>
      </w:r>
    </w:p>
    <w:p w14:paraId="1953D7D5" w14:textId="27CE2C98" w:rsidR="00820072" w:rsidRDefault="00820072" w:rsidP="00820072">
      <w:pPr>
        <w:pStyle w:val="ListParagraph"/>
        <w:numPr>
          <w:ilvl w:val="0"/>
          <w:numId w:val="33"/>
        </w:num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Display their :</w:t>
      </w:r>
    </w:p>
    <w:p w14:paraId="4DBDA731" w14:textId="20120C63" w:rsidR="00820072" w:rsidRDefault="00820072" w:rsidP="00820072">
      <w:pPr>
        <w:pStyle w:val="ListParagraph"/>
        <w:numPr>
          <w:ilvl w:val="1"/>
          <w:numId w:val="33"/>
        </w:num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Ip address </w:t>
      </w:r>
    </w:p>
    <w:p w14:paraId="6F71F313" w14:textId="244BEB40" w:rsidR="00820072" w:rsidRDefault="00820072" w:rsidP="00820072">
      <w:pPr>
        <w:pStyle w:val="ListParagraph"/>
        <w:numPr>
          <w:ilvl w:val="1"/>
          <w:numId w:val="33"/>
        </w:num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MAC address </w:t>
      </w:r>
    </w:p>
    <w:p w14:paraId="0F8CAFA6" w14:textId="52985AF7" w:rsidR="00820072" w:rsidRDefault="00820072" w:rsidP="00820072">
      <w:pPr>
        <w:pStyle w:val="ListParagraph"/>
        <w:numPr>
          <w:ilvl w:val="1"/>
          <w:numId w:val="33"/>
        </w:num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Operating system </w:t>
      </w:r>
    </w:p>
    <w:p w14:paraId="31370BD8" w14:textId="21ECA54B" w:rsidR="00820072" w:rsidRDefault="00820072" w:rsidP="00E55D77">
      <w:pPr>
        <w:pStyle w:val="ListParagraph"/>
        <w:numPr>
          <w:ilvl w:val="1"/>
          <w:numId w:val="33"/>
        </w:num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Running service </w:t>
      </w:r>
    </w:p>
    <w:p w14:paraId="5BAA57BC" w14:textId="77777777" w:rsidR="00985F68" w:rsidRDefault="00E55D77" w:rsidP="00985F68">
      <w:pPr>
        <w:pStyle w:val="ListParagraph"/>
        <w:numPr>
          <w:ilvl w:val="1"/>
          <w:numId w:val="33"/>
        </w:num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We shall use NMAP and netdiscover </w:t>
      </w:r>
    </w:p>
    <w:p w14:paraId="29B8FAC7" w14:textId="3CE2963C" w:rsidR="00985F68" w:rsidRPr="00985F68" w:rsidRDefault="00985F68" w:rsidP="00985F68">
      <w:pPr>
        <w:rPr>
          <w:rFonts w:ascii="Calibri" w:eastAsia="Calibri" w:hAnsi="Calibri" w:cs="Calibri"/>
          <w:b/>
          <w:bCs/>
        </w:rPr>
      </w:pPr>
      <w:r w:rsidRPr="00985F68">
        <w:rPr>
          <w:rFonts w:ascii="Calibri" w:eastAsia="Calibri" w:hAnsi="Calibri" w:cs="Calibri"/>
          <w:b/>
          <w:bCs/>
        </w:rPr>
        <w:t xml:space="preserve">Check how man device is connect to your Wi-Fi </w:t>
      </w:r>
    </w:p>
    <w:p w14:paraId="3879784A" w14:textId="60532018" w:rsidR="00985F68" w:rsidRPr="007D6174" w:rsidRDefault="00985F68" w:rsidP="007D6174">
      <w:pPr>
        <w:pStyle w:val="ListParagraph"/>
        <w:numPr>
          <w:ilvl w:val="0"/>
          <w:numId w:val="34"/>
        </w:numPr>
        <w:rPr>
          <w:rFonts w:ascii="Calibri" w:eastAsia="Calibri" w:hAnsi="Calibri" w:cs="Calibri"/>
        </w:rPr>
      </w:pPr>
      <w:r w:rsidRPr="007D6174">
        <w:rPr>
          <w:rFonts w:ascii="Calibri" w:eastAsia="Calibri" w:hAnsi="Calibri" w:cs="Calibri"/>
        </w:rPr>
        <w:t xml:space="preserve">Example </w:t>
      </w:r>
      <w:r w:rsidR="00546F76" w:rsidRPr="007D6174">
        <w:rPr>
          <w:rFonts w:ascii="Calibri" w:eastAsia="Calibri" w:hAnsi="Calibri" w:cs="Calibri"/>
        </w:rPr>
        <w:t>is:</w:t>
      </w:r>
      <w:r w:rsidRPr="007D6174">
        <w:rPr>
          <w:rFonts w:ascii="Calibri" w:eastAsia="Calibri" w:hAnsi="Calibri" w:cs="Calibri"/>
        </w:rPr>
        <w:t xml:space="preserve"> </w:t>
      </w:r>
      <w:r w:rsidRPr="007D6174">
        <w:rPr>
          <w:rFonts w:ascii="Calibri" w:eastAsia="Calibri" w:hAnsi="Calibri" w:cs="Calibri"/>
          <w:b/>
          <w:bCs/>
        </w:rPr>
        <w:t>netdiscover</w:t>
      </w:r>
      <w:r w:rsidRPr="007D6174">
        <w:rPr>
          <w:rFonts w:ascii="Calibri" w:eastAsia="Calibri" w:hAnsi="Calibri" w:cs="Calibri"/>
        </w:rPr>
        <w:t xml:space="preserve"> -r 10.0.2.1/24</w:t>
      </w:r>
    </w:p>
    <w:p w14:paraId="1D8257AD" w14:textId="0BF708D2" w:rsidR="00985F68" w:rsidRDefault="00985F68" w:rsidP="007D6174">
      <w:pPr>
        <w:pStyle w:val="ListParagraph"/>
        <w:numPr>
          <w:ilvl w:val="0"/>
          <w:numId w:val="34"/>
        </w:numPr>
        <w:rPr>
          <w:rFonts w:ascii="Calibri" w:eastAsia="Calibri" w:hAnsi="Calibri" w:cs="Calibri"/>
        </w:rPr>
      </w:pPr>
      <w:r w:rsidRPr="007D6174">
        <w:rPr>
          <w:rFonts w:ascii="Calibri" w:eastAsia="Calibri" w:hAnsi="Calibri" w:cs="Calibri"/>
        </w:rPr>
        <w:t>Connect your wireless adapter to see how many networks is connect to your device in real world</w:t>
      </w:r>
    </w:p>
    <w:p w14:paraId="7603D45E" w14:textId="6755DEB3" w:rsidR="00C3226F" w:rsidRPr="003D6CAD" w:rsidRDefault="00C3226F" w:rsidP="003D6CAD">
      <w:pPr>
        <w:pStyle w:val="ListParagraph"/>
        <w:numPr>
          <w:ilvl w:val="0"/>
          <w:numId w:val="34"/>
        </w:num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This are the people / client that are connect to my network device my using </w:t>
      </w:r>
      <w:r w:rsidRPr="003D6CAD">
        <w:rPr>
          <w:rFonts w:ascii="Calibri" w:eastAsia="Calibri" w:hAnsi="Calibri" w:cs="Calibri"/>
          <w:b/>
          <w:bCs/>
        </w:rPr>
        <w:t>netdis</w:t>
      </w:r>
      <w:r w:rsidR="003D6CAD" w:rsidRPr="003D6CAD">
        <w:rPr>
          <w:rFonts w:ascii="Calibri" w:eastAsia="Calibri" w:hAnsi="Calibri" w:cs="Calibri"/>
          <w:b/>
          <w:bCs/>
        </w:rPr>
        <w:t xml:space="preserve">cover </w:t>
      </w:r>
    </w:p>
    <w:p w14:paraId="7D895C86" w14:textId="1AB75C58" w:rsidR="00985F68" w:rsidRDefault="00C3226F" w:rsidP="003D6CAD">
      <w:pPr>
        <w:pStyle w:val="ListParagraph"/>
        <w:rPr>
          <w:rFonts w:ascii="Calibri" w:eastAsia="Calibri" w:hAnsi="Calibri" w:cs="Calibri"/>
        </w:rPr>
      </w:pPr>
      <w:r>
        <w:rPr>
          <w:rFonts w:eastAsia="Calibri"/>
          <w:noProof/>
        </w:rPr>
        <w:drawing>
          <wp:inline distT="0" distB="0" distL="0" distR="0" wp14:anchorId="2FDE0898" wp14:editId="615C4A44">
            <wp:extent cx="5324475" cy="1285875"/>
            <wp:effectExtent l="0" t="0" r="0" b="0"/>
            <wp:docPr id="4" name="Picture 4" descr="A close up of a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device that connet to my nework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26641" cy="12863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5E5A9D" w14:textId="49C6E6D1" w:rsidR="00A95738" w:rsidRDefault="00A95738" w:rsidP="003D6CAD">
      <w:pPr>
        <w:pStyle w:val="ListParagraph"/>
        <w:rPr>
          <w:rFonts w:ascii="Calibri" w:eastAsia="Calibri" w:hAnsi="Calibri" w:cs="Calibri"/>
        </w:rPr>
      </w:pPr>
    </w:p>
    <w:p w14:paraId="6E91B917" w14:textId="0D490DAE" w:rsidR="00A95738" w:rsidRDefault="007744A0" w:rsidP="007744A0">
      <w:pPr>
        <w:pStyle w:val="ListParagraph"/>
        <w:numPr>
          <w:ilvl w:val="0"/>
          <w:numId w:val="34"/>
        </w:num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lastRenderedPageBreak/>
        <w:t xml:space="preserve">how to check wlan0 to see how many clients is connect to this Wi-Fi by using the same command line </w:t>
      </w:r>
    </w:p>
    <w:p w14:paraId="469E7426" w14:textId="4A2756DD" w:rsidR="00030F13" w:rsidRDefault="00030F13" w:rsidP="007744A0">
      <w:pPr>
        <w:pStyle w:val="ListParagraph"/>
        <w:numPr>
          <w:ilvl w:val="0"/>
          <w:numId w:val="34"/>
        </w:num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you see </w:t>
      </w:r>
      <w:r w:rsidR="003F5DF1">
        <w:rPr>
          <w:rFonts w:ascii="Calibri" w:eastAsia="Calibri" w:hAnsi="Calibri" w:cs="Calibri"/>
        </w:rPr>
        <w:t>all the info about the client info on the pc</w:t>
      </w:r>
    </w:p>
    <w:p w14:paraId="623C2A35" w14:textId="6F34E761" w:rsidR="003F5DF1" w:rsidRDefault="003F5DF1" w:rsidP="003F5DF1">
      <w:pPr>
        <w:pStyle w:val="ListParagraph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noProof/>
        </w:rPr>
        <w:drawing>
          <wp:inline distT="0" distB="0" distL="0" distR="0" wp14:anchorId="5B9D79FC" wp14:editId="0777014E">
            <wp:extent cx="5391150" cy="1724025"/>
            <wp:effectExtent l="0" t="0" r="0" b="0"/>
            <wp:docPr id="5" name="Picture 5" descr="A screen shot of a smart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wlan0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1913" cy="1724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AEE406" w14:textId="5ACE9CED" w:rsidR="00AE6153" w:rsidRDefault="005D5650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Gathering sensitive information about connected device </w:t>
      </w:r>
      <w:r w:rsidR="00892A81">
        <w:rPr>
          <w:rFonts w:ascii="Calibri" w:eastAsia="Calibri" w:hAnsi="Calibri" w:cs="Calibri"/>
        </w:rPr>
        <w:t>(Device</w:t>
      </w:r>
      <w:r>
        <w:rPr>
          <w:rFonts w:ascii="Calibri" w:eastAsia="Calibri" w:hAnsi="Calibri" w:cs="Calibri"/>
        </w:rPr>
        <w:t xml:space="preserve"> name, port </w:t>
      </w:r>
      <w:r w:rsidR="00892A81">
        <w:rPr>
          <w:rFonts w:ascii="Calibri" w:eastAsia="Calibri" w:hAnsi="Calibri" w:cs="Calibri"/>
        </w:rPr>
        <w:t>etc.</w:t>
      </w:r>
      <w:r>
        <w:rPr>
          <w:rFonts w:ascii="Calibri" w:eastAsia="Calibri" w:hAnsi="Calibri" w:cs="Calibri"/>
        </w:rPr>
        <w:t xml:space="preserve"> )  </w:t>
      </w:r>
    </w:p>
    <w:p w14:paraId="27AEE407" w14:textId="3B4C01EB" w:rsidR="00AE6153" w:rsidRDefault="005D5650">
      <w:pPr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</w:rPr>
        <w:t xml:space="preserve">By using </w:t>
      </w:r>
      <w:r>
        <w:rPr>
          <w:rFonts w:ascii="Calibri" w:eastAsia="Calibri" w:hAnsi="Calibri" w:cs="Calibri"/>
          <w:b/>
        </w:rPr>
        <w:t xml:space="preserve">Nmap / </w:t>
      </w:r>
      <w:proofErr w:type="spellStart"/>
      <w:r>
        <w:rPr>
          <w:rFonts w:ascii="Calibri" w:eastAsia="Calibri" w:hAnsi="Calibri" w:cs="Calibri"/>
          <w:b/>
        </w:rPr>
        <w:t>ZENM</w:t>
      </w:r>
      <w:r w:rsidR="00543226">
        <w:rPr>
          <w:rFonts w:ascii="Calibri" w:eastAsia="Calibri" w:hAnsi="Calibri" w:cs="Calibri"/>
          <w:b/>
        </w:rPr>
        <w:t>a</w:t>
      </w:r>
      <w:r>
        <w:rPr>
          <w:rFonts w:ascii="Calibri" w:eastAsia="Calibri" w:hAnsi="Calibri" w:cs="Calibri"/>
          <w:b/>
        </w:rPr>
        <w:t>AP</w:t>
      </w:r>
      <w:proofErr w:type="spellEnd"/>
      <w:r>
        <w:rPr>
          <w:rFonts w:ascii="Calibri" w:eastAsia="Calibri" w:hAnsi="Calibri" w:cs="Calibri"/>
          <w:b/>
        </w:rPr>
        <w:t xml:space="preserve"> </w:t>
      </w:r>
    </w:p>
    <w:p w14:paraId="27AEE408" w14:textId="77777777" w:rsidR="00AE6153" w:rsidRDefault="005D5650">
      <w:pPr>
        <w:numPr>
          <w:ilvl w:val="0"/>
          <w:numId w:val="3"/>
        </w:numPr>
        <w:ind w:left="720" w:hanging="360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 xml:space="preserve">HUGE security scanner </w:t>
      </w:r>
    </w:p>
    <w:p w14:paraId="27AEE409" w14:textId="77777777" w:rsidR="00AE6153" w:rsidRDefault="005D5650">
      <w:pPr>
        <w:numPr>
          <w:ilvl w:val="0"/>
          <w:numId w:val="3"/>
        </w:numPr>
        <w:ind w:left="720" w:hanging="360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 xml:space="preserve">From an IP/IP range it can discover </w:t>
      </w:r>
    </w:p>
    <w:p w14:paraId="27AEE40A" w14:textId="77777777" w:rsidR="00AE6153" w:rsidRDefault="005D5650">
      <w:pPr>
        <w:numPr>
          <w:ilvl w:val="0"/>
          <w:numId w:val="3"/>
        </w:numPr>
        <w:ind w:left="144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Open ports</w:t>
      </w:r>
    </w:p>
    <w:p w14:paraId="27AEE40B" w14:textId="77777777" w:rsidR="00AE6153" w:rsidRDefault="005D5650">
      <w:pPr>
        <w:numPr>
          <w:ilvl w:val="0"/>
          <w:numId w:val="3"/>
        </w:numPr>
        <w:ind w:left="144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Running service </w:t>
      </w:r>
    </w:p>
    <w:p w14:paraId="27AEE40C" w14:textId="77777777" w:rsidR="00AE6153" w:rsidRDefault="005D5650">
      <w:pPr>
        <w:numPr>
          <w:ilvl w:val="0"/>
          <w:numId w:val="3"/>
        </w:numPr>
        <w:ind w:left="144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Operating system </w:t>
      </w:r>
    </w:p>
    <w:p w14:paraId="27AEE40D" w14:textId="77777777" w:rsidR="00AE6153" w:rsidRDefault="005D5650">
      <w:pPr>
        <w:numPr>
          <w:ilvl w:val="0"/>
          <w:numId w:val="3"/>
        </w:numPr>
        <w:ind w:left="144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Connected clients </w:t>
      </w:r>
    </w:p>
    <w:p w14:paraId="27AEE40E" w14:textId="75C75B20" w:rsidR="00AE6153" w:rsidRDefault="005D5650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Using </w:t>
      </w:r>
      <w:r w:rsidR="00870B70">
        <w:rPr>
          <w:rFonts w:ascii="Calibri" w:eastAsia="Calibri" w:hAnsi="Calibri" w:cs="Calibri"/>
        </w:rPr>
        <w:t>zenmap: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b/>
        </w:rPr>
        <w:t>scan the Ip address in target space : 10.233.1.1/24</w:t>
      </w:r>
    </w:p>
    <w:p w14:paraId="27AEE40F" w14:textId="4D9F8683" w:rsidR="00AE6153" w:rsidRDefault="005D5650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This result shows how many devices is connect to the network </w:t>
      </w:r>
      <w:r w:rsidR="003215B6">
        <w:rPr>
          <w:rFonts w:ascii="Calibri" w:eastAsia="Calibri" w:hAnsi="Calibri" w:cs="Calibri"/>
          <w:b/>
        </w:rPr>
        <w:t>(</w:t>
      </w:r>
      <w:r w:rsidR="00A25738">
        <w:rPr>
          <w:rFonts w:ascii="Calibri" w:eastAsia="Calibri" w:hAnsi="Calibri" w:cs="Calibri"/>
          <w:b/>
        </w:rPr>
        <w:t>using ping</w:t>
      </w:r>
      <w:r>
        <w:rPr>
          <w:rFonts w:ascii="Calibri" w:eastAsia="Calibri" w:hAnsi="Calibri" w:cs="Calibri"/>
          <w:b/>
        </w:rPr>
        <w:t xml:space="preserve"> scan) get more information about client </w:t>
      </w:r>
    </w:p>
    <w:p w14:paraId="27AEE410" w14:textId="77777777" w:rsidR="00AE6153" w:rsidRDefault="005D5650">
      <w:pPr>
        <w:rPr>
          <w:rFonts w:ascii="Calibri" w:eastAsia="Calibri" w:hAnsi="Calibri" w:cs="Calibri"/>
        </w:rPr>
      </w:pPr>
      <w:r>
        <w:object w:dxaOrig="6148" w:dyaOrig="4020" w14:anchorId="27AEE501">
          <v:rect id="rectole0000000002" o:spid="_x0000_i1025" style="width:307.5pt;height:201pt" o:ole="" o:preferrelative="t" stroked="f">
            <v:imagedata r:id="rId18" o:title=""/>
          </v:rect>
          <o:OLEObject Type="Embed" ProgID="StaticMetafile" ShapeID="rectole0000000002" DrawAspect="Content" ObjectID="_1648823526" r:id="rId19"/>
        </w:object>
      </w:r>
    </w:p>
    <w:p w14:paraId="27AEE411" w14:textId="77777777" w:rsidR="00AE6153" w:rsidRDefault="005D5650">
      <w:pPr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lastRenderedPageBreak/>
        <w:t xml:space="preserve">Getting more details about information from client ( use Quick scan ) </w:t>
      </w:r>
    </w:p>
    <w:p w14:paraId="27AEE412" w14:textId="77777777" w:rsidR="00AE6153" w:rsidRPr="00CF34A7" w:rsidRDefault="005D5650" w:rsidP="00CF34A7">
      <w:pPr>
        <w:pStyle w:val="ListParagraph"/>
        <w:numPr>
          <w:ilvl w:val="0"/>
          <w:numId w:val="35"/>
        </w:numPr>
        <w:rPr>
          <w:rFonts w:ascii="Calibri" w:eastAsia="Calibri" w:hAnsi="Calibri" w:cs="Calibri"/>
        </w:rPr>
      </w:pPr>
      <w:r w:rsidRPr="00CF34A7">
        <w:rPr>
          <w:rFonts w:ascii="Calibri" w:eastAsia="Calibri" w:hAnsi="Calibri" w:cs="Calibri"/>
        </w:rPr>
        <w:t xml:space="preserve">Showing open ports , close port </w:t>
      </w:r>
    </w:p>
    <w:p w14:paraId="27AEE413" w14:textId="77777777" w:rsidR="00AE6153" w:rsidRDefault="005D5650">
      <w:pPr>
        <w:rPr>
          <w:rFonts w:ascii="Calibri" w:eastAsia="Calibri" w:hAnsi="Calibri" w:cs="Calibri"/>
          <w:b/>
        </w:rPr>
      </w:pPr>
      <w:r>
        <w:object w:dxaOrig="7156" w:dyaOrig="3872" w14:anchorId="27AEE502">
          <v:rect id="rectole0000000003" o:spid="_x0000_i1026" style="width:357.75pt;height:193.5pt" o:ole="" o:preferrelative="t" stroked="f">
            <v:imagedata r:id="rId20" o:title=""/>
          </v:rect>
          <o:OLEObject Type="Embed" ProgID="StaticMetafile" ShapeID="rectole0000000003" DrawAspect="Content" ObjectID="_1648823527" r:id="rId21"/>
        </w:object>
      </w:r>
    </w:p>
    <w:p w14:paraId="7D9E800D" w14:textId="76AC12F1" w:rsidR="0093343F" w:rsidRPr="00B43495" w:rsidRDefault="005D5650" w:rsidP="00B43495">
      <w:pPr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 xml:space="preserve">If you need to get even more information for client </w:t>
      </w:r>
      <w:r w:rsidR="00A25738">
        <w:rPr>
          <w:rFonts w:ascii="Calibri" w:eastAsia="Calibri" w:hAnsi="Calibri" w:cs="Calibri"/>
          <w:b/>
        </w:rPr>
        <w:t>(use</w:t>
      </w:r>
      <w:r>
        <w:rPr>
          <w:rFonts w:ascii="Calibri" w:eastAsia="Calibri" w:hAnsi="Calibri" w:cs="Calibri"/>
          <w:b/>
        </w:rPr>
        <w:t xml:space="preserve"> quick scan plus ) this will give you better info</w:t>
      </w:r>
    </w:p>
    <w:p w14:paraId="27AEE415" w14:textId="425F9805" w:rsidR="00AE6153" w:rsidRDefault="005D5650">
      <w:pPr>
        <w:numPr>
          <w:ilvl w:val="0"/>
          <w:numId w:val="4"/>
        </w:numPr>
        <w:ind w:left="720" w:hanging="360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 xml:space="preserve">Such as OPENSSH 6.1 </w:t>
      </w:r>
      <w:r w:rsidR="00A25738">
        <w:rPr>
          <w:rFonts w:ascii="Calibri" w:eastAsia="Calibri" w:hAnsi="Calibri" w:cs="Calibri"/>
          <w:b/>
        </w:rPr>
        <w:t>(protocol</w:t>
      </w:r>
      <w:r>
        <w:rPr>
          <w:rFonts w:ascii="Calibri" w:eastAsia="Calibri" w:hAnsi="Calibri" w:cs="Calibri"/>
          <w:b/>
        </w:rPr>
        <w:t xml:space="preserve"> 2.0) </w:t>
      </w:r>
    </w:p>
    <w:p w14:paraId="6857C404" w14:textId="77777777" w:rsidR="00B43495" w:rsidRDefault="00B43495">
      <w:pPr>
        <w:numPr>
          <w:ilvl w:val="0"/>
          <w:numId w:val="4"/>
        </w:numPr>
        <w:ind w:left="720" w:hanging="360"/>
        <w:rPr>
          <w:rFonts w:ascii="Calibri" w:eastAsia="Calibri" w:hAnsi="Calibri" w:cs="Calibri"/>
          <w:b/>
        </w:rPr>
      </w:pPr>
    </w:p>
    <w:p w14:paraId="27AEE416" w14:textId="77777777" w:rsidR="00AE6153" w:rsidRDefault="005D5650">
      <w:pPr>
        <w:ind w:left="720"/>
        <w:rPr>
          <w:rFonts w:ascii="Calibri" w:eastAsia="Calibri" w:hAnsi="Calibri" w:cs="Calibri"/>
          <w:b/>
        </w:rPr>
      </w:pPr>
      <w:r>
        <w:object w:dxaOrig="6926" w:dyaOrig="3384" w14:anchorId="27AEE503">
          <v:rect id="rectole0000000004" o:spid="_x0000_i1027" style="width:346.5pt;height:169.5pt" o:ole="" o:preferrelative="t" stroked="f">
            <v:imagedata r:id="rId22" o:title=""/>
          </v:rect>
          <o:OLEObject Type="Embed" ProgID="StaticMetafile" ShapeID="rectole0000000004" DrawAspect="Content" ObjectID="_1648823528" r:id="rId23"/>
        </w:object>
      </w:r>
    </w:p>
    <w:p w14:paraId="27AEE417" w14:textId="6E39D122" w:rsidR="00AE6153" w:rsidRDefault="005D5650">
      <w:pPr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</w:rPr>
        <w:t xml:space="preserve">How to connect to the device that’s connect to the </w:t>
      </w:r>
      <w:r w:rsidR="00D3786E">
        <w:rPr>
          <w:rFonts w:ascii="Calibri" w:eastAsia="Calibri" w:hAnsi="Calibri" w:cs="Calibri"/>
        </w:rPr>
        <w:t>network (</w:t>
      </w:r>
      <w:proofErr w:type="spellStart"/>
      <w:r>
        <w:rPr>
          <w:rFonts w:ascii="Calibri" w:eastAsia="Calibri" w:hAnsi="Calibri" w:cs="Calibri"/>
          <w:b/>
        </w:rPr>
        <w:t>ssh@ipaddress</w:t>
      </w:r>
      <w:proofErr w:type="spellEnd"/>
      <w:r>
        <w:rPr>
          <w:rFonts w:ascii="Calibri" w:eastAsia="Calibri" w:hAnsi="Calibri" w:cs="Calibri"/>
          <w:b/>
        </w:rPr>
        <w:t xml:space="preserve"> )</w:t>
      </w:r>
    </w:p>
    <w:p w14:paraId="27AEE418" w14:textId="77777777" w:rsidR="00AE6153" w:rsidRDefault="005D5650">
      <w:pPr>
        <w:rPr>
          <w:rFonts w:ascii="Calibri" w:eastAsia="Calibri" w:hAnsi="Calibri" w:cs="Calibri"/>
        </w:rPr>
      </w:pPr>
      <w:r>
        <w:object w:dxaOrig="7228" w:dyaOrig="3435" w14:anchorId="27AEE504">
          <v:rect id="rectole0000000005" o:spid="_x0000_i1028" style="width:361.5pt;height:171.75pt" o:ole="" o:preferrelative="t" stroked="f">
            <v:imagedata r:id="rId24" o:title=""/>
          </v:rect>
          <o:OLEObject Type="Embed" ProgID="StaticMetafile" ShapeID="rectole0000000005" DrawAspect="Content" ObjectID="_1648823529" r:id="rId25"/>
        </w:object>
      </w:r>
    </w:p>
    <w:p w14:paraId="27AEE419" w14:textId="77777777" w:rsidR="00AE6153" w:rsidRDefault="00AE6153">
      <w:pPr>
        <w:rPr>
          <w:rFonts w:ascii="Calibri" w:eastAsia="Calibri" w:hAnsi="Calibri" w:cs="Calibri"/>
        </w:rPr>
      </w:pPr>
    </w:p>
    <w:p w14:paraId="27AEE41A" w14:textId="77777777" w:rsidR="00AE6153" w:rsidRDefault="005D5650">
      <w:pPr>
        <w:ind w:left="1440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 xml:space="preserve">Man-In the middle attacks </w:t>
      </w:r>
    </w:p>
    <w:p w14:paraId="27AEE41B" w14:textId="77777777" w:rsidR="00AE6153" w:rsidRDefault="005D5650">
      <w:pPr>
        <w:ind w:left="720"/>
        <w:rPr>
          <w:rFonts w:ascii="Calibri" w:eastAsia="Calibri" w:hAnsi="Calibri" w:cs="Calibri"/>
        </w:rPr>
      </w:pPr>
      <w:r>
        <w:object w:dxaOrig="7704" w:dyaOrig="3417" w14:anchorId="27AEE505">
          <v:rect id="rectole0000000006" o:spid="_x0000_i1029" style="width:385.5pt;height:171pt" o:ole="" o:preferrelative="t" stroked="f">
            <v:imagedata r:id="rId26" o:title=""/>
          </v:rect>
          <o:OLEObject Type="Embed" ProgID="StaticMetafile" ShapeID="rectole0000000006" DrawAspect="Content" ObjectID="_1648823530" r:id="rId27"/>
        </w:object>
      </w:r>
    </w:p>
    <w:p w14:paraId="27AEE41C" w14:textId="77777777" w:rsidR="00AE6153" w:rsidRDefault="005D5650">
      <w:pPr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 xml:space="preserve">What is ARP : Address Resolution Protocol </w:t>
      </w:r>
    </w:p>
    <w:p w14:paraId="27AEE41D" w14:textId="77777777" w:rsidR="00AE6153" w:rsidRDefault="005D5650">
      <w:pPr>
        <w:numPr>
          <w:ilvl w:val="0"/>
          <w:numId w:val="5"/>
        </w:numPr>
        <w:ind w:left="72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Simple protocol uses to map IP address of a machine to its MAC address </w:t>
      </w:r>
    </w:p>
    <w:p w14:paraId="27AEE41E" w14:textId="77777777" w:rsidR="00AE6153" w:rsidRDefault="005D5650">
      <w:pPr>
        <w:ind w:left="72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Examples of ARP on kali Linux and Windows </w:t>
      </w:r>
    </w:p>
    <w:p w14:paraId="27AEE41F" w14:textId="77777777" w:rsidR="00AE6153" w:rsidRDefault="005D5650">
      <w:pPr>
        <w:ind w:left="720"/>
        <w:rPr>
          <w:rFonts w:ascii="Calibri" w:eastAsia="Calibri" w:hAnsi="Calibri" w:cs="Calibri"/>
        </w:rPr>
      </w:pPr>
      <w:r>
        <w:object w:dxaOrig="6854" w:dyaOrig="2088" w14:anchorId="27AEE506">
          <v:rect id="rectole0000000007" o:spid="_x0000_i1030" style="width:342.75pt;height:104.25pt" o:ole="" o:preferrelative="t" stroked="f">
            <v:imagedata r:id="rId28" o:title=""/>
          </v:rect>
          <o:OLEObject Type="Embed" ProgID="StaticMetafile" ShapeID="rectole0000000007" DrawAspect="Content" ObjectID="_1648823531" r:id="rId29"/>
        </w:object>
      </w:r>
    </w:p>
    <w:p w14:paraId="27AEE420" w14:textId="77777777" w:rsidR="00AE6153" w:rsidRDefault="00AE6153">
      <w:pPr>
        <w:ind w:left="720"/>
        <w:rPr>
          <w:rFonts w:ascii="Calibri" w:eastAsia="Calibri" w:hAnsi="Calibri" w:cs="Calibri"/>
        </w:rPr>
      </w:pPr>
    </w:p>
    <w:p w14:paraId="27AEE421" w14:textId="77777777" w:rsidR="00AE6153" w:rsidRDefault="005D5650">
      <w:pPr>
        <w:ind w:left="720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>Windows ARP</w:t>
      </w:r>
    </w:p>
    <w:p w14:paraId="27AEE422" w14:textId="77777777" w:rsidR="00AE6153" w:rsidRDefault="005D5650">
      <w:pPr>
        <w:ind w:left="720"/>
        <w:rPr>
          <w:rFonts w:ascii="Calibri" w:eastAsia="Calibri" w:hAnsi="Calibri" w:cs="Calibri"/>
          <w:b/>
        </w:rPr>
      </w:pPr>
      <w:r>
        <w:object w:dxaOrig="6783" w:dyaOrig="2750" w14:anchorId="27AEE507">
          <v:rect id="rectole0000000008" o:spid="_x0000_i1031" style="width:339pt;height:137.25pt" o:ole="" o:preferrelative="t" stroked="f">
            <v:imagedata r:id="rId30" o:title=""/>
          </v:rect>
          <o:OLEObject Type="Embed" ProgID="StaticMetafile" ShapeID="rectole0000000008" DrawAspect="Content" ObjectID="_1648823532" r:id="rId31"/>
        </w:object>
      </w:r>
    </w:p>
    <w:p w14:paraId="27AEE423" w14:textId="77777777" w:rsidR="00AE6153" w:rsidRDefault="00AE6153">
      <w:pPr>
        <w:rPr>
          <w:rFonts w:ascii="Calibri" w:eastAsia="Calibri" w:hAnsi="Calibri" w:cs="Calibri"/>
        </w:rPr>
      </w:pPr>
    </w:p>
    <w:p w14:paraId="27AEE424" w14:textId="77777777" w:rsidR="00AE6153" w:rsidRDefault="00AE6153">
      <w:pPr>
        <w:rPr>
          <w:rFonts w:ascii="Calibri" w:eastAsia="Calibri" w:hAnsi="Calibri" w:cs="Calibri"/>
        </w:rPr>
      </w:pPr>
    </w:p>
    <w:p w14:paraId="27AEE425" w14:textId="77777777" w:rsidR="00AE6153" w:rsidRDefault="005D5650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Using ARP Spoofing </w:t>
      </w:r>
    </w:p>
    <w:p w14:paraId="27AEE426" w14:textId="77777777" w:rsidR="00AE6153" w:rsidRDefault="005D5650">
      <w:pPr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 xml:space="preserve">: using ARPSPOOF </w:t>
      </w:r>
    </w:p>
    <w:p w14:paraId="27AEE427" w14:textId="77777777" w:rsidR="00AE6153" w:rsidRDefault="005D5650">
      <w:pPr>
        <w:numPr>
          <w:ilvl w:val="0"/>
          <w:numId w:val="6"/>
        </w:numPr>
        <w:ind w:left="72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Arpspoof tool to run arp spoofing attacks </w:t>
      </w:r>
    </w:p>
    <w:p w14:paraId="27AEE428" w14:textId="77777777" w:rsidR="00AE6153" w:rsidRDefault="005D5650">
      <w:pPr>
        <w:numPr>
          <w:ilvl w:val="0"/>
          <w:numId w:val="6"/>
        </w:numPr>
        <w:ind w:left="72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Simple and reliable </w:t>
      </w:r>
    </w:p>
    <w:p w14:paraId="27AEE429" w14:textId="77777777" w:rsidR="00AE6153" w:rsidRDefault="005D5650">
      <w:pPr>
        <w:numPr>
          <w:ilvl w:val="0"/>
          <w:numId w:val="6"/>
        </w:numPr>
        <w:ind w:left="72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Ported to most operating systems including Android and iOS</w:t>
      </w:r>
    </w:p>
    <w:p w14:paraId="27AEE42A" w14:textId="77777777" w:rsidR="00AE6153" w:rsidRDefault="005D5650">
      <w:pPr>
        <w:numPr>
          <w:ilvl w:val="0"/>
          <w:numId w:val="6"/>
        </w:numPr>
        <w:ind w:left="72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Usage is always the same </w:t>
      </w:r>
    </w:p>
    <w:p w14:paraId="27AEE42B" w14:textId="77777777" w:rsidR="00AE6153" w:rsidRDefault="005D5650">
      <w:pPr>
        <w:ind w:left="72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Use: </w:t>
      </w:r>
    </w:p>
    <w:p w14:paraId="27AEE42C" w14:textId="77777777" w:rsidR="00AE6153" w:rsidRDefault="005D5650">
      <w:pPr>
        <w:ind w:left="72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. arpspoof -I [ interface ] -t [ client IP ] [ gateway IP]</w:t>
      </w:r>
    </w:p>
    <w:p w14:paraId="27AEE42D" w14:textId="77777777" w:rsidR="00AE6153" w:rsidRDefault="005D5650">
      <w:pPr>
        <w:ind w:left="72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. arpspoof -I [ interface ] -t [ gateway IP ] [ client IP ]  </w:t>
      </w:r>
    </w:p>
    <w:p w14:paraId="27AEE42E" w14:textId="77777777" w:rsidR="00AE6153" w:rsidRDefault="00AE6153">
      <w:pPr>
        <w:ind w:left="720"/>
        <w:rPr>
          <w:rFonts w:ascii="Calibri" w:eastAsia="Calibri" w:hAnsi="Calibri" w:cs="Calibri"/>
        </w:rPr>
      </w:pPr>
    </w:p>
    <w:p w14:paraId="27AEE42F" w14:textId="77777777" w:rsidR="00AE6153" w:rsidRDefault="005D5650">
      <w:pPr>
        <w:ind w:left="720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>Using Better Cap:</w:t>
      </w:r>
    </w:p>
    <w:p w14:paraId="27AEE430" w14:textId="77777777" w:rsidR="00AE6153" w:rsidRDefault="005D5650">
      <w:pPr>
        <w:numPr>
          <w:ilvl w:val="0"/>
          <w:numId w:val="7"/>
        </w:numPr>
        <w:ind w:left="720" w:hanging="360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>Framework to run network attack</w:t>
      </w:r>
    </w:p>
    <w:p w14:paraId="27AEE431" w14:textId="77777777" w:rsidR="00AE6153" w:rsidRDefault="005D5650">
      <w:pPr>
        <w:numPr>
          <w:ilvl w:val="0"/>
          <w:numId w:val="7"/>
        </w:numPr>
        <w:ind w:left="720" w:hanging="360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>Can be used to :</w:t>
      </w:r>
    </w:p>
    <w:p w14:paraId="27AEE432" w14:textId="77777777" w:rsidR="00AE6153" w:rsidRDefault="005D5650">
      <w:pPr>
        <w:numPr>
          <w:ilvl w:val="0"/>
          <w:numId w:val="7"/>
        </w:numPr>
        <w:ind w:left="144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ARP Spoof target ( redirect the flow of packets ) </w:t>
      </w:r>
    </w:p>
    <w:p w14:paraId="27AEE433" w14:textId="77777777" w:rsidR="00AE6153" w:rsidRDefault="005D5650">
      <w:pPr>
        <w:numPr>
          <w:ilvl w:val="0"/>
          <w:numId w:val="7"/>
        </w:numPr>
        <w:ind w:left="144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Sniff data ( URLs , username passwords)</w:t>
      </w:r>
    </w:p>
    <w:p w14:paraId="27AEE434" w14:textId="77777777" w:rsidR="00AE6153" w:rsidRDefault="005D5650">
      <w:pPr>
        <w:numPr>
          <w:ilvl w:val="0"/>
          <w:numId w:val="7"/>
        </w:numPr>
        <w:ind w:left="144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Bypass HTTPs</w:t>
      </w:r>
    </w:p>
    <w:p w14:paraId="27AEE435" w14:textId="77777777" w:rsidR="00AE6153" w:rsidRDefault="005D5650">
      <w:pPr>
        <w:numPr>
          <w:ilvl w:val="0"/>
          <w:numId w:val="7"/>
        </w:numPr>
        <w:ind w:left="144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Redirect domain request ( DNS spoofing )</w:t>
      </w:r>
    </w:p>
    <w:p w14:paraId="27AEE436" w14:textId="77777777" w:rsidR="00AE6153" w:rsidRDefault="005D5650">
      <w:pPr>
        <w:numPr>
          <w:ilvl w:val="0"/>
          <w:numId w:val="7"/>
        </w:numPr>
        <w:ind w:left="144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Inject code in loaded pages  and more </w:t>
      </w:r>
    </w:p>
    <w:p w14:paraId="27AEE437" w14:textId="77777777" w:rsidR="00AE6153" w:rsidRDefault="005D5650">
      <w:pPr>
        <w:numPr>
          <w:ilvl w:val="0"/>
          <w:numId w:val="7"/>
        </w:numPr>
        <w:ind w:left="144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Use : battercap  -iface ( interface )  &gt; install bettercap in kali Linux : apt-get install bettercap </w:t>
      </w:r>
    </w:p>
    <w:p w14:paraId="27AEE438" w14:textId="77777777" w:rsidR="00AE6153" w:rsidRDefault="005D5650">
      <w:pPr>
        <w:numPr>
          <w:ilvl w:val="0"/>
          <w:numId w:val="7"/>
        </w:numPr>
        <w:ind w:left="144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Click help to see what you need </w:t>
      </w:r>
    </w:p>
    <w:p w14:paraId="27AEE439" w14:textId="77777777" w:rsidR="00AE6153" w:rsidRDefault="005D5650">
      <w:pPr>
        <w:numPr>
          <w:ilvl w:val="0"/>
          <w:numId w:val="7"/>
        </w:numPr>
        <w:ind w:left="1440" w:hanging="360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</w:rPr>
        <w:lastRenderedPageBreak/>
        <w:t>How to check client to connected to the same network</w:t>
      </w:r>
      <w:r>
        <w:rPr>
          <w:rFonts w:ascii="Calibri" w:eastAsia="Calibri" w:hAnsi="Calibri" w:cs="Calibri"/>
          <w:b/>
        </w:rPr>
        <w:t xml:space="preserve"> ( by doing net. Probe on ) </w:t>
      </w:r>
    </w:p>
    <w:p w14:paraId="27AEE43A" w14:textId="77777777" w:rsidR="00AE6153" w:rsidRDefault="005D5650">
      <w:pPr>
        <w:ind w:left="1080"/>
        <w:rPr>
          <w:rFonts w:ascii="Calibri" w:eastAsia="Calibri" w:hAnsi="Calibri" w:cs="Calibri"/>
          <w:b/>
        </w:rPr>
      </w:pPr>
      <w:r>
        <w:object w:dxaOrig="8985" w:dyaOrig="3124" w14:anchorId="27AEE508">
          <v:rect id="rectole0000000009" o:spid="_x0000_i1032" style="width:449.25pt;height:156pt" o:ole="" o:preferrelative="t" stroked="f">
            <v:imagedata r:id="rId32" o:title=""/>
          </v:rect>
          <o:OLEObject Type="Embed" ProgID="StaticMetafile" ShapeID="rectole0000000009" DrawAspect="Content" ObjectID="_1648823533" r:id="rId33"/>
        </w:object>
      </w:r>
    </w:p>
    <w:p w14:paraId="27AEE43B" w14:textId="77777777" w:rsidR="00AE6153" w:rsidRDefault="00AE6153">
      <w:pPr>
        <w:ind w:left="1080"/>
        <w:rPr>
          <w:rFonts w:ascii="Calibri" w:eastAsia="Calibri" w:hAnsi="Calibri" w:cs="Calibri"/>
          <w:b/>
        </w:rPr>
      </w:pPr>
    </w:p>
    <w:p w14:paraId="27AEE43C" w14:textId="77777777" w:rsidR="00AE6153" w:rsidRDefault="005D5650">
      <w:pPr>
        <w:ind w:left="1080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 xml:space="preserve">How to see if the client is connected to the network: </w:t>
      </w:r>
    </w:p>
    <w:p w14:paraId="27AEE43D" w14:textId="77777777" w:rsidR="00AE6153" w:rsidRDefault="005D5650">
      <w:pPr>
        <w:ind w:left="1080"/>
        <w:rPr>
          <w:rFonts w:ascii="Calibri" w:eastAsia="Calibri" w:hAnsi="Calibri" w:cs="Calibri"/>
          <w:b/>
        </w:rPr>
      </w:pPr>
      <w:r>
        <w:object w:dxaOrig="8985" w:dyaOrig="2390" w14:anchorId="27AEE509">
          <v:rect id="rectole0000000010" o:spid="_x0000_i1033" style="width:449.25pt;height:119.25pt" o:ole="" o:preferrelative="t" stroked="f">
            <v:imagedata r:id="rId34" o:title=""/>
          </v:rect>
          <o:OLEObject Type="Embed" ProgID="StaticMetafile" ShapeID="rectole0000000010" DrawAspect="Content" ObjectID="_1648823534" r:id="rId35"/>
        </w:object>
      </w:r>
    </w:p>
    <w:p w14:paraId="27AEE43E" w14:textId="77777777" w:rsidR="00AE6153" w:rsidRDefault="00AE6153">
      <w:pPr>
        <w:ind w:left="1080"/>
        <w:rPr>
          <w:rFonts w:ascii="Calibri" w:eastAsia="Calibri" w:hAnsi="Calibri" w:cs="Calibri"/>
          <w:b/>
        </w:rPr>
      </w:pPr>
    </w:p>
    <w:p w14:paraId="27AEE43F" w14:textId="77777777" w:rsidR="00AE6153" w:rsidRDefault="005D5650">
      <w:pPr>
        <w:ind w:left="1080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 xml:space="preserve">To get more information about the client details type </w:t>
      </w:r>
      <w:proofErr w:type="spellStart"/>
      <w:r>
        <w:rPr>
          <w:rFonts w:ascii="Calibri" w:eastAsia="Calibri" w:hAnsi="Calibri" w:cs="Calibri"/>
          <w:b/>
        </w:rPr>
        <w:t>net.show</w:t>
      </w:r>
      <w:proofErr w:type="spellEnd"/>
      <w:r>
        <w:rPr>
          <w:rFonts w:ascii="Calibri" w:eastAsia="Calibri" w:hAnsi="Calibri" w:cs="Calibri"/>
          <w:b/>
        </w:rPr>
        <w:t xml:space="preserve"> </w:t>
      </w:r>
    </w:p>
    <w:p w14:paraId="27AEE440" w14:textId="77777777" w:rsidR="00AE6153" w:rsidRDefault="005D5650">
      <w:pPr>
        <w:ind w:left="1080"/>
        <w:rPr>
          <w:rFonts w:ascii="Calibri" w:eastAsia="Calibri" w:hAnsi="Calibri" w:cs="Calibri"/>
          <w:b/>
        </w:rPr>
      </w:pPr>
      <w:r>
        <w:object w:dxaOrig="8985" w:dyaOrig="2529" w14:anchorId="27AEE50A">
          <v:rect id="rectole0000000011" o:spid="_x0000_i1034" style="width:449.25pt;height:126.75pt" o:ole="" o:preferrelative="t" stroked="f">
            <v:imagedata r:id="rId36" o:title=""/>
          </v:rect>
          <o:OLEObject Type="Embed" ProgID="StaticMetafile" ShapeID="rectole0000000011" DrawAspect="Content" ObjectID="_1648823535" r:id="rId37"/>
        </w:object>
      </w:r>
    </w:p>
    <w:p w14:paraId="27AEE441" w14:textId="77777777" w:rsidR="00AE6153" w:rsidRDefault="00AE6153">
      <w:pPr>
        <w:ind w:left="1080"/>
        <w:rPr>
          <w:rFonts w:ascii="Calibri" w:eastAsia="Calibri" w:hAnsi="Calibri" w:cs="Calibri"/>
          <w:b/>
        </w:rPr>
      </w:pPr>
    </w:p>
    <w:p w14:paraId="27AEE442" w14:textId="77777777" w:rsidR="00AE6153" w:rsidRDefault="005D5650">
      <w:pPr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</w:rPr>
        <w:t xml:space="preserve">Using Arpspoof using bettercap to access more information </w:t>
      </w:r>
      <w:r>
        <w:rPr>
          <w:rFonts w:ascii="Calibri" w:eastAsia="Calibri" w:hAnsi="Calibri" w:cs="Calibri"/>
          <w:b/>
        </w:rPr>
        <w:t xml:space="preserve">such as password, login </w:t>
      </w:r>
    </w:p>
    <w:p w14:paraId="27AEE443" w14:textId="77777777" w:rsidR="00AE6153" w:rsidRDefault="005D5650">
      <w:pPr>
        <w:numPr>
          <w:ilvl w:val="0"/>
          <w:numId w:val="8"/>
        </w:numPr>
        <w:ind w:left="720" w:hanging="360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</w:rPr>
        <w:t xml:space="preserve">You need to Turn on </w:t>
      </w:r>
      <w:proofErr w:type="spellStart"/>
      <w:r>
        <w:rPr>
          <w:rFonts w:ascii="Calibri" w:eastAsia="Calibri" w:hAnsi="Calibri" w:cs="Calibri"/>
        </w:rPr>
        <w:t>net.probe</w:t>
      </w:r>
      <w:proofErr w:type="spellEnd"/>
      <w:r>
        <w:rPr>
          <w:rFonts w:ascii="Calibri" w:eastAsia="Calibri" w:hAnsi="Calibri" w:cs="Calibri"/>
        </w:rPr>
        <w:t xml:space="preserve"> . net.recon </w:t>
      </w:r>
      <w:r>
        <w:rPr>
          <w:rFonts w:ascii="Calibri" w:eastAsia="Calibri" w:hAnsi="Calibri" w:cs="Calibri"/>
          <w:b/>
        </w:rPr>
        <w:t>by typing help-</w:t>
      </w:r>
    </w:p>
    <w:p w14:paraId="27AEE448" w14:textId="52552B0C" w:rsidR="00AE6153" w:rsidRDefault="00A93CE8">
      <w:pPr>
        <w:ind w:left="720"/>
        <w:rPr>
          <w:rFonts w:ascii="Calibri" w:eastAsia="Calibri" w:hAnsi="Calibri" w:cs="Calibri"/>
          <w:b/>
        </w:rPr>
      </w:pPr>
      <w:r>
        <w:object w:dxaOrig="8092" w:dyaOrig="6940" w14:anchorId="27AEE50B">
          <v:rect id="rectole0000000012" o:spid="_x0000_i1035" style="width:462pt;height:275.25pt" o:ole="" o:preferrelative="t" stroked="f">
            <v:imagedata r:id="rId38" o:title=""/>
          </v:rect>
          <o:OLEObject Type="Embed" ProgID="StaticMetafile" ShapeID="rectole0000000012" DrawAspect="Content" ObjectID="_1648823536" r:id="rId39"/>
        </w:object>
      </w:r>
    </w:p>
    <w:p w14:paraId="27AEE449" w14:textId="77777777" w:rsidR="00AE6153" w:rsidRDefault="00AE6153">
      <w:pPr>
        <w:ind w:left="720"/>
        <w:rPr>
          <w:rFonts w:ascii="Calibri" w:eastAsia="Calibri" w:hAnsi="Calibri" w:cs="Calibri"/>
          <w:b/>
        </w:rPr>
      </w:pPr>
    </w:p>
    <w:p w14:paraId="27AEE44A" w14:textId="77777777" w:rsidR="00AE6153" w:rsidRDefault="005D5650">
      <w:pPr>
        <w:ind w:left="720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</w:rPr>
        <w:t xml:space="preserve">To get more info about the man-the middle you need to do </w:t>
      </w:r>
      <w:r>
        <w:rPr>
          <w:rFonts w:ascii="Calibri" w:eastAsia="Calibri" w:hAnsi="Calibri" w:cs="Calibri"/>
          <w:b/>
        </w:rPr>
        <w:t>arp. Spoof</w:t>
      </w:r>
    </w:p>
    <w:p w14:paraId="27AEE44B" w14:textId="77777777" w:rsidR="00AE6153" w:rsidRDefault="005D5650">
      <w:pPr>
        <w:numPr>
          <w:ilvl w:val="0"/>
          <w:numId w:val="9"/>
        </w:numPr>
        <w:ind w:left="72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We have to modify the option they give as with yellow colors </w:t>
      </w:r>
    </w:p>
    <w:p w14:paraId="27AEE44C" w14:textId="77777777" w:rsidR="00AE6153" w:rsidRDefault="005D5650">
      <w:pPr>
        <w:ind w:left="360"/>
        <w:rPr>
          <w:rFonts w:ascii="Calibri" w:eastAsia="Calibri" w:hAnsi="Calibri" w:cs="Calibri"/>
        </w:rPr>
      </w:pPr>
      <w:r>
        <w:object w:dxaOrig="9115" w:dyaOrig="2900" w14:anchorId="27AEE50C">
          <v:rect id="rectole0000000013" o:spid="_x0000_i1036" style="width:456pt;height:144.75pt" o:ole="" o:preferrelative="t" stroked="f">
            <v:imagedata r:id="rId40" o:title=""/>
          </v:rect>
          <o:OLEObject Type="Embed" ProgID="StaticMetafile" ShapeID="rectole0000000013" DrawAspect="Content" ObjectID="_1648823537" r:id="rId41"/>
        </w:object>
      </w:r>
    </w:p>
    <w:p w14:paraId="27AEE44D" w14:textId="77777777" w:rsidR="00AE6153" w:rsidRDefault="005D5650">
      <w:pPr>
        <w:numPr>
          <w:ilvl w:val="0"/>
          <w:numId w:val="10"/>
        </w:numPr>
        <w:ind w:left="72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To change the modify : </w:t>
      </w:r>
      <w:r>
        <w:rPr>
          <w:rFonts w:ascii="Calibri" w:eastAsia="Calibri" w:hAnsi="Calibri" w:cs="Calibri"/>
          <w:b/>
        </w:rPr>
        <w:t>set</w:t>
      </w:r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  <w:b/>
        </w:rPr>
        <w:t>arp.spoof.fullduplex</w:t>
      </w:r>
      <w:proofErr w:type="spellEnd"/>
      <w:r>
        <w:rPr>
          <w:rFonts w:ascii="Calibri" w:eastAsia="Calibri" w:hAnsi="Calibri" w:cs="Calibri"/>
          <w:b/>
        </w:rPr>
        <w:t xml:space="preserve"> </w:t>
      </w:r>
      <w:r>
        <w:rPr>
          <w:rFonts w:ascii="Calibri" w:eastAsia="Calibri" w:hAnsi="Calibri" w:cs="Calibri"/>
        </w:rPr>
        <w:t xml:space="preserve">( value ) change to </w:t>
      </w:r>
      <w:r>
        <w:rPr>
          <w:rFonts w:ascii="Calibri" w:eastAsia="Calibri" w:hAnsi="Calibri" w:cs="Calibri"/>
          <w:b/>
        </w:rPr>
        <w:t xml:space="preserve">true </w:t>
      </w:r>
    </w:p>
    <w:p w14:paraId="27AEE44E" w14:textId="77777777" w:rsidR="00AE6153" w:rsidRDefault="005D5650">
      <w:pPr>
        <w:numPr>
          <w:ilvl w:val="0"/>
          <w:numId w:val="10"/>
        </w:numPr>
        <w:ind w:left="72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Change the target that you need to run against: </w:t>
      </w:r>
      <w:r>
        <w:rPr>
          <w:rFonts w:ascii="Calibri" w:eastAsia="Calibri" w:hAnsi="Calibri" w:cs="Calibri"/>
          <w:b/>
        </w:rPr>
        <w:t xml:space="preserve">set </w:t>
      </w:r>
      <w:proofErr w:type="spellStart"/>
      <w:r>
        <w:rPr>
          <w:rFonts w:ascii="Calibri" w:eastAsia="Calibri" w:hAnsi="Calibri" w:cs="Calibri"/>
          <w:b/>
        </w:rPr>
        <w:t>arp.spoof.targets</w:t>
      </w:r>
      <w:proofErr w:type="spellEnd"/>
      <w:r>
        <w:rPr>
          <w:rFonts w:ascii="Calibri" w:eastAsia="Calibri" w:hAnsi="Calibri" w:cs="Calibri"/>
        </w:rPr>
        <w:t xml:space="preserve"> (value) IP against my target : which are windows </w:t>
      </w:r>
      <w:r>
        <w:rPr>
          <w:rFonts w:ascii="Calibri" w:eastAsia="Calibri" w:hAnsi="Calibri" w:cs="Calibri"/>
          <w:b/>
        </w:rPr>
        <w:t>( 10.0.2.15)</w:t>
      </w:r>
    </w:p>
    <w:p w14:paraId="27AEE44F" w14:textId="77777777" w:rsidR="00AE6153" w:rsidRDefault="005D5650">
      <w:pPr>
        <w:numPr>
          <w:ilvl w:val="0"/>
          <w:numId w:val="10"/>
        </w:numPr>
        <w:ind w:left="72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b/>
        </w:rPr>
        <w:t xml:space="preserve">So, we have to </w:t>
      </w:r>
      <w:r>
        <w:rPr>
          <w:rFonts w:ascii="Calibri" w:eastAsia="Calibri" w:hAnsi="Calibri" w:cs="Calibri"/>
        </w:rPr>
        <w:t xml:space="preserve">turn on the </w:t>
      </w:r>
      <w:proofErr w:type="spellStart"/>
      <w:r>
        <w:rPr>
          <w:rFonts w:ascii="Calibri" w:eastAsia="Calibri" w:hAnsi="Calibri" w:cs="Calibri"/>
          <w:b/>
        </w:rPr>
        <w:t>arp.spoof</w:t>
      </w:r>
      <w:proofErr w:type="spellEnd"/>
      <w:r>
        <w:rPr>
          <w:rFonts w:ascii="Calibri" w:eastAsia="Calibri" w:hAnsi="Calibri" w:cs="Calibri"/>
          <w:b/>
        </w:rPr>
        <w:t xml:space="preserve"> ( look at the picture ) </w:t>
      </w:r>
    </w:p>
    <w:p w14:paraId="27AEE450" w14:textId="77777777" w:rsidR="00AE6153" w:rsidRDefault="005D5650">
      <w:pPr>
        <w:numPr>
          <w:ilvl w:val="0"/>
          <w:numId w:val="10"/>
        </w:numPr>
        <w:ind w:left="72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All the information on windows such as password login will go thru kali Linux since we did man in the middle </w:t>
      </w:r>
    </w:p>
    <w:p w14:paraId="27AEE451" w14:textId="77777777" w:rsidR="00AE6153" w:rsidRDefault="005D5650">
      <w:pPr>
        <w:ind w:left="360"/>
        <w:rPr>
          <w:rFonts w:ascii="Calibri" w:eastAsia="Calibri" w:hAnsi="Calibri" w:cs="Calibri"/>
          <w:b/>
        </w:rPr>
      </w:pPr>
      <w:r>
        <w:object w:dxaOrig="9259" w:dyaOrig="4694" w14:anchorId="27AEE50D">
          <v:rect id="rectole0000000014" o:spid="_x0000_i1037" style="width:462.75pt;height:234.75pt" o:ole="" o:preferrelative="t" stroked="f">
            <v:imagedata r:id="rId42" o:title=""/>
          </v:rect>
          <o:OLEObject Type="Embed" ProgID="StaticMetafile" ShapeID="rectole0000000014" DrawAspect="Content" ObjectID="_1648823538" r:id="rId43"/>
        </w:object>
      </w:r>
    </w:p>
    <w:p w14:paraId="27AEE452" w14:textId="77777777" w:rsidR="00AE6153" w:rsidRDefault="005D5650">
      <w:pPr>
        <w:numPr>
          <w:ilvl w:val="0"/>
          <w:numId w:val="11"/>
        </w:numPr>
        <w:ind w:left="108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As you can see both IP address of windows and kali are the same </w:t>
      </w:r>
    </w:p>
    <w:p w14:paraId="27AEE453" w14:textId="661B7D35" w:rsidR="00AE6153" w:rsidRDefault="005D5650">
      <w:pPr>
        <w:numPr>
          <w:ilvl w:val="0"/>
          <w:numId w:val="11"/>
        </w:numPr>
        <w:ind w:left="108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Anything you </w:t>
      </w:r>
      <w:r w:rsidR="00A93CE8">
        <w:rPr>
          <w:rFonts w:ascii="Calibri" w:eastAsia="Calibri" w:hAnsi="Calibri" w:cs="Calibri"/>
        </w:rPr>
        <w:t xml:space="preserve">are </w:t>
      </w:r>
      <w:r w:rsidR="00E10B5C">
        <w:rPr>
          <w:rFonts w:ascii="Calibri" w:eastAsia="Calibri" w:hAnsi="Calibri" w:cs="Calibri"/>
        </w:rPr>
        <w:t>doing</w:t>
      </w:r>
      <w:r>
        <w:rPr>
          <w:rFonts w:ascii="Calibri" w:eastAsia="Calibri" w:hAnsi="Calibri" w:cs="Calibri"/>
        </w:rPr>
        <w:t xml:space="preserve"> at windows such visiting website or login, kail will capture it </w:t>
      </w:r>
    </w:p>
    <w:p w14:paraId="27AEE454" w14:textId="77777777" w:rsidR="00AE6153" w:rsidRDefault="00AE6153">
      <w:pPr>
        <w:ind w:left="1080"/>
        <w:rPr>
          <w:rFonts w:ascii="Calibri" w:eastAsia="Calibri" w:hAnsi="Calibri" w:cs="Calibri"/>
          <w:b/>
        </w:rPr>
      </w:pPr>
    </w:p>
    <w:p w14:paraId="27AEE455" w14:textId="77777777" w:rsidR="00AE6153" w:rsidRDefault="005D5650">
      <w:pPr>
        <w:rPr>
          <w:rFonts w:ascii="Calibri" w:eastAsia="Calibri" w:hAnsi="Calibri" w:cs="Calibri"/>
          <w:b/>
        </w:rPr>
      </w:pPr>
      <w:r>
        <w:object w:dxaOrig="9388" w:dyaOrig="5122" w14:anchorId="27AEE50E">
          <v:rect id="rectole0000000015" o:spid="_x0000_i1038" style="width:469.5pt;height:255.75pt" o:ole="" o:preferrelative="t" stroked="f">
            <v:imagedata r:id="rId44" o:title=""/>
          </v:rect>
          <o:OLEObject Type="Embed" ProgID="StaticMetafile" ShapeID="rectole0000000015" DrawAspect="Content" ObjectID="_1648823539" r:id="rId45"/>
        </w:object>
      </w:r>
    </w:p>
    <w:p w14:paraId="27AEE456" w14:textId="77777777" w:rsidR="00AE6153" w:rsidRDefault="005D5650">
      <w:pPr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 xml:space="preserve">To capture all data: we  will use net.niff ( on ) </w:t>
      </w:r>
    </w:p>
    <w:p w14:paraId="27AEE457" w14:textId="77777777" w:rsidR="00AE6153" w:rsidRDefault="005D5650">
      <w:pPr>
        <w:numPr>
          <w:ilvl w:val="0"/>
          <w:numId w:val="12"/>
        </w:numPr>
        <w:ind w:left="72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Everything on windows will be capture since we are not using any website that  have https </w:t>
      </w:r>
    </w:p>
    <w:p w14:paraId="27AEE458" w14:textId="77777777" w:rsidR="00AE6153" w:rsidRDefault="005D5650">
      <w:pPr>
        <w:numPr>
          <w:ilvl w:val="0"/>
          <w:numId w:val="12"/>
        </w:numPr>
        <w:ind w:left="72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After we turn on the sniff : we capture the login and the password on the website we visited </w:t>
      </w:r>
    </w:p>
    <w:p w14:paraId="27AEE459" w14:textId="13AAED1C" w:rsidR="00AE6153" w:rsidRDefault="00BB2A8C">
      <w:pPr>
        <w:ind w:left="360"/>
        <w:rPr>
          <w:rFonts w:ascii="Calibri" w:eastAsia="Calibri" w:hAnsi="Calibri" w:cs="Calibri"/>
          <w:b/>
        </w:rPr>
      </w:pPr>
      <w:r>
        <w:object w:dxaOrig="8985" w:dyaOrig="2179" w14:anchorId="27AEE50F">
          <v:rect id="rectole0000000016" o:spid="_x0000_i1039" style="width:510.75pt;height:141.75pt" o:ole="" o:preferrelative="t" stroked="f">
            <v:imagedata r:id="rId46" o:title=""/>
          </v:rect>
          <o:OLEObject Type="Embed" ProgID="StaticMetafile" ShapeID="rectole0000000016" DrawAspect="Content" ObjectID="_1648823540" r:id="rId47"/>
        </w:object>
      </w:r>
    </w:p>
    <w:p w14:paraId="27AEE464" w14:textId="478A760E" w:rsidR="00AE6153" w:rsidRDefault="00FA08DE">
      <w:pPr>
        <w:rPr>
          <w:rFonts w:ascii="Calibri" w:eastAsia="Calibri" w:hAnsi="Calibri" w:cs="Calibri"/>
          <w:b/>
          <w:color w:val="000000"/>
        </w:rPr>
      </w:pPr>
      <w:r>
        <w:rPr>
          <w:rFonts w:ascii="Calibri" w:eastAsia="Calibri" w:hAnsi="Calibri" w:cs="Calibri"/>
          <w:b/>
          <w:color w:val="000000"/>
        </w:rPr>
        <w:t xml:space="preserve">Client </w:t>
      </w:r>
      <w:r w:rsidR="005D5650">
        <w:rPr>
          <w:rFonts w:ascii="Calibri" w:eastAsia="Calibri" w:hAnsi="Calibri" w:cs="Calibri"/>
          <w:b/>
          <w:color w:val="000000"/>
        </w:rPr>
        <w:t xml:space="preserve">-side Attacks </w:t>
      </w:r>
    </w:p>
    <w:p w14:paraId="27AEE465" w14:textId="77777777" w:rsidR="00AE6153" w:rsidRDefault="005D5650">
      <w:pPr>
        <w:numPr>
          <w:ilvl w:val="0"/>
          <w:numId w:val="14"/>
        </w:numPr>
        <w:ind w:left="720" w:hanging="360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Need an IP address </w:t>
      </w:r>
    </w:p>
    <w:p w14:paraId="27AEE466" w14:textId="77777777" w:rsidR="00AE6153" w:rsidRDefault="005D5650">
      <w:pPr>
        <w:numPr>
          <w:ilvl w:val="0"/>
          <w:numId w:val="14"/>
        </w:numPr>
        <w:ind w:left="720" w:hanging="360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Very simple if target is on the same network ( net discover or Zen map ) </w:t>
      </w:r>
    </w:p>
    <w:p w14:paraId="27AEE467" w14:textId="77777777" w:rsidR="00AE6153" w:rsidRDefault="005D5650">
      <w:pPr>
        <w:numPr>
          <w:ilvl w:val="0"/>
          <w:numId w:val="14"/>
        </w:numPr>
        <w:ind w:left="720" w:hanging="360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If target has a domain , then a simple ping will return IP &gt; example : ping </w:t>
      </w:r>
      <w:hyperlink r:id="rId48">
        <w:r>
          <w:rPr>
            <w:rFonts w:ascii="Calibri" w:eastAsia="Calibri" w:hAnsi="Calibri" w:cs="Calibri"/>
            <w:color w:val="0000FF"/>
            <w:u w:val="single"/>
          </w:rPr>
          <w:t>www.facebook.com</w:t>
        </w:r>
      </w:hyperlink>
    </w:p>
    <w:p w14:paraId="27AEE468" w14:textId="77777777" w:rsidR="00AE6153" w:rsidRDefault="005D5650">
      <w:pPr>
        <w:numPr>
          <w:ilvl w:val="0"/>
          <w:numId w:val="14"/>
        </w:numPr>
        <w:ind w:left="720" w:hanging="360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color w:val="000000"/>
        </w:rPr>
        <w:t xml:space="preserve">Getting the IP is trickier  if the target is a personal computer, might be useless if the target is accessing the internet through a network as the IP will be the router IP and not the target, client-side attacks and more effective in the </w:t>
      </w:r>
    </w:p>
    <w:p w14:paraId="27AEE469" w14:textId="77777777" w:rsidR="00AE6153" w:rsidRDefault="00AE6153">
      <w:pPr>
        <w:numPr>
          <w:ilvl w:val="0"/>
          <w:numId w:val="14"/>
        </w:numPr>
        <w:ind w:left="720" w:hanging="360"/>
        <w:rPr>
          <w:rFonts w:ascii="Calibri" w:eastAsia="Calibri" w:hAnsi="Calibri" w:cs="Calibri"/>
          <w:b/>
        </w:rPr>
      </w:pPr>
    </w:p>
    <w:p w14:paraId="27AEE46A" w14:textId="77777777" w:rsidR="00AE6153" w:rsidRDefault="005D5650">
      <w:pPr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 xml:space="preserve">Information Gathering </w:t>
      </w:r>
    </w:p>
    <w:p w14:paraId="27AEE46B" w14:textId="77777777" w:rsidR="00AE6153" w:rsidRDefault="005D5650">
      <w:pPr>
        <w:numPr>
          <w:ilvl w:val="0"/>
          <w:numId w:val="15"/>
        </w:numPr>
        <w:ind w:left="72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Try default password ( ssh </w:t>
      </w:r>
      <w:proofErr w:type="spellStart"/>
      <w:r>
        <w:rPr>
          <w:rFonts w:ascii="Calibri" w:eastAsia="Calibri" w:hAnsi="Calibri" w:cs="Calibri"/>
        </w:rPr>
        <w:t>ipad</w:t>
      </w:r>
      <w:proofErr w:type="spellEnd"/>
      <w:r>
        <w:rPr>
          <w:rFonts w:ascii="Calibri" w:eastAsia="Calibri" w:hAnsi="Calibri" w:cs="Calibri"/>
        </w:rPr>
        <w:t xml:space="preserve"> case )</w:t>
      </w:r>
    </w:p>
    <w:p w14:paraId="27AEE46C" w14:textId="77777777" w:rsidR="00AE6153" w:rsidRDefault="005D5650">
      <w:pPr>
        <w:numPr>
          <w:ilvl w:val="0"/>
          <w:numId w:val="15"/>
        </w:numPr>
        <w:ind w:left="72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Service might be mis-configured such as the “r” service . Ports 541.513,514</w:t>
      </w:r>
    </w:p>
    <w:p w14:paraId="27AEE46D" w14:textId="77777777" w:rsidR="00AE6153" w:rsidRDefault="005D5650">
      <w:pPr>
        <w:numPr>
          <w:ilvl w:val="0"/>
          <w:numId w:val="15"/>
        </w:numPr>
        <w:ind w:left="72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Some might even contain backdoors</w:t>
      </w:r>
    </w:p>
    <w:p w14:paraId="27AEE46E" w14:textId="77777777" w:rsidR="00AE6153" w:rsidRDefault="005D5650">
      <w:pPr>
        <w:numPr>
          <w:ilvl w:val="0"/>
          <w:numId w:val="15"/>
        </w:numPr>
        <w:ind w:left="72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Code execution vulnerabilities </w:t>
      </w:r>
    </w:p>
    <w:p w14:paraId="27AEE46F" w14:textId="77777777" w:rsidR="00AE6153" w:rsidRDefault="005D5650">
      <w:pPr>
        <w:numPr>
          <w:ilvl w:val="0"/>
          <w:numId w:val="15"/>
        </w:numPr>
        <w:ind w:left="72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We will use Zenmap to get more Info such as which ports is open </w:t>
      </w:r>
    </w:p>
    <w:p w14:paraId="27AEE470" w14:textId="77777777" w:rsidR="00AE6153" w:rsidRDefault="00906900">
      <w:pPr>
        <w:numPr>
          <w:ilvl w:val="0"/>
          <w:numId w:val="15"/>
        </w:numPr>
        <w:ind w:left="720" w:hanging="360"/>
        <w:rPr>
          <w:rFonts w:ascii="Calibri" w:eastAsia="Calibri" w:hAnsi="Calibri" w:cs="Calibri"/>
        </w:rPr>
      </w:pPr>
      <w:hyperlink r:id="rId49">
        <w:r w:rsidR="005D5650">
          <w:rPr>
            <w:rFonts w:ascii="Calibri" w:eastAsia="Calibri" w:hAnsi="Calibri" w:cs="Calibri"/>
            <w:color w:val="0000FF"/>
            <w:u w:val="single"/>
          </w:rPr>
          <w:t>https://machn1k.wordpress.com/2012/10/29/smb-exploitation-port-445/</w:t>
        </w:r>
      </w:hyperlink>
    </w:p>
    <w:p w14:paraId="27AEE493" w14:textId="66C50AAF" w:rsidR="00AE6153" w:rsidRPr="00C22058" w:rsidRDefault="00C22058" w:rsidP="00C22058">
      <w:pPr>
        <w:ind w:left="720"/>
        <w:rPr>
          <w:rFonts w:ascii="Calibri" w:eastAsia="Calibri" w:hAnsi="Calibri" w:cs="Calibri"/>
        </w:rPr>
      </w:pPr>
      <w:r>
        <w:object w:dxaOrig="7632" w:dyaOrig="5252" w14:anchorId="27AEE510">
          <v:rect id="rectole0000000017" o:spid="_x0000_i1040" style="width:440.25pt;height:175.5pt" o:ole="" o:preferrelative="t" stroked="f">
            <v:imagedata r:id="rId50" o:title=""/>
          </v:rect>
          <o:OLEObject Type="Embed" ProgID="StaticMetafile" ShapeID="rectole0000000017" DrawAspect="Content" ObjectID="_1648823541" r:id="rId51"/>
        </w:object>
      </w:r>
    </w:p>
    <w:p w14:paraId="27AEE494" w14:textId="2EADA545" w:rsidR="00AE6153" w:rsidRDefault="005D5650">
      <w:pPr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lastRenderedPageBreak/>
        <w:t>Information Gathering:</w:t>
      </w:r>
    </w:p>
    <w:p w14:paraId="27AEE495" w14:textId="77777777" w:rsidR="00AE6153" w:rsidRDefault="005D5650">
      <w:pPr>
        <w:numPr>
          <w:ilvl w:val="0"/>
          <w:numId w:val="16"/>
        </w:numPr>
        <w:ind w:left="72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Ip address</w:t>
      </w:r>
    </w:p>
    <w:p w14:paraId="27AEE496" w14:textId="77777777" w:rsidR="00AE6153" w:rsidRDefault="005D5650">
      <w:pPr>
        <w:numPr>
          <w:ilvl w:val="0"/>
          <w:numId w:val="16"/>
        </w:numPr>
        <w:ind w:left="72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Domain name info</w:t>
      </w:r>
    </w:p>
    <w:p w14:paraId="27AEE497" w14:textId="77777777" w:rsidR="00AE6153" w:rsidRDefault="005D5650">
      <w:pPr>
        <w:numPr>
          <w:ilvl w:val="0"/>
          <w:numId w:val="16"/>
        </w:numPr>
        <w:ind w:left="72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Technology used ( what type of programming did they used on website ) </w:t>
      </w:r>
    </w:p>
    <w:p w14:paraId="27AEE498" w14:textId="596A925A" w:rsidR="00AE6153" w:rsidRDefault="00526E31">
      <w:pPr>
        <w:numPr>
          <w:ilvl w:val="0"/>
          <w:numId w:val="16"/>
        </w:numPr>
        <w:ind w:left="72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Another</w:t>
      </w:r>
      <w:r w:rsidR="005D5650">
        <w:rPr>
          <w:rFonts w:ascii="Calibri" w:eastAsia="Calibri" w:hAnsi="Calibri" w:cs="Calibri"/>
        </w:rPr>
        <w:t xml:space="preserve"> website on the same server </w:t>
      </w:r>
    </w:p>
    <w:p w14:paraId="27AEE499" w14:textId="77777777" w:rsidR="00AE6153" w:rsidRDefault="005D5650">
      <w:pPr>
        <w:numPr>
          <w:ilvl w:val="0"/>
          <w:numId w:val="16"/>
        </w:numPr>
        <w:ind w:left="72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DNS record </w:t>
      </w:r>
    </w:p>
    <w:p w14:paraId="27AEE49A" w14:textId="77777777" w:rsidR="00AE6153" w:rsidRDefault="005D5650">
      <w:pPr>
        <w:numPr>
          <w:ilvl w:val="0"/>
          <w:numId w:val="16"/>
        </w:numPr>
        <w:ind w:left="72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Unlisted files sub-domains, directories ( files that are not visible to other people ) </w:t>
      </w:r>
    </w:p>
    <w:p w14:paraId="27AEE49B" w14:textId="77777777" w:rsidR="00AE6153" w:rsidRDefault="005D5650">
      <w:pPr>
        <w:numPr>
          <w:ilvl w:val="0"/>
          <w:numId w:val="16"/>
        </w:numPr>
        <w:ind w:left="2160" w:hanging="360"/>
        <w:rPr>
          <w:rFonts w:ascii="Calibri" w:eastAsia="Calibri" w:hAnsi="Calibri" w:cs="Calibri"/>
        </w:rPr>
      </w:pPr>
      <w:proofErr w:type="spellStart"/>
      <w:r>
        <w:rPr>
          <w:rFonts w:ascii="Calibri" w:eastAsia="Calibri" w:hAnsi="Calibri" w:cs="Calibri"/>
        </w:rPr>
        <w:t>Whois</w:t>
      </w:r>
      <w:proofErr w:type="spellEnd"/>
      <w:r>
        <w:rPr>
          <w:rFonts w:ascii="Calibri" w:eastAsia="Calibri" w:hAnsi="Calibri" w:cs="Calibri"/>
        </w:rPr>
        <w:t xml:space="preserve"> lookup : Finding info about the owner of the target </w:t>
      </w:r>
    </w:p>
    <w:p w14:paraId="27AEE49C" w14:textId="77777777" w:rsidR="00AE6153" w:rsidRDefault="005D5650">
      <w:pPr>
        <w:numPr>
          <w:ilvl w:val="0"/>
          <w:numId w:val="16"/>
        </w:numPr>
        <w:ind w:left="216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Net craft site report- shows technology is used on the target </w:t>
      </w:r>
    </w:p>
    <w:p w14:paraId="27AEE49D" w14:textId="77777777" w:rsidR="00AE6153" w:rsidRDefault="00906900">
      <w:pPr>
        <w:numPr>
          <w:ilvl w:val="0"/>
          <w:numId w:val="16"/>
        </w:numPr>
        <w:ind w:left="2880" w:hanging="360"/>
        <w:rPr>
          <w:rFonts w:ascii="Calibri" w:eastAsia="Calibri" w:hAnsi="Calibri" w:cs="Calibri"/>
        </w:rPr>
      </w:pPr>
      <w:hyperlink r:id="rId52">
        <w:r w:rsidR="005D5650">
          <w:rPr>
            <w:rFonts w:ascii="Calibri" w:eastAsia="Calibri" w:hAnsi="Calibri" w:cs="Calibri"/>
            <w:color w:val="0000FF"/>
            <w:u w:val="single"/>
          </w:rPr>
          <w:t>https://sitereport.netcraft.com/</w:t>
        </w:r>
      </w:hyperlink>
    </w:p>
    <w:p w14:paraId="27AEE49E" w14:textId="77777777" w:rsidR="00AE6153" w:rsidRDefault="005D5650">
      <w:pPr>
        <w:numPr>
          <w:ilvl w:val="0"/>
          <w:numId w:val="16"/>
        </w:numPr>
        <w:ind w:left="216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Robtex DNS lookup shows comprehensive info about the target website </w:t>
      </w:r>
    </w:p>
    <w:p w14:paraId="27AEE49F" w14:textId="77777777" w:rsidR="00AE6153" w:rsidRDefault="00906900">
      <w:pPr>
        <w:numPr>
          <w:ilvl w:val="0"/>
          <w:numId w:val="16"/>
        </w:numPr>
        <w:ind w:left="2880" w:hanging="360"/>
        <w:rPr>
          <w:rFonts w:ascii="Calibri" w:eastAsia="Calibri" w:hAnsi="Calibri" w:cs="Calibri"/>
        </w:rPr>
      </w:pPr>
      <w:hyperlink r:id="rId53">
        <w:r w:rsidR="005D5650">
          <w:rPr>
            <w:rFonts w:ascii="Calibri" w:eastAsia="Calibri" w:hAnsi="Calibri" w:cs="Calibri"/>
            <w:color w:val="0000FF"/>
            <w:u w:val="single"/>
          </w:rPr>
          <w:t>https://www.robtex.com/</w:t>
        </w:r>
      </w:hyperlink>
    </w:p>
    <w:p w14:paraId="27AEE4A0" w14:textId="77777777" w:rsidR="00AE6153" w:rsidRDefault="005D5650">
      <w:pPr>
        <w:numPr>
          <w:ilvl w:val="0"/>
          <w:numId w:val="16"/>
        </w:numPr>
        <w:ind w:left="720" w:hanging="360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 xml:space="preserve">Websites on the same Server </w:t>
      </w:r>
    </w:p>
    <w:p w14:paraId="27AEE4A1" w14:textId="77777777" w:rsidR="00AE6153" w:rsidRDefault="005D5650">
      <w:pPr>
        <w:numPr>
          <w:ilvl w:val="0"/>
          <w:numId w:val="16"/>
        </w:numPr>
        <w:ind w:left="144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One server can serve a number of websites </w:t>
      </w:r>
    </w:p>
    <w:p w14:paraId="27AEE4A2" w14:textId="77777777" w:rsidR="00AE6153" w:rsidRDefault="005D5650">
      <w:pPr>
        <w:numPr>
          <w:ilvl w:val="0"/>
          <w:numId w:val="16"/>
        </w:numPr>
        <w:ind w:left="144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Gaining access to one can help gaining access to others </w:t>
      </w:r>
    </w:p>
    <w:p w14:paraId="27AEE4A3" w14:textId="77777777" w:rsidR="00AE6153" w:rsidRDefault="005D5650">
      <w:pPr>
        <w:numPr>
          <w:ilvl w:val="0"/>
          <w:numId w:val="16"/>
        </w:numPr>
        <w:ind w:left="72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b/>
        </w:rPr>
        <w:t>To find website on the same server</w:t>
      </w:r>
    </w:p>
    <w:p w14:paraId="27AEE4A4" w14:textId="77777777" w:rsidR="00AE6153" w:rsidRDefault="005D5650">
      <w:pPr>
        <w:numPr>
          <w:ilvl w:val="0"/>
          <w:numId w:val="16"/>
        </w:numPr>
        <w:ind w:left="72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Use Robtex DNS lookup under “names pointing to same IP</w:t>
      </w:r>
    </w:p>
    <w:p w14:paraId="27AEE4A5" w14:textId="77777777" w:rsidR="00AE6153" w:rsidRDefault="005D5650">
      <w:pPr>
        <w:numPr>
          <w:ilvl w:val="0"/>
          <w:numId w:val="16"/>
        </w:numPr>
        <w:ind w:left="72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Using bing.com , search IP [ target IP ] </w:t>
      </w:r>
    </w:p>
    <w:p w14:paraId="27AEE4A6" w14:textId="77777777" w:rsidR="00AE6153" w:rsidRDefault="00906900">
      <w:pPr>
        <w:numPr>
          <w:ilvl w:val="0"/>
          <w:numId w:val="16"/>
        </w:numPr>
        <w:ind w:left="1440" w:hanging="360"/>
        <w:rPr>
          <w:rFonts w:ascii="Calibri" w:eastAsia="Calibri" w:hAnsi="Calibri" w:cs="Calibri"/>
        </w:rPr>
      </w:pPr>
      <w:hyperlink r:id="rId54">
        <w:r w:rsidR="005D5650">
          <w:rPr>
            <w:rFonts w:ascii="Calibri" w:eastAsia="Calibri" w:hAnsi="Calibri" w:cs="Calibri"/>
            <w:color w:val="0000FF"/>
            <w:u w:val="single"/>
          </w:rPr>
          <w:t>https://www.bing.com/?toWww=1 HYPERLINK "https://www.bing.com/?toWww=1&amp;redig=CA1A174E28964BC1BB7A257436666E64"&amp; HYPERLINK "https://www.bing.com/?toWww=1&amp;redig=CA1A174E28964BC1BB7A257436666E64"redig=CA1A174E28964BC1BB7A257436666E64</w:t>
        </w:r>
      </w:hyperlink>
    </w:p>
    <w:p w14:paraId="27AEE4A7" w14:textId="77777777" w:rsidR="00AE6153" w:rsidRDefault="005D5650">
      <w:pPr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>Subdomains :</w:t>
      </w:r>
    </w:p>
    <w:p w14:paraId="27AEE4A8" w14:textId="77777777" w:rsidR="00AE6153" w:rsidRPr="00C22058" w:rsidRDefault="005D5650">
      <w:pPr>
        <w:numPr>
          <w:ilvl w:val="0"/>
          <w:numId w:val="17"/>
        </w:numPr>
        <w:ind w:left="720" w:hanging="360"/>
        <w:rPr>
          <w:rFonts w:ascii="Calibri" w:eastAsia="Calibri" w:hAnsi="Calibri" w:cs="Calibri"/>
        </w:rPr>
      </w:pPr>
      <w:r w:rsidRPr="00C22058">
        <w:rPr>
          <w:rFonts w:ascii="Calibri" w:eastAsia="Calibri" w:hAnsi="Calibri" w:cs="Calibri"/>
        </w:rPr>
        <w:t>Subdomain.target.com</w:t>
      </w:r>
    </w:p>
    <w:p w14:paraId="27AEE4A9" w14:textId="77777777" w:rsidR="00AE6153" w:rsidRPr="00C22058" w:rsidRDefault="005D5650">
      <w:pPr>
        <w:numPr>
          <w:ilvl w:val="0"/>
          <w:numId w:val="17"/>
        </w:numPr>
        <w:ind w:left="720" w:hanging="360"/>
        <w:rPr>
          <w:rFonts w:ascii="Calibri" w:eastAsia="Calibri" w:hAnsi="Calibri" w:cs="Calibri"/>
        </w:rPr>
      </w:pPr>
      <w:r w:rsidRPr="00C22058">
        <w:rPr>
          <w:rFonts w:ascii="Calibri" w:eastAsia="Calibri" w:hAnsi="Calibri" w:cs="Calibri"/>
        </w:rPr>
        <w:t>Ex:betafacebook.com</w:t>
      </w:r>
    </w:p>
    <w:p w14:paraId="27AEE4AA" w14:textId="77777777" w:rsidR="00AE6153" w:rsidRPr="00C22058" w:rsidRDefault="005D5650">
      <w:pPr>
        <w:ind w:left="720"/>
        <w:rPr>
          <w:rFonts w:ascii="Calibri" w:eastAsia="Calibri" w:hAnsi="Calibri" w:cs="Calibri"/>
        </w:rPr>
      </w:pPr>
      <w:r w:rsidRPr="00C22058">
        <w:rPr>
          <w:rFonts w:ascii="Calibri" w:eastAsia="Calibri" w:hAnsi="Calibri" w:cs="Calibri"/>
        </w:rPr>
        <w:t xml:space="preserve">Knock can be used to find subdomains of target </w:t>
      </w:r>
    </w:p>
    <w:p w14:paraId="27AEE4AB" w14:textId="77777777" w:rsidR="00AE6153" w:rsidRPr="00C22058" w:rsidRDefault="005D5650">
      <w:pPr>
        <w:numPr>
          <w:ilvl w:val="0"/>
          <w:numId w:val="18"/>
        </w:numPr>
        <w:ind w:left="1080" w:hanging="360"/>
        <w:rPr>
          <w:rFonts w:ascii="Calibri" w:eastAsia="Calibri" w:hAnsi="Calibri" w:cs="Calibri"/>
        </w:rPr>
      </w:pPr>
      <w:r w:rsidRPr="00C22058">
        <w:rPr>
          <w:rFonts w:ascii="Calibri" w:eastAsia="Calibri" w:hAnsi="Calibri" w:cs="Calibri"/>
        </w:rPr>
        <w:t>Download it &gt; gitclonehttps://github.com/guelfoweb/knock.git</w:t>
      </w:r>
    </w:p>
    <w:p w14:paraId="27AEE4AC" w14:textId="77777777" w:rsidR="00AE6153" w:rsidRPr="00C22058" w:rsidRDefault="005D5650">
      <w:pPr>
        <w:numPr>
          <w:ilvl w:val="0"/>
          <w:numId w:val="18"/>
        </w:numPr>
        <w:ind w:left="1080" w:hanging="360"/>
        <w:rPr>
          <w:rFonts w:ascii="Calibri" w:eastAsia="Calibri" w:hAnsi="Calibri" w:cs="Calibri"/>
        </w:rPr>
      </w:pPr>
      <w:r w:rsidRPr="00C22058">
        <w:rPr>
          <w:rFonts w:ascii="Calibri" w:eastAsia="Calibri" w:hAnsi="Calibri" w:cs="Calibri"/>
        </w:rPr>
        <w:t>Navigate to knock &gt; cd knock/kock.py</w:t>
      </w:r>
    </w:p>
    <w:p w14:paraId="27AEE4AD" w14:textId="77777777" w:rsidR="00AE6153" w:rsidRPr="00C22058" w:rsidRDefault="005D5650">
      <w:pPr>
        <w:numPr>
          <w:ilvl w:val="0"/>
          <w:numId w:val="18"/>
        </w:numPr>
        <w:ind w:left="1080" w:hanging="360"/>
        <w:rPr>
          <w:rFonts w:ascii="Calibri" w:eastAsia="Calibri" w:hAnsi="Calibri" w:cs="Calibri"/>
        </w:rPr>
      </w:pPr>
      <w:r w:rsidRPr="00C22058">
        <w:rPr>
          <w:rFonts w:ascii="Calibri" w:eastAsia="Calibri" w:hAnsi="Calibri" w:cs="Calibri"/>
        </w:rPr>
        <w:t>Run it &gt; python knock.py [ target]</w:t>
      </w:r>
    </w:p>
    <w:p w14:paraId="27AEE4AE" w14:textId="77777777" w:rsidR="00AE6153" w:rsidRDefault="005D5650">
      <w:pPr>
        <w:ind w:left="1080"/>
        <w:rPr>
          <w:rFonts w:ascii="Calibri" w:eastAsia="Calibri" w:hAnsi="Calibri" w:cs="Calibri"/>
          <w:b/>
        </w:rPr>
      </w:pPr>
      <w:r>
        <w:object w:dxaOrig="8294" w:dyaOrig="4404" w14:anchorId="27AEE511">
          <v:rect id="rectole0000000018" o:spid="_x0000_i1041" style="width:414.75pt;height:220.5pt" o:ole="" o:preferrelative="t" stroked="f">
            <v:imagedata r:id="rId55" o:title=""/>
          </v:rect>
          <o:OLEObject Type="Embed" ProgID="StaticMetafile" ShapeID="rectole0000000018" DrawAspect="Content" ObjectID="_1648823542" r:id="rId56"/>
        </w:object>
      </w:r>
    </w:p>
    <w:p w14:paraId="27AEE4AF" w14:textId="77777777" w:rsidR="00AE6153" w:rsidRDefault="005D5650">
      <w:pPr>
        <w:ind w:left="1080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>Files + Directories</w:t>
      </w:r>
    </w:p>
    <w:p w14:paraId="27AEE4B0" w14:textId="77777777" w:rsidR="00AE6153" w:rsidRDefault="005D5650">
      <w:pPr>
        <w:numPr>
          <w:ilvl w:val="0"/>
          <w:numId w:val="19"/>
        </w:numPr>
        <w:ind w:left="1849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Find files &amp; directories in target website </w:t>
      </w:r>
    </w:p>
    <w:p w14:paraId="27AEE4B1" w14:textId="77777777" w:rsidR="00AE6153" w:rsidRDefault="005D5650">
      <w:pPr>
        <w:numPr>
          <w:ilvl w:val="0"/>
          <w:numId w:val="19"/>
        </w:numPr>
        <w:ind w:left="1849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A tool called Dirb &gt; dirb [ target ] [ wordlist ] [options]</w:t>
      </w:r>
    </w:p>
    <w:p w14:paraId="27AEE4B2" w14:textId="77777777" w:rsidR="00AE6153" w:rsidRDefault="005D5650">
      <w:pPr>
        <w:ind w:left="1849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For more info  &gt; main dirb</w:t>
      </w:r>
    </w:p>
    <w:p w14:paraId="27AEE4B3" w14:textId="77777777" w:rsidR="00AE6153" w:rsidRDefault="005D5650">
      <w:pPr>
        <w:rPr>
          <w:rFonts w:ascii="Calibri" w:eastAsia="Calibri" w:hAnsi="Calibri" w:cs="Calibri"/>
        </w:rPr>
      </w:pPr>
      <w:r>
        <w:object w:dxaOrig="8985" w:dyaOrig="4903" w14:anchorId="27AEE512">
          <v:rect id="rectole0000000019" o:spid="_x0000_i1042" style="width:449.25pt;height:245.25pt" o:ole="" o:preferrelative="t" stroked="f">
            <v:imagedata r:id="rId57" o:title=""/>
          </v:rect>
          <o:OLEObject Type="Embed" ProgID="StaticMetafile" ShapeID="rectole0000000019" DrawAspect="Content" ObjectID="_1648823543" r:id="rId58"/>
        </w:object>
      </w:r>
    </w:p>
    <w:p w14:paraId="27AEE4B4" w14:textId="77777777" w:rsidR="00AE6153" w:rsidRDefault="005D5650">
      <w:pPr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 xml:space="preserve">Analyzing Discovering files </w:t>
      </w:r>
    </w:p>
    <w:p w14:paraId="27AEE4B5" w14:textId="77777777" w:rsidR="00AE6153" w:rsidRDefault="005D5650">
      <w:pPr>
        <w:rPr>
          <w:rFonts w:ascii="Calibri" w:eastAsia="Calibri" w:hAnsi="Calibri" w:cs="Calibri"/>
          <w:b/>
        </w:rPr>
      </w:pPr>
      <w:r>
        <w:object w:dxaOrig="8959" w:dyaOrig="5883" w14:anchorId="27AEE513">
          <v:rect id="rectole0000000020" o:spid="_x0000_i1043" style="width:447.75pt;height:294pt" o:ole="" o:preferrelative="t" stroked="f">
            <v:imagedata r:id="rId59" o:title=""/>
          </v:rect>
          <o:OLEObject Type="Embed" ProgID="StaticMetafile" ShapeID="rectole0000000020" DrawAspect="Content" ObjectID="_1648823544" r:id="rId60"/>
        </w:object>
      </w:r>
    </w:p>
    <w:p w14:paraId="27AEE4B6" w14:textId="77777777" w:rsidR="00AE6153" w:rsidRDefault="005D5650">
      <w:pPr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 xml:space="preserve">Exploitation : File upload values </w:t>
      </w:r>
    </w:p>
    <w:p w14:paraId="27AEE4B7" w14:textId="77777777" w:rsidR="00AE6153" w:rsidRDefault="00906900">
      <w:pPr>
        <w:rPr>
          <w:rFonts w:ascii="Calibri" w:eastAsia="Calibri" w:hAnsi="Calibri" w:cs="Calibri"/>
          <w:b/>
        </w:rPr>
      </w:pPr>
      <w:hyperlink r:id="rId61">
        <w:r w:rsidR="005D5650">
          <w:rPr>
            <w:rFonts w:ascii="Calibri" w:eastAsia="Calibri" w:hAnsi="Calibri" w:cs="Calibri"/>
            <w:b/>
            <w:color w:val="0000FF"/>
            <w:u w:val="single"/>
          </w:rPr>
          <w:t>http://www.dvwa.co.uk/</w:t>
        </w:r>
      </w:hyperlink>
    </w:p>
    <w:p w14:paraId="27AEE4B8" w14:textId="77777777" w:rsidR="00AE6153" w:rsidRDefault="005D5650">
      <w:pPr>
        <w:numPr>
          <w:ilvl w:val="0"/>
          <w:numId w:val="20"/>
        </w:numPr>
        <w:ind w:left="720" w:hanging="360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 xml:space="preserve">Simple types of vulnerabilities </w:t>
      </w:r>
    </w:p>
    <w:p w14:paraId="27AEE4B9" w14:textId="77777777" w:rsidR="00AE6153" w:rsidRDefault="005D5650">
      <w:pPr>
        <w:numPr>
          <w:ilvl w:val="0"/>
          <w:numId w:val="20"/>
        </w:numPr>
        <w:ind w:left="720" w:hanging="360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 xml:space="preserve">Allow users to upload executable file such as </w:t>
      </w:r>
      <w:proofErr w:type="spellStart"/>
      <w:r>
        <w:rPr>
          <w:rFonts w:ascii="Calibri" w:eastAsia="Calibri" w:hAnsi="Calibri" w:cs="Calibri"/>
          <w:b/>
        </w:rPr>
        <w:t>PhP</w:t>
      </w:r>
      <w:proofErr w:type="spellEnd"/>
    </w:p>
    <w:p w14:paraId="27AEE4BA" w14:textId="77777777" w:rsidR="00AE6153" w:rsidRDefault="005D5650">
      <w:pPr>
        <w:numPr>
          <w:ilvl w:val="0"/>
          <w:numId w:val="20"/>
        </w:numPr>
        <w:ind w:left="1440" w:hanging="360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 xml:space="preserve">Upload a PHP shell or backdoor , ex:weevly </w:t>
      </w:r>
    </w:p>
    <w:p w14:paraId="27AEE4BB" w14:textId="77777777" w:rsidR="00AE6153" w:rsidRDefault="005D5650">
      <w:pPr>
        <w:numPr>
          <w:ilvl w:val="0"/>
          <w:numId w:val="20"/>
        </w:numPr>
        <w:ind w:left="1800" w:hanging="360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 xml:space="preserve">Generate backdoor &gt; </w:t>
      </w:r>
      <w:proofErr w:type="spellStart"/>
      <w:r>
        <w:rPr>
          <w:rFonts w:ascii="Calibri" w:eastAsia="Calibri" w:hAnsi="Calibri" w:cs="Calibri"/>
          <w:b/>
        </w:rPr>
        <w:t>weevly</w:t>
      </w:r>
      <w:proofErr w:type="spellEnd"/>
      <w:r>
        <w:rPr>
          <w:rFonts w:ascii="Calibri" w:eastAsia="Calibri" w:hAnsi="Calibri" w:cs="Calibri"/>
          <w:b/>
        </w:rPr>
        <w:t xml:space="preserve"> generate [ password ] [ file name]</w:t>
      </w:r>
    </w:p>
    <w:p w14:paraId="27AEE4BC" w14:textId="77777777" w:rsidR="00AE6153" w:rsidRDefault="005D5650">
      <w:pPr>
        <w:numPr>
          <w:ilvl w:val="0"/>
          <w:numId w:val="20"/>
        </w:numPr>
        <w:ind w:left="1800" w:hanging="360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 xml:space="preserve">Upload generate file </w:t>
      </w:r>
    </w:p>
    <w:p w14:paraId="27AEE4BD" w14:textId="77777777" w:rsidR="00AE6153" w:rsidRDefault="005D5650">
      <w:pPr>
        <w:numPr>
          <w:ilvl w:val="0"/>
          <w:numId w:val="20"/>
        </w:numPr>
        <w:ind w:left="1800" w:hanging="360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 xml:space="preserve">Connect to it &gt; </w:t>
      </w:r>
      <w:proofErr w:type="spellStart"/>
      <w:r>
        <w:rPr>
          <w:rFonts w:ascii="Calibri" w:eastAsia="Calibri" w:hAnsi="Calibri" w:cs="Calibri"/>
          <w:b/>
        </w:rPr>
        <w:t>weevly</w:t>
      </w:r>
      <w:proofErr w:type="spellEnd"/>
      <w:r>
        <w:rPr>
          <w:rFonts w:ascii="Calibri" w:eastAsia="Calibri" w:hAnsi="Calibri" w:cs="Calibri"/>
          <w:b/>
        </w:rPr>
        <w:t xml:space="preserve"> [ URL to file] [ password ] </w:t>
      </w:r>
    </w:p>
    <w:p w14:paraId="27AEE4BE" w14:textId="77777777" w:rsidR="00AE6153" w:rsidRDefault="005D5650">
      <w:pPr>
        <w:numPr>
          <w:ilvl w:val="0"/>
          <w:numId w:val="20"/>
        </w:numPr>
        <w:ind w:left="1800" w:hanging="360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 xml:space="preserve">Find out how to use </w:t>
      </w:r>
      <w:proofErr w:type="spellStart"/>
      <w:r>
        <w:rPr>
          <w:rFonts w:ascii="Calibri" w:eastAsia="Calibri" w:hAnsi="Calibri" w:cs="Calibri"/>
          <w:b/>
        </w:rPr>
        <w:t>weevly</w:t>
      </w:r>
      <w:proofErr w:type="spellEnd"/>
      <w:r>
        <w:rPr>
          <w:rFonts w:ascii="Calibri" w:eastAsia="Calibri" w:hAnsi="Calibri" w:cs="Calibri"/>
          <w:b/>
        </w:rPr>
        <w:t xml:space="preserve">  &gt; help </w:t>
      </w:r>
    </w:p>
    <w:p w14:paraId="27AEE4BF" w14:textId="77777777" w:rsidR="00AE6153" w:rsidRDefault="005D5650">
      <w:pPr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>Code Execution Vulns</w:t>
      </w:r>
    </w:p>
    <w:p w14:paraId="27AEE4C0" w14:textId="77777777" w:rsidR="00AE6153" w:rsidRDefault="005D5650">
      <w:pPr>
        <w:numPr>
          <w:ilvl w:val="0"/>
          <w:numId w:val="21"/>
        </w:numPr>
        <w:ind w:left="720" w:hanging="360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 xml:space="preserve">Allows an </w:t>
      </w:r>
      <w:proofErr w:type="spellStart"/>
      <w:r>
        <w:rPr>
          <w:rFonts w:ascii="Calibri" w:eastAsia="Calibri" w:hAnsi="Calibri" w:cs="Calibri"/>
          <w:b/>
        </w:rPr>
        <w:t>att</w:t>
      </w:r>
      <w:proofErr w:type="spellEnd"/>
    </w:p>
    <w:p w14:paraId="27AEE4C1" w14:textId="77777777" w:rsidR="00AE6153" w:rsidRDefault="005D5650">
      <w:pPr>
        <w:ind w:left="1800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 xml:space="preserve"> </w:t>
      </w:r>
    </w:p>
    <w:p w14:paraId="27AEE4C2" w14:textId="77777777" w:rsidR="00AE6153" w:rsidRDefault="00AE6153">
      <w:pPr>
        <w:ind w:left="1800"/>
        <w:rPr>
          <w:rFonts w:ascii="Calibri" w:eastAsia="Calibri" w:hAnsi="Calibri" w:cs="Calibri"/>
          <w:b/>
        </w:rPr>
      </w:pPr>
    </w:p>
    <w:p w14:paraId="27AEE4C3" w14:textId="77777777" w:rsidR="00AE6153" w:rsidRDefault="00AE6153">
      <w:pPr>
        <w:ind w:left="1800"/>
        <w:rPr>
          <w:rFonts w:ascii="Calibri" w:eastAsia="Calibri" w:hAnsi="Calibri" w:cs="Calibri"/>
          <w:b/>
        </w:rPr>
      </w:pPr>
    </w:p>
    <w:p w14:paraId="27AEE4C4" w14:textId="77777777" w:rsidR="00AE6153" w:rsidRDefault="00AE6153">
      <w:pPr>
        <w:ind w:left="1800"/>
        <w:rPr>
          <w:rFonts w:ascii="Calibri" w:eastAsia="Calibri" w:hAnsi="Calibri" w:cs="Calibri"/>
          <w:b/>
        </w:rPr>
      </w:pPr>
    </w:p>
    <w:p w14:paraId="27AEE4C5" w14:textId="77777777" w:rsidR="00AE6153" w:rsidRDefault="005D5650">
      <w:pPr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lastRenderedPageBreak/>
        <w:t xml:space="preserve">Exploitation – </w:t>
      </w:r>
      <w:proofErr w:type="spellStart"/>
      <w:r>
        <w:rPr>
          <w:rFonts w:ascii="Calibri" w:eastAsia="Calibri" w:hAnsi="Calibri" w:cs="Calibri"/>
          <w:b/>
        </w:rPr>
        <w:t>Xss</w:t>
      </w:r>
      <w:proofErr w:type="spellEnd"/>
      <w:r>
        <w:rPr>
          <w:rFonts w:ascii="Calibri" w:eastAsia="Calibri" w:hAnsi="Calibri" w:cs="Calibri"/>
          <w:b/>
        </w:rPr>
        <w:t xml:space="preserve"> </w:t>
      </w:r>
      <w:proofErr w:type="spellStart"/>
      <w:r>
        <w:rPr>
          <w:rFonts w:ascii="Calibri" w:eastAsia="Calibri" w:hAnsi="Calibri" w:cs="Calibri"/>
          <w:b/>
        </w:rPr>
        <w:t>Vluns</w:t>
      </w:r>
      <w:proofErr w:type="spellEnd"/>
      <w:r>
        <w:rPr>
          <w:rFonts w:ascii="Calibri" w:eastAsia="Calibri" w:hAnsi="Calibri" w:cs="Calibri"/>
          <w:b/>
        </w:rPr>
        <w:t xml:space="preserve"> </w:t>
      </w:r>
    </w:p>
    <w:p w14:paraId="27AEE4C6" w14:textId="77777777" w:rsidR="00AE6153" w:rsidRDefault="005D5650">
      <w:pPr>
        <w:ind w:firstLine="720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 xml:space="preserve">XSS – Cross-site scripting Vulus </w:t>
      </w:r>
    </w:p>
    <w:p w14:paraId="27AEE4C7" w14:textId="77777777" w:rsidR="00AE6153" w:rsidRDefault="005D5650">
      <w:pPr>
        <w:numPr>
          <w:ilvl w:val="0"/>
          <w:numId w:val="22"/>
        </w:numPr>
        <w:ind w:left="72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Allow an attack to inject JavaScript code into the page </w:t>
      </w:r>
    </w:p>
    <w:p w14:paraId="27AEE4C8" w14:textId="77777777" w:rsidR="00AE6153" w:rsidRDefault="005D5650">
      <w:pPr>
        <w:numPr>
          <w:ilvl w:val="0"/>
          <w:numId w:val="22"/>
        </w:numPr>
        <w:ind w:left="72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Code is executed when the page is load</w:t>
      </w:r>
    </w:p>
    <w:p w14:paraId="27AEE4C9" w14:textId="77777777" w:rsidR="00AE6153" w:rsidRDefault="005D5650">
      <w:pPr>
        <w:numPr>
          <w:ilvl w:val="0"/>
          <w:numId w:val="22"/>
        </w:numPr>
        <w:ind w:left="720" w:hanging="360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</w:rPr>
        <w:t xml:space="preserve">Code is executed on the client </w:t>
      </w:r>
      <w:r>
        <w:rPr>
          <w:rFonts w:ascii="Calibri" w:eastAsia="Calibri" w:hAnsi="Calibri" w:cs="Calibri"/>
          <w:b/>
        </w:rPr>
        <w:t xml:space="preserve">machine, not the server </w:t>
      </w:r>
    </w:p>
    <w:p w14:paraId="27AEE4CA" w14:textId="77777777" w:rsidR="00AE6153" w:rsidRDefault="005D5650">
      <w:pPr>
        <w:ind w:left="1440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 xml:space="preserve">Three main types of XSS scripts </w:t>
      </w:r>
    </w:p>
    <w:p w14:paraId="27AEE4CB" w14:textId="77777777" w:rsidR="00AE6153" w:rsidRDefault="005D5650">
      <w:pPr>
        <w:numPr>
          <w:ilvl w:val="0"/>
          <w:numId w:val="23"/>
        </w:numPr>
        <w:ind w:left="2160" w:hanging="360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>Persistent/Stored XSS</w:t>
      </w:r>
    </w:p>
    <w:p w14:paraId="27AEE4CC" w14:textId="77777777" w:rsidR="00AE6153" w:rsidRDefault="005D5650">
      <w:pPr>
        <w:numPr>
          <w:ilvl w:val="0"/>
          <w:numId w:val="23"/>
        </w:numPr>
        <w:ind w:left="216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Reflected XSS</w:t>
      </w:r>
    </w:p>
    <w:p w14:paraId="27AEE4CD" w14:textId="77777777" w:rsidR="00AE6153" w:rsidRDefault="005D5650">
      <w:pPr>
        <w:numPr>
          <w:ilvl w:val="0"/>
          <w:numId w:val="23"/>
        </w:numPr>
        <w:ind w:left="216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DOM ( </w:t>
      </w:r>
      <w:r>
        <w:rPr>
          <w:rFonts w:ascii="Calibri" w:eastAsia="Calibri" w:hAnsi="Calibri" w:cs="Calibri"/>
          <w:b/>
        </w:rPr>
        <w:t>Documents object model-based</w:t>
      </w:r>
      <w:r>
        <w:rPr>
          <w:rFonts w:ascii="Calibri" w:eastAsia="Calibri" w:hAnsi="Calibri" w:cs="Calibri"/>
        </w:rPr>
        <w:t xml:space="preserve"> ) based XSS </w:t>
      </w:r>
    </w:p>
    <w:p w14:paraId="27AEE4CE" w14:textId="77777777" w:rsidR="00AE6153" w:rsidRDefault="00AE6153">
      <w:pPr>
        <w:rPr>
          <w:rFonts w:ascii="Calibri" w:eastAsia="Calibri" w:hAnsi="Calibri" w:cs="Calibri"/>
        </w:rPr>
      </w:pPr>
    </w:p>
    <w:p w14:paraId="27AEE4CF" w14:textId="77777777" w:rsidR="00AE6153" w:rsidRDefault="00AE6153">
      <w:pPr>
        <w:rPr>
          <w:rFonts w:ascii="Calibri" w:eastAsia="Calibri" w:hAnsi="Calibri" w:cs="Calibri"/>
        </w:rPr>
      </w:pPr>
    </w:p>
    <w:p w14:paraId="27AEE4D0" w14:textId="77777777" w:rsidR="00AE6153" w:rsidRDefault="00AE6153">
      <w:pPr>
        <w:rPr>
          <w:rFonts w:ascii="Calibri" w:eastAsia="Calibri" w:hAnsi="Calibri" w:cs="Calibri"/>
        </w:rPr>
      </w:pPr>
    </w:p>
    <w:p w14:paraId="27AEE4D1" w14:textId="77777777" w:rsidR="00AE6153" w:rsidRDefault="005D5650">
      <w:pPr>
        <w:rPr>
          <w:rFonts w:ascii="Calibri" w:eastAsia="Calibri" w:hAnsi="Calibri" w:cs="Calibri"/>
          <w:color w:val="FF0000"/>
        </w:rPr>
      </w:pPr>
      <w:r>
        <w:rPr>
          <w:rFonts w:ascii="Calibri" w:eastAsia="Calibri" w:hAnsi="Calibri" w:cs="Calibri"/>
          <w:b/>
        </w:rPr>
        <w:t xml:space="preserve">client-Side Attacks  </w:t>
      </w:r>
      <w:r>
        <w:rPr>
          <w:rFonts w:ascii="Calibri" w:eastAsia="Calibri" w:hAnsi="Calibri" w:cs="Calibri"/>
          <w:color w:val="FF0000"/>
        </w:rPr>
        <w:t xml:space="preserve">Social Engineering </w:t>
      </w:r>
    </w:p>
    <w:p w14:paraId="27AEE4D2" w14:textId="77777777" w:rsidR="00AE6153" w:rsidRDefault="005D5650">
      <w:pPr>
        <w:numPr>
          <w:ilvl w:val="0"/>
          <w:numId w:val="24"/>
        </w:numPr>
        <w:ind w:left="72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Gather info about the user</w:t>
      </w:r>
    </w:p>
    <w:p w14:paraId="27AEE4D3" w14:textId="77777777" w:rsidR="00AE6153" w:rsidRDefault="005D5650">
      <w:pPr>
        <w:numPr>
          <w:ilvl w:val="0"/>
          <w:numId w:val="24"/>
        </w:numPr>
        <w:ind w:left="72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Build a strategy based on the info</w:t>
      </w:r>
    </w:p>
    <w:p w14:paraId="27AEE4D4" w14:textId="77777777" w:rsidR="00AE6153" w:rsidRDefault="005D5650">
      <w:pPr>
        <w:numPr>
          <w:ilvl w:val="0"/>
          <w:numId w:val="24"/>
        </w:numPr>
        <w:ind w:left="72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Build a backdoor based on the info </w:t>
      </w:r>
    </w:p>
    <w:p w14:paraId="27AEE4D5" w14:textId="77777777" w:rsidR="00AE6153" w:rsidRDefault="005D5650">
      <w:pPr>
        <w:ind w:left="360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 xml:space="preserve">We will use </w:t>
      </w:r>
      <w:r>
        <w:rPr>
          <w:rFonts w:ascii="Calibri" w:eastAsia="Calibri" w:hAnsi="Calibri" w:cs="Calibri"/>
          <w:b/>
          <w:color w:val="FF0000"/>
        </w:rPr>
        <w:t>maltego</w:t>
      </w:r>
      <w:r>
        <w:rPr>
          <w:rFonts w:ascii="Calibri" w:eastAsia="Calibri" w:hAnsi="Calibri" w:cs="Calibri"/>
          <w:b/>
        </w:rPr>
        <w:t xml:space="preserve">: this is information-gathering tools that can be used to collect information about anything </w:t>
      </w:r>
    </w:p>
    <w:p w14:paraId="27AEE4D6" w14:textId="77777777" w:rsidR="00AE6153" w:rsidRDefault="005D5650">
      <w:pPr>
        <w:numPr>
          <w:ilvl w:val="0"/>
          <w:numId w:val="25"/>
        </w:numPr>
        <w:ind w:left="72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The target can be a website, company, person ...etc.</w:t>
      </w:r>
    </w:p>
    <w:p w14:paraId="27AEE4D7" w14:textId="77777777" w:rsidR="00AE6153" w:rsidRDefault="005D5650">
      <w:pPr>
        <w:numPr>
          <w:ilvl w:val="0"/>
          <w:numId w:val="25"/>
        </w:numPr>
        <w:ind w:left="72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Discover entities associated with the target </w:t>
      </w:r>
    </w:p>
    <w:p w14:paraId="27AEE4D8" w14:textId="77777777" w:rsidR="00AE6153" w:rsidRDefault="005D5650">
      <w:pPr>
        <w:numPr>
          <w:ilvl w:val="0"/>
          <w:numId w:val="25"/>
        </w:numPr>
        <w:ind w:left="72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Display info on a graph </w:t>
      </w:r>
    </w:p>
    <w:p w14:paraId="27AEE4D9" w14:textId="77777777" w:rsidR="00AE6153" w:rsidRDefault="005D5650">
      <w:pPr>
        <w:numPr>
          <w:ilvl w:val="0"/>
          <w:numId w:val="25"/>
        </w:numPr>
        <w:ind w:left="72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Come up with an attack strategy </w:t>
      </w:r>
    </w:p>
    <w:p w14:paraId="27AEE4DA" w14:textId="77777777" w:rsidR="00AE6153" w:rsidRDefault="00AE6153">
      <w:pPr>
        <w:ind w:left="360"/>
        <w:rPr>
          <w:rFonts w:ascii="Calibri" w:eastAsia="Calibri" w:hAnsi="Calibri" w:cs="Calibri"/>
          <w:b/>
        </w:rPr>
      </w:pPr>
    </w:p>
    <w:p w14:paraId="27AEE4DB" w14:textId="77777777" w:rsidR="00AE6153" w:rsidRDefault="00AE6153">
      <w:pPr>
        <w:rPr>
          <w:rFonts w:ascii="Calibri" w:eastAsia="Calibri" w:hAnsi="Calibri" w:cs="Calibri"/>
        </w:rPr>
      </w:pPr>
    </w:p>
    <w:p w14:paraId="27AEE4DC" w14:textId="77777777" w:rsidR="00AE6153" w:rsidRDefault="00AE6153">
      <w:pPr>
        <w:rPr>
          <w:rFonts w:ascii="Calibri" w:eastAsia="Calibri" w:hAnsi="Calibri" w:cs="Calibri"/>
        </w:rPr>
      </w:pPr>
    </w:p>
    <w:p w14:paraId="27AEE4DD" w14:textId="77777777" w:rsidR="00AE6153" w:rsidRDefault="00AE6153">
      <w:pPr>
        <w:rPr>
          <w:rFonts w:ascii="Calibri" w:eastAsia="Calibri" w:hAnsi="Calibri" w:cs="Calibri"/>
        </w:rPr>
      </w:pPr>
    </w:p>
    <w:p w14:paraId="27AEE4DE" w14:textId="77777777" w:rsidR="00AE6153" w:rsidRDefault="00AE6153">
      <w:pPr>
        <w:rPr>
          <w:rFonts w:ascii="Calibri" w:eastAsia="Calibri" w:hAnsi="Calibri" w:cs="Calibri"/>
        </w:rPr>
      </w:pPr>
    </w:p>
    <w:p w14:paraId="27AEE4DF" w14:textId="77777777" w:rsidR="00AE6153" w:rsidRDefault="00AE6153">
      <w:pPr>
        <w:rPr>
          <w:rFonts w:ascii="Calibri" w:eastAsia="Calibri" w:hAnsi="Calibri" w:cs="Calibri"/>
        </w:rPr>
      </w:pPr>
    </w:p>
    <w:p w14:paraId="27AEE4E0" w14:textId="77777777" w:rsidR="00AE6153" w:rsidRDefault="00AE6153">
      <w:pPr>
        <w:rPr>
          <w:rFonts w:ascii="Calibri" w:eastAsia="Calibri" w:hAnsi="Calibri" w:cs="Calibri"/>
        </w:rPr>
      </w:pPr>
    </w:p>
    <w:p w14:paraId="27AEE4E1" w14:textId="77777777" w:rsidR="00AE6153" w:rsidRDefault="00AE6153">
      <w:pPr>
        <w:rPr>
          <w:rFonts w:ascii="Calibri" w:eastAsia="Calibri" w:hAnsi="Calibri" w:cs="Calibri"/>
        </w:rPr>
      </w:pPr>
    </w:p>
    <w:p w14:paraId="27AEE4E2" w14:textId="77777777" w:rsidR="00AE6153" w:rsidRDefault="005D5650">
      <w:pPr>
        <w:rPr>
          <w:rFonts w:ascii="Calibri" w:eastAsia="Calibri" w:hAnsi="Calibri" w:cs="Calibri"/>
          <w:color w:val="FF0000"/>
        </w:rPr>
      </w:pPr>
      <w:proofErr w:type="spellStart"/>
      <w:r>
        <w:rPr>
          <w:rFonts w:ascii="Calibri" w:eastAsia="Calibri" w:hAnsi="Calibri" w:cs="Calibri"/>
          <w:color w:val="FF0000"/>
        </w:rPr>
        <w:t>rooZED</w:t>
      </w:r>
      <w:proofErr w:type="spellEnd"/>
      <w:r>
        <w:rPr>
          <w:rFonts w:ascii="Calibri" w:eastAsia="Calibri" w:hAnsi="Calibri" w:cs="Calibri"/>
          <w:color w:val="FF0000"/>
        </w:rPr>
        <w:t xml:space="preserve"> Attack proxy ZAP</w:t>
      </w:r>
    </w:p>
    <w:p w14:paraId="27AEE4E3" w14:textId="77777777" w:rsidR="00AE6153" w:rsidRDefault="005D5650">
      <w:pPr>
        <w:numPr>
          <w:ilvl w:val="0"/>
          <w:numId w:val="26"/>
        </w:numPr>
        <w:ind w:left="72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Automatically find vulnerabilities in web application </w:t>
      </w:r>
    </w:p>
    <w:p w14:paraId="27AEE4E4" w14:textId="77777777" w:rsidR="00AE6153" w:rsidRDefault="005D5650">
      <w:pPr>
        <w:numPr>
          <w:ilvl w:val="0"/>
          <w:numId w:val="26"/>
        </w:numPr>
        <w:ind w:left="72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Free and easy to use </w:t>
      </w:r>
    </w:p>
    <w:p w14:paraId="27AEE4E5" w14:textId="77777777" w:rsidR="00AE6153" w:rsidRDefault="005D5650">
      <w:pPr>
        <w:numPr>
          <w:ilvl w:val="0"/>
          <w:numId w:val="26"/>
        </w:numPr>
        <w:ind w:left="72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Can also be sued for manual testing </w:t>
      </w:r>
    </w:p>
    <w:p w14:paraId="27AEE4E6" w14:textId="77777777" w:rsidR="00AE6153" w:rsidRDefault="005D5650">
      <w:pPr>
        <w:numPr>
          <w:ilvl w:val="0"/>
          <w:numId w:val="26"/>
        </w:numPr>
        <w:ind w:left="72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Something ZAP can give you a false alarm </w:t>
      </w:r>
    </w:p>
    <w:p w14:paraId="27AEE4E7" w14:textId="77777777" w:rsidR="00AE6153" w:rsidRDefault="005D5650">
      <w:pPr>
        <w:numPr>
          <w:ilvl w:val="0"/>
          <w:numId w:val="26"/>
        </w:numPr>
        <w:ind w:left="720" w:hanging="360"/>
        <w:rPr>
          <w:rFonts w:ascii="Calibri" w:eastAsia="Calibri" w:hAnsi="Calibri" w:cs="Calibri"/>
          <w:color w:val="FF0000"/>
        </w:rPr>
      </w:pPr>
      <w:r>
        <w:object w:dxaOrig="7315" w:dyaOrig="4348" w14:anchorId="27AEE514">
          <v:rect id="rectole0000000021" o:spid="_x0000_i1044" style="width:366pt;height:217.5pt" o:ole="" o:preferrelative="t" stroked="f">
            <v:imagedata r:id="rId62" o:title=""/>
          </v:rect>
          <o:OLEObject Type="Embed" ProgID="StaticMetafile" ShapeID="rectole0000000021" DrawAspect="Content" ObjectID="_1648823545" r:id="rId63"/>
        </w:object>
      </w:r>
    </w:p>
    <w:p w14:paraId="27AEE4E8" w14:textId="77777777" w:rsidR="00AE6153" w:rsidRDefault="00AE6153">
      <w:pPr>
        <w:rPr>
          <w:rFonts w:ascii="Calibri" w:eastAsia="Calibri" w:hAnsi="Calibri" w:cs="Calibri"/>
          <w:color w:val="FF0000"/>
        </w:rPr>
      </w:pPr>
    </w:p>
    <w:p w14:paraId="27AEE4E9" w14:textId="77777777" w:rsidR="00AE6153" w:rsidRDefault="005D5650">
      <w:pPr>
        <w:numPr>
          <w:ilvl w:val="0"/>
          <w:numId w:val="27"/>
        </w:numPr>
        <w:ind w:left="72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After we open OWASP Zap, we know target a website </w:t>
      </w:r>
    </w:p>
    <w:p w14:paraId="27AEE4EA" w14:textId="77777777" w:rsidR="00AE6153" w:rsidRDefault="00AE6153">
      <w:pPr>
        <w:ind w:left="720"/>
        <w:rPr>
          <w:rFonts w:ascii="Calibri" w:eastAsia="Calibri" w:hAnsi="Calibri" w:cs="Calibri"/>
        </w:rPr>
      </w:pPr>
    </w:p>
    <w:p w14:paraId="27AEE4EB" w14:textId="77777777" w:rsidR="00AE6153" w:rsidRDefault="005D5650">
      <w:pPr>
        <w:numPr>
          <w:ilvl w:val="0"/>
          <w:numId w:val="28"/>
        </w:numPr>
        <w:ind w:left="72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Practices website : go to google dork its open source for everyone </w:t>
      </w:r>
    </w:p>
    <w:p w14:paraId="27AEE4EC" w14:textId="77777777" w:rsidR="00AE6153" w:rsidRDefault="00AE6153">
      <w:pPr>
        <w:ind w:left="720"/>
        <w:rPr>
          <w:rFonts w:ascii="Calibri" w:eastAsia="Calibri" w:hAnsi="Calibri" w:cs="Calibri"/>
        </w:rPr>
      </w:pPr>
    </w:p>
    <w:p w14:paraId="27AEE4ED" w14:textId="77777777" w:rsidR="00AE6153" w:rsidRDefault="005D5650">
      <w:pPr>
        <w:numPr>
          <w:ilvl w:val="0"/>
          <w:numId w:val="29"/>
        </w:numPr>
        <w:ind w:left="72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Look at the results on the picture after we did the target ( </w:t>
      </w:r>
      <w:r>
        <w:rPr>
          <w:rFonts w:ascii="Calibri" w:eastAsia="Calibri" w:hAnsi="Calibri" w:cs="Calibri"/>
          <w:b/>
          <w:color w:val="FF0000"/>
        </w:rPr>
        <w:t>look at the alert and the context )</w:t>
      </w:r>
    </w:p>
    <w:p w14:paraId="27AEE4EE" w14:textId="77777777" w:rsidR="00AE6153" w:rsidRDefault="00AE6153">
      <w:pPr>
        <w:ind w:left="720"/>
        <w:rPr>
          <w:rFonts w:ascii="Calibri" w:eastAsia="Calibri" w:hAnsi="Calibri" w:cs="Calibri"/>
        </w:rPr>
      </w:pPr>
    </w:p>
    <w:p w14:paraId="27AEE4EF" w14:textId="77777777" w:rsidR="00AE6153" w:rsidRDefault="005D5650">
      <w:pPr>
        <w:numPr>
          <w:ilvl w:val="0"/>
          <w:numId w:val="30"/>
        </w:numPr>
        <w:ind w:left="72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You can get more information by click alert and contexts</w:t>
      </w:r>
    </w:p>
    <w:p w14:paraId="27AEE4F0" w14:textId="77777777" w:rsidR="00AE6153" w:rsidRDefault="00AE6153">
      <w:pPr>
        <w:ind w:left="720"/>
        <w:rPr>
          <w:rFonts w:ascii="Calibri" w:eastAsia="Calibri" w:hAnsi="Calibri" w:cs="Calibri"/>
        </w:rPr>
      </w:pPr>
    </w:p>
    <w:p w14:paraId="27AEE4F1" w14:textId="77777777" w:rsidR="00AE6153" w:rsidRDefault="005D5650">
      <w:pPr>
        <w:ind w:left="720"/>
        <w:rPr>
          <w:rFonts w:ascii="Calibri" w:eastAsia="Calibri" w:hAnsi="Calibri" w:cs="Calibri"/>
        </w:rPr>
      </w:pPr>
      <w:r>
        <w:object w:dxaOrig="8985" w:dyaOrig="8668" w14:anchorId="27AEE515">
          <v:rect id="rectole0000000022" o:spid="_x0000_i1045" style="width:449.25pt;height:433.5pt" o:ole="" o:preferrelative="t" stroked="f">
            <v:imagedata r:id="rId64" o:title=""/>
          </v:rect>
          <o:OLEObject Type="Embed" ProgID="StaticMetafile" ShapeID="rectole0000000022" DrawAspect="Content" ObjectID="_1648823546" r:id="rId65"/>
        </w:object>
      </w:r>
      <w:r>
        <w:rPr>
          <w:rFonts w:ascii="Calibri" w:eastAsia="Calibri" w:hAnsi="Calibri" w:cs="Calibri"/>
        </w:rPr>
        <w:t xml:space="preserve"> </w:t>
      </w:r>
    </w:p>
    <w:p w14:paraId="27AEE4F2" w14:textId="77777777" w:rsidR="00AE6153" w:rsidRDefault="00AE6153">
      <w:pPr>
        <w:rPr>
          <w:rFonts w:ascii="Calibri" w:eastAsia="Calibri" w:hAnsi="Calibri" w:cs="Calibri"/>
        </w:rPr>
      </w:pPr>
    </w:p>
    <w:p w14:paraId="27AEE4F3" w14:textId="77777777" w:rsidR="00AE6153" w:rsidRDefault="00AE6153">
      <w:pPr>
        <w:rPr>
          <w:rFonts w:ascii="Calibri" w:eastAsia="Calibri" w:hAnsi="Calibri" w:cs="Calibri"/>
        </w:rPr>
      </w:pPr>
    </w:p>
    <w:p w14:paraId="27AEE4F4" w14:textId="77777777" w:rsidR="00AE6153" w:rsidRDefault="005D5650">
      <w:pPr>
        <w:numPr>
          <w:ilvl w:val="0"/>
          <w:numId w:val="31"/>
        </w:numPr>
        <w:ind w:left="720" w:hanging="360"/>
        <w:rPr>
          <w:rFonts w:ascii="Calibri" w:eastAsia="Calibri" w:hAnsi="Calibri" w:cs="Calibri"/>
          <w:b/>
          <w:color w:val="FFC000"/>
        </w:rPr>
      </w:pPr>
      <w:r>
        <w:rPr>
          <w:rFonts w:ascii="Calibri" w:eastAsia="Calibri" w:hAnsi="Calibri" w:cs="Calibri"/>
        </w:rPr>
        <w:t xml:space="preserve">By attack this website we found 6 which are </w:t>
      </w:r>
      <w:r>
        <w:rPr>
          <w:rFonts w:ascii="Calibri" w:eastAsia="Calibri" w:hAnsi="Calibri" w:cs="Calibri"/>
          <w:b/>
          <w:color w:val="FF0000"/>
        </w:rPr>
        <w:t xml:space="preserve">red is high alert </w:t>
      </w:r>
      <w:r>
        <w:rPr>
          <w:rFonts w:ascii="Calibri" w:eastAsia="Calibri" w:hAnsi="Calibri" w:cs="Calibri"/>
          <w:b/>
        </w:rPr>
        <w:t xml:space="preserve">, </w:t>
      </w:r>
      <w:r>
        <w:rPr>
          <w:rFonts w:ascii="Calibri" w:eastAsia="Calibri" w:hAnsi="Calibri" w:cs="Calibri"/>
          <w:b/>
          <w:color w:val="ED7D31"/>
        </w:rPr>
        <w:t xml:space="preserve">orange medium alert </w:t>
      </w:r>
      <w:r>
        <w:rPr>
          <w:rFonts w:ascii="Calibri" w:eastAsia="Calibri" w:hAnsi="Calibri" w:cs="Calibri"/>
          <w:b/>
        </w:rPr>
        <w:t xml:space="preserve">and </w:t>
      </w:r>
      <w:r>
        <w:rPr>
          <w:rFonts w:ascii="Calibri" w:eastAsia="Calibri" w:hAnsi="Calibri" w:cs="Calibri"/>
          <w:b/>
          <w:color w:val="FFC000"/>
        </w:rPr>
        <w:t xml:space="preserve">yellow low alert </w:t>
      </w:r>
    </w:p>
    <w:p w14:paraId="27AEE4F5" w14:textId="77777777" w:rsidR="00AE6153" w:rsidRDefault="005D5650">
      <w:pPr>
        <w:numPr>
          <w:ilvl w:val="0"/>
          <w:numId w:val="31"/>
        </w:numPr>
        <w:ind w:left="72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You can see the red is 0 thread and the rest have number of threads </w:t>
      </w:r>
    </w:p>
    <w:p w14:paraId="27AEE4F6" w14:textId="77777777" w:rsidR="00AE6153" w:rsidRDefault="005D5650">
      <w:pPr>
        <w:ind w:left="720"/>
        <w:rPr>
          <w:rFonts w:ascii="Calibri" w:eastAsia="Calibri" w:hAnsi="Calibri" w:cs="Calibri"/>
        </w:rPr>
      </w:pPr>
      <w:r>
        <w:object w:dxaOrig="8985" w:dyaOrig="3556" w14:anchorId="27AEE516">
          <v:rect id="rectole0000000023" o:spid="_x0000_i1046" style="width:449.25pt;height:177.75pt" o:ole="" o:preferrelative="t" stroked="f">
            <v:imagedata r:id="rId66" o:title=""/>
          </v:rect>
          <o:OLEObject Type="Embed" ProgID="StaticMetafile" ShapeID="rectole0000000023" DrawAspect="Content" ObjectID="_1648823547" r:id="rId67"/>
        </w:object>
      </w:r>
    </w:p>
    <w:p w14:paraId="27AEE4F7" w14:textId="77777777" w:rsidR="00AE6153" w:rsidRDefault="00AE6153">
      <w:pPr>
        <w:rPr>
          <w:rFonts w:ascii="Calibri" w:eastAsia="Calibri" w:hAnsi="Calibri" w:cs="Calibri"/>
        </w:rPr>
      </w:pPr>
    </w:p>
    <w:p w14:paraId="27AEE4F8" w14:textId="77777777" w:rsidR="00AE6153" w:rsidRDefault="00AE6153">
      <w:pPr>
        <w:rPr>
          <w:rFonts w:ascii="Calibri" w:eastAsia="Calibri" w:hAnsi="Calibri" w:cs="Calibri"/>
        </w:rPr>
      </w:pPr>
    </w:p>
    <w:p w14:paraId="27AEE4F9" w14:textId="77777777" w:rsidR="00AE6153" w:rsidRDefault="00AE6153">
      <w:pPr>
        <w:rPr>
          <w:rFonts w:ascii="Calibri" w:eastAsia="Calibri" w:hAnsi="Calibri" w:cs="Calibri"/>
        </w:rPr>
      </w:pPr>
    </w:p>
    <w:p w14:paraId="27AEE4FA" w14:textId="77777777" w:rsidR="00AE6153" w:rsidRDefault="00AE6153">
      <w:pPr>
        <w:rPr>
          <w:rFonts w:ascii="Calibri" w:eastAsia="Calibri" w:hAnsi="Calibri" w:cs="Calibri"/>
        </w:rPr>
      </w:pPr>
    </w:p>
    <w:p w14:paraId="27AEE4FB" w14:textId="77777777" w:rsidR="00AE6153" w:rsidRDefault="00AE6153">
      <w:pPr>
        <w:rPr>
          <w:rFonts w:ascii="Calibri" w:eastAsia="Calibri" w:hAnsi="Calibri" w:cs="Calibri"/>
        </w:rPr>
      </w:pPr>
    </w:p>
    <w:p w14:paraId="27AEE4FC" w14:textId="77777777" w:rsidR="00AE6153" w:rsidRDefault="00AE6153">
      <w:pPr>
        <w:rPr>
          <w:rFonts w:ascii="Calibri" w:eastAsia="Calibri" w:hAnsi="Calibri" w:cs="Calibri"/>
        </w:rPr>
      </w:pPr>
    </w:p>
    <w:p w14:paraId="27AEE4FD" w14:textId="77777777" w:rsidR="00AE6153" w:rsidRDefault="00AE6153">
      <w:pPr>
        <w:rPr>
          <w:rFonts w:ascii="Calibri" w:eastAsia="Calibri" w:hAnsi="Calibri" w:cs="Calibri"/>
        </w:rPr>
      </w:pPr>
    </w:p>
    <w:p w14:paraId="27AEE4FE" w14:textId="77777777" w:rsidR="00AE6153" w:rsidRDefault="00AE6153">
      <w:pPr>
        <w:rPr>
          <w:rFonts w:ascii="Calibri" w:eastAsia="Calibri" w:hAnsi="Calibri" w:cs="Calibri"/>
        </w:rPr>
      </w:pPr>
    </w:p>
    <w:sectPr w:rsidR="00AE615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3612D4"/>
    <w:multiLevelType w:val="multilevel"/>
    <w:tmpl w:val="10CCE7A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6313CA4"/>
    <w:multiLevelType w:val="multilevel"/>
    <w:tmpl w:val="38A45A8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7196C0B"/>
    <w:multiLevelType w:val="multilevel"/>
    <w:tmpl w:val="4782D93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0B14245B"/>
    <w:multiLevelType w:val="multilevel"/>
    <w:tmpl w:val="EF76353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0BE325AC"/>
    <w:multiLevelType w:val="multilevel"/>
    <w:tmpl w:val="F8821CC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14A702B6"/>
    <w:multiLevelType w:val="multilevel"/>
    <w:tmpl w:val="7CFAF72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1C9818F1"/>
    <w:multiLevelType w:val="multilevel"/>
    <w:tmpl w:val="0D1E743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1FA6631A"/>
    <w:multiLevelType w:val="multilevel"/>
    <w:tmpl w:val="69845FF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279E0699"/>
    <w:multiLevelType w:val="multilevel"/>
    <w:tmpl w:val="9F8E991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2A007527"/>
    <w:multiLevelType w:val="multilevel"/>
    <w:tmpl w:val="3D88080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2B2E327C"/>
    <w:multiLevelType w:val="multilevel"/>
    <w:tmpl w:val="F7587B5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30770C9F"/>
    <w:multiLevelType w:val="multilevel"/>
    <w:tmpl w:val="D1BCB7F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314313C4"/>
    <w:multiLevelType w:val="hybridMultilevel"/>
    <w:tmpl w:val="E9E46F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320B0BF7"/>
    <w:multiLevelType w:val="multilevel"/>
    <w:tmpl w:val="8EF8618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32A11A44"/>
    <w:multiLevelType w:val="multilevel"/>
    <w:tmpl w:val="A74C7FA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34153812"/>
    <w:multiLevelType w:val="multilevel"/>
    <w:tmpl w:val="7F42AE4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3CFE1AAD"/>
    <w:multiLevelType w:val="hybridMultilevel"/>
    <w:tmpl w:val="380CAC88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cs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44907F71"/>
    <w:multiLevelType w:val="multilevel"/>
    <w:tmpl w:val="C75EE05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 w15:restartNumberingAfterBreak="0">
    <w:nsid w:val="499806A8"/>
    <w:multiLevelType w:val="multilevel"/>
    <w:tmpl w:val="371EE41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 w15:restartNumberingAfterBreak="0">
    <w:nsid w:val="4B751DCF"/>
    <w:multiLevelType w:val="hybridMultilevel"/>
    <w:tmpl w:val="6CF20DD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4B8A3096"/>
    <w:multiLevelType w:val="multilevel"/>
    <w:tmpl w:val="3FA2B34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 w15:restartNumberingAfterBreak="0">
    <w:nsid w:val="4C6C080D"/>
    <w:multiLevelType w:val="multilevel"/>
    <w:tmpl w:val="39CA54D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4DD80AE3"/>
    <w:multiLevelType w:val="hybridMultilevel"/>
    <w:tmpl w:val="C24ECE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3" w15:restartNumberingAfterBreak="0">
    <w:nsid w:val="56124813"/>
    <w:multiLevelType w:val="multilevel"/>
    <w:tmpl w:val="A12CAF7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4" w15:restartNumberingAfterBreak="0">
    <w:nsid w:val="57582086"/>
    <w:multiLevelType w:val="multilevel"/>
    <w:tmpl w:val="DB421EE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5" w15:restartNumberingAfterBreak="0">
    <w:nsid w:val="594750E0"/>
    <w:multiLevelType w:val="multilevel"/>
    <w:tmpl w:val="F2AA1A1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6" w15:restartNumberingAfterBreak="0">
    <w:nsid w:val="5D9E3C2D"/>
    <w:multiLevelType w:val="hybridMultilevel"/>
    <w:tmpl w:val="7B68AE8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7" w15:restartNumberingAfterBreak="0">
    <w:nsid w:val="63657116"/>
    <w:multiLevelType w:val="hybridMultilevel"/>
    <w:tmpl w:val="7436A5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8" w15:restartNumberingAfterBreak="0">
    <w:nsid w:val="67643809"/>
    <w:multiLevelType w:val="hybridMultilevel"/>
    <w:tmpl w:val="DFD44A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9" w15:restartNumberingAfterBreak="0">
    <w:nsid w:val="6B64208B"/>
    <w:multiLevelType w:val="multilevel"/>
    <w:tmpl w:val="377C1FF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0" w15:restartNumberingAfterBreak="0">
    <w:nsid w:val="6C026A78"/>
    <w:multiLevelType w:val="hybridMultilevel"/>
    <w:tmpl w:val="A7DC1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1" w15:restartNumberingAfterBreak="0">
    <w:nsid w:val="6C1B04AD"/>
    <w:multiLevelType w:val="multilevel"/>
    <w:tmpl w:val="FE8E384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2" w15:restartNumberingAfterBreak="0">
    <w:nsid w:val="72BF6081"/>
    <w:multiLevelType w:val="multilevel"/>
    <w:tmpl w:val="DBC81E6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3" w15:restartNumberingAfterBreak="0">
    <w:nsid w:val="76A2727D"/>
    <w:multiLevelType w:val="multilevel"/>
    <w:tmpl w:val="FF08899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4" w15:restartNumberingAfterBreak="0">
    <w:nsid w:val="79CF513E"/>
    <w:multiLevelType w:val="multilevel"/>
    <w:tmpl w:val="E3A0107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5" w15:restartNumberingAfterBreak="0">
    <w:nsid w:val="7A6003EE"/>
    <w:multiLevelType w:val="hybridMultilevel"/>
    <w:tmpl w:val="00762E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6" w15:restartNumberingAfterBreak="0">
    <w:nsid w:val="7B6818F3"/>
    <w:multiLevelType w:val="multilevel"/>
    <w:tmpl w:val="AA10B78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7" w15:restartNumberingAfterBreak="0">
    <w:nsid w:val="7B9D12B7"/>
    <w:multiLevelType w:val="hybridMultilevel"/>
    <w:tmpl w:val="CC1A76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8" w15:restartNumberingAfterBreak="0">
    <w:nsid w:val="7BDB5598"/>
    <w:multiLevelType w:val="multilevel"/>
    <w:tmpl w:val="F60EFE2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9" w15:restartNumberingAfterBreak="0">
    <w:nsid w:val="7CEA6DD5"/>
    <w:multiLevelType w:val="multilevel"/>
    <w:tmpl w:val="BD66A21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0" w15:restartNumberingAfterBreak="0">
    <w:nsid w:val="7D643C15"/>
    <w:multiLevelType w:val="multilevel"/>
    <w:tmpl w:val="7538897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0"/>
  </w:num>
  <w:num w:numId="2">
    <w:abstractNumId w:val="4"/>
  </w:num>
  <w:num w:numId="3">
    <w:abstractNumId w:val="11"/>
  </w:num>
  <w:num w:numId="4">
    <w:abstractNumId w:val="40"/>
  </w:num>
  <w:num w:numId="5">
    <w:abstractNumId w:val="9"/>
  </w:num>
  <w:num w:numId="6">
    <w:abstractNumId w:val="3"/>
  </w:num>
  <w:num w:numId="7">
    <w:abstractNumId w:val="15"/>
  </w:num>
  <w:num w:numId="8">
    <w:abstractNumId w:val="23"/>
  </w:num>
  <w:num w:numId="9">
    <w:abstractNumId w:val="24"/>
  </w:num>
  <w:num w:numId="10">
    <w:abstractNumId w:val="18"/>
  </w:num>
  <w:num w:numId="11">
    <w:abstractNumId w:val="14"/>
  </w:num>
  <w:num w:numId="12">
    <w:abstractNumId w:val="34"/>
  </w:num>
  <w:num w:numId="13">
    <w:abstractNumId w:val="2"/>
  </w:num>
  <w:num w:numId="14">
    <w:abstractNumId w:val="21"/>
  </w:num>
  <w:num w:numId="15">
    <w:abstractNumId w:val="13"/>
  </w:num>
  <w:num w:numId="16">
    <w:abstractNumId w:val="33"/>
  </w:num>
  <w:num w:numId="17">
    <w:abstractNumId w:val="17"/>
  </w:num>
  <w:num w:numId="18">
    <w:abstractNumId w:val="39"/>
  </w:num>
  <w:num w:numId="19">
    <w:abstractNumId w:val="7"/>
  </w:num>
  <w:num w:numId="20">
    <w:abstractNumId w:val="29"/>
  </w:num>
  <w:num w:numId="21">
    <w:abstractNumId w:val="5"/>
  </w:num>
  <w:num w:numId="22">
    <w:abstractNumId w:val="20"/>
  </w:num>
  <w:num w:numId="23">
    <w:abstractNumId w:val="32"/>
  </w:num>
  <w:num w:numId="24">
    <w:abstractNumId w:val="31"/>
  </w:num>
  <w:num w:numId="25">
    <w:abstractNumId w:val="8"/>
  </w:num>
  <w:num w:numId="26">
    <w:abstractNumId w:val="38"/>
  </w:num>
  <w:num w:numId="27">
    <w:abstractNumId w:val="25"/>
  </w:num>
  <w:num w:numId="28">
    <w:abstractNumId w:val="0"/>
  </w:num>
  <w:num w:numId="29">
    <w:abstractNumId w:val="6"/>
  </w:num>
  <w:num w:numId="30">
    <w:abstractNumId w:val="1"/>
  </w:num>
  <w:num w:numId="31">
    <w:abstractNumId w:val="36"/>
  </w:num>
  <w:num w:numId="32">
    <w:abstractNumId w:val="35"/>
  </w:num>
  <w:num w:numId="33">
    <w:abstractNumId w:val="30"/>
  </w:num>
  <w:num w:numId="34">
    <w:abstractNumId w:val="37"/>
  </w:num>
  <w:num w:numId="35">
    <w:abstractNumId w:val="12"/>
  </w:num>
  <w:num w:numId="36">
    <w:abstractNumId w:val="22"/>
  </w:num>
  <w:num w:numId="37">
    <w:abstractNumId w:val="19"/>
  </w:num>
  <w:num w:numId="38">
    <w:abstractNumId w:val="16"/>
  </w:num>
  <w:num w:numId="39">
    <w:abstractNumId w:val="26"/>
  </w:num>
  <w:num w:numId="40">
    <w:abstractNumId w:val="28"/>
  </w:num>
  <w:num w:numId="41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S0NDE2NDEyMDc0MTRS0lEKTi0uzszPAykwqwUAzHTcqCwAAAA="/>
  </w:docVars>
  <w:rsids>
    <w:rsidRoot w:val="00AE6153"/>
    <w:rsid w:val="00030F13"/>
    <w:rsid w:val="000333FD"/>
    <w:rsid w:val="000342C6"/>
    <w:rsid w:val="000437B0"/>
    <w:rsid w:val="000445C7"/>
    <w:rsid w:val="000503DE"/>
    <w:rsid w:val="000803F9"/>
    <w:rsid w:val="000A7069"/>
    <w:rsid w:val="000D5966"/>
    <w:rsid w:val="000E46EE"/>
    <w:rsid w:val="000F0EB7"/>
    <w:rsid w:val="00105615"/>
    <w:rsid w:val="00105B32"/>
    <w:rsid w:val="00117DC3"/>
    <w:rsid w:val="00150950"/>
    <w:rsid w:val="00166B85"/>
    <w:rsid w:val="00170A84"/>
    <w:rsid w:val="0017792D"/>
    <w:rsid w:val="00191D64"/>
    <w:rsid w:val="001932A9"/>
    <w:rsid w:val="001A78DC"/>
    <w:rsid w:val="001C120B"/>
    <w:rsid w:val="001C1FEB"/>
    <w:rsid w:val="001E3DD1"/>
    <w:rsid w:val="001E46CF"/>
    <w:rsid w:val="001E4C8F"/>
    <w:rsid w:val="001F517C"/>
    <w:rsid w:val="002542A2"/>
    <w:rsid w:val="002A5698"/>
    <w:rsid w:val="002C31E2"/>
    <w:rsid w:val="002C4650"/>
    <w:rsid w:val="002E1D9B"/>
    <w:rsid w:val="002E62F5"/>
    <w:rsid w:val="002F2525"/>
    <w:rsid w:val="00300A5E"/>
    <w:rsid w:val="00301BAD"/>
    <w:rsid w:val="00305EA5"/>
    <w:rsid w:val="00315789"/>
    <w:rsid w:val="00315FD1"/>
    <w:rsid w:val="003215B6"/>
    <w:rsid w:val="0032321E"/>
    <w:rsid w:val="00334D07"/>
    <w:rsid w:val="003369CE"/>
    <w:rsid w:val="003435EF"/>
    <w:rsid w:val="00366002"/>
    <w:rsid w:val="00367444"/>
    <w:rsid w:val="00375475"/>
    <w:rsid w:val="00377160"/>
    <w:rsid w:val="00380FE5"/>
    <w:rsid w:val="003D6CAD"/>
    <w:rsid w:val="003D732D"/>
    <w:rsid w:val="003E6B5F"/>
    <w:rsid w:val="003F5DF1"/>
    <w:rsid w:val="004330E9"/>
    <w:rsid w:val="00441FCD"/>
    <w:rsid w:val="004538FA"/>
    <w:rsid w:val="00466B37"/>
    <w:rsid w:val="004745FC"/>
    <w:rsid w:val="004979BB"/>
    <w:rsid w:val="004B78C0"/>
    <w:rsid w:val="004E2581"/>
    <w:rsid w:val="00526E31"/>
    <w:rsid w:val="00543226"/>
    <w:rsid w:val="00546732"/>
    <w:rsid w:val="00546F76"/>
    <w:rsid w:val="00555F2C"/>
    <w:rsid w:val="00560AA7"/>
    <w:rsid w:val="00570C77"/>
    <w:rsid w:val="005866A8"/>
    <w:rsid w:val="00592BE9"/>
    <w:rsid w:val="00593A7C"/>
    <w:rsid w:val="005B480A"/>
    <w:rsid w:val="005C0D87"/>
    <w:rsid w:val="005C3B17"/>
    <w:rsid w:val="005D5650"/>
    <w:rsid w:val="006528B9"/>
    <w:rsid w:val="00664370"/>
    <w:rsid w:val="006701C8"/>
    <w:rsid w:val="0068256E"/>
    <w:rsid w:val="0069324A"/>
    <w:rsid w:val="006B4FEF"/>
    <w:rsid w:val="006D7263"/>
    <w:rsid w:val="006E0988"/>
    <w:rsid w:val="006E24E5"/>
    <w:rsid w:val="006E56CC"/>
    <w:rsid w:val="006F4E7C"/>
    <w:rsid w:val="00701640"/>
    <w:rsid w:val="007075A4"/>
    <w:rsid w:val="007169F6"/>
    <w:rsid w:val="00727D79"/>
    <w:rsid w:val="007411D4"/>
    <w:rsid w:val="00751FAF"/>
    <w:rsid w:val="007578A3"/>
    <w:rsid w:val="007744A0"/>
    <w:rsid w:val="00785E1D"/>
    <w:rsid w:val="007A60DC"/>
    <w:rsid w:val="007A6BE8"/>
    <w:rsid w:val="007D6174"/>
    <w:rsid w:val="007F2656"/>
    <w:rsid w:val="00812401"/>
    <w:rsid w:val="00820072"/>
    <w:rsid w:val="00840986"/>
    <w:rsid w:val="00841622"/>
    <w:rsid w:val="00850D44"/>
    <w:rsid w:val="00862BD4"/>
    <w:rsid w:val="008659FC"/>
    <w:rsid w:val="00870B70"/>
    <w:rsid w:val="00880CFD"/>
    <w:rsid w:val="00891C40"/>
    <w:rsid w:val="00892777"/>
    <w:rsid w:val="00892A81"/>
    <w:rsid w:val="008F061A"/>
    <w:rsid w:val="008F72D3"/>
    <w:rsid w:val="00902D78"/>
    <w:rsid w:val="00906900"/>
    <w:rsid w:val="009206D0"/>
    <w:rsid w:val="00920741"/>
    <w:rsid w:val="0093343F"/>
    <w:rsid w:val="00946972"/>
    <w:rsid w:val="00961B4C"/>
    <w:rsid w:val="00963354"/>
    <w:rsid w:val="00985F68"/>
    <w:rsid w:val="00991DC1"/>
    <w:rsid w:val="009A1213"/>
    <w:rsid w:val="009C3049"/>
    <w:rsid w:val="009C6629"/>
    <w:rsid w:val="009E0435"/>
    <w:rsid w:val="009E58A4"/>
    <w:rsid w:val="009F0714"/>
    <w:rsid w:val="00A113F0"/>
    <w:rsid w:val="00A20DFB"/>
    <w:rsid w:val="00A2440D"/>
    <w:rsid w:val="00A25738"/>
    <w:rsid w:val="00A301A9"/>
    <w:rsid w:val="00A40B7E"/>
    <w:rsid w:val="00A46F4B"/>
    <w:rsid w:val="00A74EE8"/>
    <w:rsid w:val="00A93CE8"/>
    <w:rsid w:val="00A95738"/>
    <w:rsid w:val="00AA2AF0"/>
    <w:rsid w:val="00AA63C2"/>
    <w:rsid w:val="00AD21DB"/>
    <w:rsid w:val="00AE5E3E"/>
    <w:rsid w:val="00AE6153"/>
    <w:rsid w:val="00AF6220"/>
    <w:rsid w:val="00AF7200"/>
    <w:rsid w:val="00B01361"/>
    <w:rsid w:val="00B133A4"/>
    <w:rsid w:val="00B3724B"/>
    <w:rsid w:val="00B43495"/>
    <w:rsid w:val="00B439D0"/>
    <w:rsid w:val="00B77948"/>
    <w:rsid w:val="00BA0FEF"/>
    <w:rsid w:val="00BB2A8C"/>
    <w:rsid w:val="00BE53F4"/>
    <w:rsid w:val="00C111B2"/>
    <w:rsid w:val="00C22058"/>
    <w:rsid w:val="00C23997"/>
    <w:rsid w:val="00C3226F"/>
    <w:rsid w:val="00C47830"/>
    <w:rsid w:val="00C90381"/>
    <w:rsid w:val="00CA1706"/>
    <w:rsid w:val="00CB1534"/>
    <w:rsid w:val="00CF2165"/>
    <w:rsid w:val="00CF34A7"/>
    <w:rsid w:val="00D21A91"/>
    <w:rsid w:val="00D2209A"/>
    <w:rsid w:val="00D308FB"/>
    <w:rsid w:val="00D3786E"/>
    <w:rsid w:val="00D73458"/>
    <w:rsid w:val="00D803BC"/>
    <w:rsid w:val="00D8330E"/>
    <w:rsid w:val="00D87F20"/>
    <w:rsid w:val="00DA3933"/>
    <w:rsid w:val="00DC5C08"/>
    <w:rsid w:val="00DD3E47"/>
    <w:rsid w:val="00DD6778"/>
    <w:rsid w:val="00DF4328"/>
    <w:rsid w:val="00DF47CC"/>
    <w:rsid w:val="00E0204F"/>
    <w:rsid w:val="00E10B5C"/>
    <w:rsid w:val="00E121CF"/>
    <w:rsid w:val="00E55311"/>
    <w:rsid w:val="00E55D77"/>
    <w:rsid w:val="00E65A5F"/>
    <w:rsid w:val="00E85DF3"/>
    <w:rsid w:val="00EF40FE"/>
    <w:rsid w:val="00EF42DE"/>
    <w:rsid w:val="00F41E39"/>
    <w:rsid w:val="00F62540"/>
    <w:rsid w:val="00FA08DE"/>
    <w:rsid w:val="00FA4D48"/>
    <w:rsid w:val="00FB10BF"/>
    <w:rsid w:val="00FB137A"/>
    <w:rsid w:val="00FF2A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AEE3E5"/>
  <w15:docId w15:val="{A23540A2-FF1C-4FD9-87F3-A54BA67CB3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A6BE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18.png"/><Relationship Id="rId39" Type="http://schemas.openxmlformats.org/officeDocument/2006/relationships/oleObject" Target="embeddings/oleObject11.bin"/><Relationship Id="rId21" Type="http://schemas.openxmlformats.org/officeDocument/2006/relationships/oleObject" Target="embeddings/oleObject2.bin"/><Relationship Id="rId34" Type="http://schemas.openxmlformats.org/officeDocument/2006/relationships/image" Target="media/image22.png"/><Relationship Id="rId42" Type="http://schemas.openxmlformats.org/officeDocument/2006/relationships/image" Target="media/image26.png"/><Relationship Id="rId47" Type="http://schemas.openxmlformats.org/officeDocument/2006/relationships/oleObject" Target="embeddings/oleObject15.bin"/><Relationship Id="rId50" Type="http://schemas.openxmlformats.org/officeDocument/2006/relationships/image" Target="media/image29.png"/><Relationship Id="rId55" Type="http://schemas.openxmlformats.org/officeDocument/2006/relationships/image" Target="media/image30.png"/><Relationship Id="rId63" Type="http://schemas.openxmlformats.org/officeDocument/2006/relationships/oleObject" Target="embeddings/oleObject20.bin"/><Relationship Id="rId68" Type="http://schemas.openxmlformats.org/officeDocument/2006/relationships/fontTable" Target="fontTable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9" Type="http://schemas.openxmlformats.org/officeDocument/2006/relationships/oleObject" Target="embeddings/oleObject6.bin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17.png"/><Relationship Id="rId32" Type="http://schemas.openxmlformats.org/officeDocument/2006/relationships/image" Target="media/image21.png"/><Relationship Id="rId37" Type="http://schemas.openxmlformats.org/officeDocument/2006/relationships/oleObject" Target="embeddings/oleObject10.bin"/><Relationship Id="rId40" Type="http://schemas.openxmlformats.org/officeDocument/2006/relationships/image" Target="media/image25.png"/><Relationship Id="rId45" Type="http://schemas.openxmlformats.org/officeDocument/2006/relationships/oleObject" Target="embeddings/oleObject14.bin"/><Relationship Id="rId53" Type="http://schemas.openxmlformats.org/officeDocument/2006/relationships/hyperlink" Target="https://www.robtex.com/" TargetMode="External"/><Relationship Id="rId58" Type="http://schemas.openxmlformats.org/officeDocument/2006/relationships/oleObject" Target="embeddings/oleObject18.bin"/><Relationship Id="rId66" Type="http://schemas.openxmlformats.org/officeDocument/2006/relationships/image" Target="media/image35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oleObject" Target="embeddings/oleObject3.bin"/><Relationship Id="rId28" Type="http://schemas.openxmlformats.org/officeDocument/2006/relationships/image" Target="media/image19.png"/><Relationship Id="rId36" Type="http://schemas.openxmlformats.org/officeDocument/2006/relationships/image" Target="media/image23.png"/><Relationship Id="rId49" Type="http://schemas.openxmlformats.org/officeDocument/2006/relationships/hyperlink" Target="https://machn1k.wordpress.com/2012/10/29/smb-exploitation-port-445/" TargetMode="External"/><Relationship Id="rId57" Type="http://schemas.openxmlformats.org/officeDocument/2006/relationships/image" Target="media/image31.png"/><Relationship Id="rId61" Type="http://schemas.openxmlformats.org/officeDocument/2006/relationships/hyperlink" Target="http://www.dvwa.co.uk/" TargetMode="External"/><Relationship Id="rId10" Type="http://schemas.openxmlformats.org/officeDocument/2006/relationships/image" Target="media/image6.png"/><Relationship Id="rId19" Type="http://schemas.openxmlformats.org/officeDocument/2006/relationships/oleObject" Target="embeddings/oleObject1.bin"/><Relationship Id="rId31" Type="http://schemas.openxmlformats.org/officeDocument/2006/relationships/oleObject" Target="embeddings/oleObject7.bin"/><Relationship Id="rId44" Type="http://schemas.openxmlformats.org/officeDocument/2006/relationships/image" Target="media/image27.png"/><Relationship Id="rId52" Type="http://schemas.openxmlformats.org/officeDocument/2006/relationships/hyperlink" Target="https://sitereport.netcraft.com/" TargetMode="External"/><Relationship Id="rId60" Type="http://schemas.openxmlformats.org/officeDocument/2006/relationships/oleObject" Target="embeddings/oleObject19.bin"/><Relationship Id="rId65" Type="http://schemas.openxmlformats.org/officeDocument/2006/relationships/oleObject" Target="embeddings/oleObject21.bin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6.png"/><Relationship Id="rId27" Type="http://schemas.openxmlformats.org/officeDocument/2006/relationships/oleObject" Target="embeddings/oleObject5.bin"/><Relationship Id="rId30" Type="http://schemas.openxmlformats.org/officeDocument/2006/relationships/image" Target="media/image20.png"/><Relationship Id="rId35" Type="http://schemas.openxmlformats.org/officeDocument/2006/relationships/oleObject" Target="embeddings/oleObject9.bin"/><Relationship Id="rId43" Type="http://schemas.openxmlformats.org/officeDocument/2006/relationships/oleObject" Target="embeddings/oleObject13.bin"/><Relationship Id="rId48" Type="http://schemas.openxmlformats.org/officeDocument/2006/relationships/hyperlink" Target="http://www.facebook.com/" TargetMode="External"/><Relationship Id="rId56" Type="http://schemas.openxmlformats.org/officeDocument/2006/relationships/oleObject" Target="embeddings/oleObject17.bin"/><Relationship Id="rId64" Type="http://schemas.openxmlformats.org/officeDocument/2006/relationships/image" Target="media/image34.png"/><Relationship Id="rId69" Type="http://schemas.openxmlformats.org/officeDocument/2006/relationships/theme" Target="theme/theme1.xml"/><Relationship Id="rId8" Type="http://schemas.openxmlformats.org/officeDocument/2006/relationships/image" Target="media/image4.png"/><Relationship Id="rId51" Type="http://schemas.openxmlformats.org/officeDocument/2006/relationships/oleObject" Target="embeddings/oleObject16.bin"/><Relationship Id="rId3" Type="http://schemas.openxmlformats.org/officeDocument/2006/relationships/settings" Target="settings.xml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oleObject" Target="embeddings/oleObject4.bin"/><Relationship Id="rId33" Type="http://schemas.openxmlformats.org/officeDocument/2006/relationships/oleObject" Target="embeddings/oleObject8.bin"/><Relationship Id="rId38" Type="http://schemas.openxmlformats.org/officeDocument/2006/relationships/image" Target="media/image24.png"/><Relationship Id="rId46" Type="http://schemas.openxmlformats.org/officeDocument/2006/relationships/image" Target="media/image28.png"/><Relationship Id="rId59" Type="http://schemas.openxmlformats.org/officeDocument/2006/relationships/image" Target="media/image32.png"/><Relationship Id="rId67" Type="http://schemas.openxmlformats.org/officeDocument/2006/relationships/oleObject" Target="embeddings/oleObject22.bin"/><Relationship Id="rId20" Type="http://schemas.openxmlformats.org/officeDocument/2006/relationships/image" Target="media/image15.png"/><Relationship Id="rId41" Type="http://schemas.openxmlformats.org/officeDocument/2006/relationships/oleObject" Target="embeddings/oleObject12.bin"/><Relationship Id="rId54" Type="http://schemas.openxmlformats.org/officeDocument/2006/relationships/hyperlink" Target="https://www.bing.com/?toWww=1&amp;redig=CA1A174E28964BC1BB7A257436666E64" TargetMode="External"/><Relationship Id="rId62" Type="http://schemas.openxmlformats.org/officeDocument/2006/relationships/image" Target="media/image3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21</Pages>
  <Words>1817</Words>
  <Characters>10361</Characters>
  <Application>Microsoft Office Word</Application>
  <DocSecurity>0</DocSecurity>
  <Lines>86</Lines>
  <Paragraphs>24</Paragraphs>
  <ScaleCrop>false</ScaleCrop>
  <Company/>
  <LinksUpToDate>false</LinksUpToDate>
  <CharactersWithSpaces>12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bdifatah galgalo</dc:creator>
  <cp:lastModifiedBy>abdifatah galgalo</cp:lastModifiedBy>
  <cp:revision>61</cp:revision>
  <dcterms:created xsi:type="dcterms:W3CDTF">2020-04-19T03:40:00Z</dcterms:created>
  <dcterms:modified xsi:type="dcterms:W3CDTF">2020-04-20T00:36:00Z</dcterms:modified>
</cp:coreProperties>
</file>